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F5D" w:rsidRDefault="00296834">
      <w:pPr>
        <w:pStyle w:val="Heading2"/>
        <w:rPr>
          <w:lang w:val="ru-RU"/>
        </w:rPr>
      </w:pPr>
      <w:bookmarkStart w:id="0" w:name="header-n0"/>
      <w:bookmarkEnd w:id="0"/>
      <w:r w:rsidRPr="00DE26C1">
        <w:rPr>
          <w:lang w:val="ru-RU"/>
        </w:rPr>
        <w:t>Проект:</w:t>
      </w:r>
    </w:p>
    <w:p w:rsidR="00304470" w:rsidRPr="00304470" w:rsidRDefault="00304470" w:rsidP="00304470">
      <w:pPr>
        <w:pStyle w:val="BodyText"/>
        <w:rPr>
          <w:lang w:val="ru-RU"/>
        </w:rPr>
      </w:pPr>
    </w:p>
    <w:p w:rsidR="00911F5D" w:rsidRPr="00DE26C1" w:rsidRDefault="00296834" w:rsidP="007A5A48">
      <w:pPr>
        <w:pStyle w:val="FirstParagraph"/>
        <w:rPr>
          <w:lang w:val="ru-RU"/>
        </w:rPr>
      </w:pPr>
      <w:r w:rsidRPr="00DE26C1">
        <w:rPr>
          <w:lang w:val="ru-RU"/>
        </w:rPr>
        <w:t>Определение намерений пользователя по сессии на сайте: покупка, просмотр товаров, изучение категорий и т.п.</w:t>
      </w:r>
    </w:p>
    <w:p w:rsidR="00304470" w:rsidRDefault="00304470" w:rsidP="00F80948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</w:p>
    <w:p w:rsidR="00DE26C1" w:rsidRPr="00F80948" w:rsidRDefault="00296834" w:rsidP="00F80948">
      <w:pPr>
        <w:pStyle w:val="SourceCode"/>
        <w:rPr>
          <w:lang w:val="ru-RU"/>
        </w:rPr>
      </w:pP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Студент: Антон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Саттаров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F80948">
        <w:rPr>
          <w:lang w:val="ru-RU"/>
        </w:rPr>
        <w:br/>
      </w: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Ментор: 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Турал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Гурбанов</w:t>
      </w:r>
      <w:proofErr w:type="spellEnd"/>
      <w:r w:rsidR="000321DB">
        <w:rPr>
          <w:noProof/>
        </w:rPr>
        <w:pict w14:anchorId="37D9DD96">
          <v:rect id="_x0000_i1026" alt="" style="width:484.45pt;height:.05pt;mso-width-percent:0;mso-height-percent:0;mso-width-percent:0;mso-height-percent:0" o:hralign="center" o:hrstd="t" o:hr="t"/>
        </w:pict>
      </w:r>
      <w:bookmarkStart w:id="1" w:name="header-n9"/>
      <w:bookmarkEnd w:id="1"/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911F5D" w:rsidRDefault="00296834" w:rsidP="000368D3">
      <w:pPr>
        <w:pStyle w:val="Heading3"/>
        <w:spacing w:line="360" w:lineRule="auto"/>
      </w:pPr>
      <w:proofErr w:type="spellStart"/>
      <w:r>
        <w:t>Проблема</w:t>
      </w:r>
      <w:proofErr w:type="spellEnd"/>
      <w:r>
        <w:t>:</w:t>
      </w:r>
    </w:p>
    <w:p w:rsidR="00911F5D" w:rsidRPr="00DE26C1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 xml:space="preserve">В современных рекомендательных системах зачастую используется совокупность рекомендательных алгоритмов - гибридные рекомендательные системы, для улучшения качества рекомендаций. Такой подход обеспечивает большую вариативность рекомендаций, так как разные алгоритмы подходят к разному пользовательскому поведению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 xml:space="preserve">Обратной стороной данного подхода, является увеличение накладных расходов на вычисления, а также большое количество получаемых рекомендаций. Увеличение накладных расходов на вычисления приводит к увеличению затрат на компьютерные мощности или к увеличению длительности вычислений, это в свою очередь приводит к тому, что пользователь может получать полезные ему рекомендации слишком поздно, а большое количество получаемых рекомендаций перегружаю интерфейс системы и может отвлекать пользователя от его первоначальных целей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>Оба этих фактора снижают доверие пользователя к рекомендательной системе и портят пользовательский опыт от взаимодействия с сервисом.</w:t>
      </w:r>
    </w:p>
    <w:p w:rsidR="00911F5D" w:rsidRPr="00DE26C1" w:rsidRDefault="00296834" w:rsidP="00FA6D96">
      <w:pPr>
        <w:pStyle w:val="Heading3"/>
        <w:rPr>
          <w:lang w:val="ru-RU"/>
        </w:rPr>
      </w:pPr>
      <w:r w:rsidRPr="00DE26C1">
        <w:rPr>
          <w:lang w:val="ru-RU"/>
        </w:rPr>
        <w:t>Пути решения:</w:t>
      </w:r>
    </w:p>
    <w:p w:rsidR="000368D3" w:rsidRPr="0029019D" w:rsidRDefault="00296834" w:rsidP="00FA6D96">
      <w:pPr>
        <w:pStyle w:val="FirstParagraph"/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Для устранения данных недостатков предлагается построить модель определяющую намерения пользователей по их поведению и исходя из результатов её работы оптимизировать гибридную рекомендательную систему. Это может помочь улучшить качество рекомендаций, снизив вес рекомендациям неэффективных алгоритмов для конкретного пользователя, а также снизить накладные расходы на вычисления, не производя </w:t>
      </w:r>
      <w:r w:rsidR="00DE26C1" w:rsidRPr="00DE26C1">
        <w:rPr>
          <w:lang w:val="ru-RU"/>
        </w:rPr>
        <w:t>расчётов</w:t>
      </w:r>
      <w:r w:rsidRPr="00DE26C1">
        <w:rPr>
          <w:lang w:val="ru-RU"/>
        </w:rPr>
        <w:t xml:space="preserve"> по неэффективным алгоритмам(при этом конечно нужно учитывать, что система по определению намерения тоже имеет свои накладные расходы).</w:t>
      </w:r>
    </w:p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Цель проекта:</w:t>
      </w:r>
    </w:p>
    <w:p w:rsidR="00FA6D96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На примере дата сета содержащего </w:t>
      </w:r>
      <w:r w:rsidR="00E95B11" w:rsidRPr="00E95B11">
        <w:rPr>
          <w:i/>
        </w:rPr>
        <w:t>log</w:t>
      </w:r>
      <w:r w:rsidR="00E95B11" w:rsidRPr="00E95B11">
        <w:rPr>
          <w:lang w:val="ru-RU"/>
        </w:rPr>
        <w:t>-</w:t>
      </w:r>
      <w:r w:rsidR="00E95B11">
        <w:rPr>
          <w:lang w:val="ru-RU"/>
        </w:rPr>
        <w:t>и</w:t>
      </w:r>
      <w:r w:rsidRPr="00DE26C1">
        <w:rPr>
          <w:lang w:val="ru-RU"/>
        </w:rPr>
        <w:t xml:space="preserve"> пользовательских сессий исследовать возможность определения пользовательских намерений по последовательности действий. Под намерением пользователя понимается цель с которой он воспользовался сервисом. </w:t>
      </w:r>
    </w:p>
    <w:p w:rsidR="00911F5D" w:rsidRPr="00DE26C1" w:rsidRDefault="00296834" w:rsidP="00FA6D96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Например, совершить покупку товара, найти и узнать информацию о товаре(наличие, цена, технические характеристики), сравнить несколько товаров и так далее. Под намерения понимается некоторая </w:t>
      </w:r>
      <w:r w:rsidR="00DE26C1" w:rsidRPr="00DE26C1">
        <w:rPr>
          <w:lang w:val="ru-RU"/>
        </w:rPr>
        <w:t>обобщённая</w:t>
      </w:r>
      <w:r w:rsidRPr="00DE26C1">
        <w:rPr>
          <w:lang w:val="ru-RU"/>
        </w:rPr>
        <w:t xml:space="preserve"> последовательность событий в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r w:rsidR="00304470">
        <w:rPr>
          <w:lang w:val="ru-RU"/>
        </w:rPr>
        <w:t xml:space="preserve">ах </w:t>
      </w:r>
      <w:r w:rsidRPr="00DE26C1">
        <w:rPr>
          <w:lang w:val="ru-RU"/>
        </w:rPr>
        <w:t xml:space="preserve">характеризующая </w:t>
      </w:r>
      <w:r w:rsidR="00DE26C1" w:rsidRPr="00DE26C1">
        <w:rPr>
          <w:lang w:val="ru-RU"/>
        </w:rPr>
        <w:t>определённые</w:t>
      </w:r>
      <w:r w:rsidRPr="00DE26C1">
        <w:rPr>
          <w:lang w:val="ru-RU"/>
        </w:rPr>
        <w:t xml:space="preserve"> </w:t>
      </w:r>
      <w:r w:rsidR="00304470">
        <w:rPr>
          <w:lang w:val="ru-RU"/>
        </w:rPr>
        <w:t>действия</w:t>
      </w:r>
      <w:r w:rsidRPr="00DE26C1">
        <w:rPr>
          <w:lang w:val="ru-RU"/>
        </w:rPr>
        <w:t xml:space="preserve"> пользователя сервиса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Предполагается, что пользователи имеют ограниченно количество намерений и их можно определить исходя из содержимого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proofErr w:type="spellStart"/>
      <w:r w:rsidR="00304470">
        <w:rPr>
          <w:lang w:val="ru-RU"/>
        </w:rPr>
        <w:t>ов</w:t>
      </w:r>
      <w:proofErr w:type="spellEnd"/>
      <w:r w:rsidR="00304470">
        <w:rPr>
          <w:lang w:val="ru-RU"/>
        </w:rPr>
        <w:t xml:space="preserve"> </w:t>
      </w:r>
      <w:r w:rsidRPr="00DE26C1">
        <w:rPr>
          <w:lang w:val="ru-RU"/>
        </w:rPr>
        <w:t>и что последовательности событий совершенные пользователями с похожими целями будут так же похожи, то есть их могут быть выделены из данных и обобщены.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Для достижения данной цели предлагается:</w:t>
      </w:r>
    </w:p>
    <w:p w:rsidR="00911F5D" w:rsidRPr="00DE26C1" w:rsidRDefault="00296834" w:rsidP="00FA6D96">
      <w:pPr>
        <w:numPr>
          <w:ilvl w:val="0"/>
          <w:numId w:val="3"/>
        </w:numPr>
        <w:rPr>
          <w:lang w:val="ru-RU"/>
        </w:rPr>
      </w:pPr>
      <w:r w:rsidRPr="00DE26C1">
        <w:rPr>
          <w:lang w:val="ru-RU"/>
        </w:rPr>
        <w:t>Провести анализ данных, выделив последовательности действий пользователей.</w:t>
      </w:r>
    </w:p>
    <w:p w:rsidR="000368D3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 xml:space="preserve">Отобрать признаки и построить модель способную в </w:t>
      </w:r>
      <w:r>
        <w:t>online</w:t>
      </w:r>
      <w:r w:rsidRPr="00491E86">
        <w:rPr>
          <w:lang w:val="ru-RU"/>
        </w:rPr>
        <w:t xml:space="preserve"> режиме по последовательно поступающим данным о взаимодействии пользователя с сервисом предсказывать </w:t>
      </w:r>
      <w:r w:rsidR="00491E86">
        <w:rPr>
          <w:lang w:val="ru-RU"/>
        </w:rPr>
        <w:t>намерение пользователя</w:t>
      </w:r>
      <w:r w:rsidR="00491E86" w:rsidRPr="00491E86">
        <w:rPr>
          <w:lang w:val="ru-RU"/>
        </w:rPr>
        <w:t xml:space="preserve">. </w:t>
      </w:r>
    </w:p>
    <w:p w:rsidR="00DE26C1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>Подобрать метрики и оценить качество по отложенной выборке.</w:t>
      </w:r>
      <w:bookmarkStart w:id="2" w:name="header-n2097"/>
      <w:bookmarkEnd w:id="2"/>
    </w:p>
    <w:p w:rsidR="00FA6D96" w:rsidRDefault="00FA6D96" w:rsidP="00FA6D96">
      <w:pPr>
        <w:pStyle w:val="Heading5"/>
        <w:rPr>
          <w:rFonts w:asciiTheme="minorHAnsi" w:eastAsiaTheme="minorHAnsi" w:hAnsiTheme="minorHAnsi" w:cstheme="minorBidi"/>
          <w:i w:val="0"/>
          <w:iCs w:val="0"/>
          <w:color w:val="auto"/>
          <w:lang w:val="ru-RU"/>
        </w:rPr>
      </w:pPr>
    </w:p>
    <w:p w:rsidR="00911F5D" w:rsidRPr="00FA6D96" w:rsidRDefault="00296834" w:rsidP="00FA6D96">
      <w:pPr>
        <w:pStyle w:val="Heading5"/>
        <w:rPr>
          <w:b/>
          <w:i w:val="0"/>
          <w:lang w:val="ru-RU"/>
        </w:rPr>
      </w:pPr>
      <w:r w:rsidRPr="00FA6D96">
        <w:rPr>
          <w:b/>
          <w:i w:val="0"/>
          <w:lang w:val="ru-RU"/>
        </w:rPr>
        <w:t>Похожие проекты:</w:t>
      </w:r>
    </w:p>
    <w:p w:rsidR="00911F5D" w:rsidRDefault="00296834" w:rsidP="00FA6D96">
      <w:pPr>
        <w:ind w:firstLine="482"/>
      </w:pPr>
      <w:r w:rsidRPr="00DE26C1">
        <w:rPr>
          <w:lang w:val="ru-RU"/>
        </w:rPr>
        <w:t xml:space="preserve">Статей по данной теме не много, но они есть. Это говорит о том, что проблема существует и актуальна. </w:t>
      </w:r>
      <w:proofErr w:type="spellStart"/>
      <w:r w:rsidR="00491E86">
        <w:t>Например</w:t>
      </w:r>
      <w:proofErr w:type="spellEnd"/>
      <w:r w:rsidR="00491E86">
        <w:t xml:space="preserve">, </w:t>
      </w:r>
      <w:proofErr w:type="spellStart"/>
      <w:r>
        <w:t>есть</w:t>
      </w:r>
      <w:proofErr w:type="spellEnd"/>
      <w:r>
        <w:t xml:space="preserve"> </w:t>
      </w:r>
      <w:r w:rsidR="00304470">
        <w:rPr>
          <w:lang w:val="ru-RU"/>
        </w:rPr>
        <w:t>успешное</w:t>
      </w:r>
      <w:r w:rsidR="00304470" w:rsidRPr="00304470">
        <w:t xml:space="preserve"> </w:t>
      </w:r>
      <w:proofErr w:type="spellStart"/>
      <w:r>
        <w:t>исcледование</w:t>
      </w:r>
      <w:proofErr w:type="spellEnd"/>
      <w:r>
        <w:t xml:space="preserve"> в e-commerce </w:t>
      </w:r>
      <w:proofErr w:type="spellStart"/>
      <w:r>
        <w:t>области</w:t>
      </w:r>
      <w:proofErr w:type="spellEnd"/>
      <w:r>
        <w:t xml:space="preserve">: </w:t>
      </w:r>
      <w:r w:rsidRPr="00F80948">
        <w:rPr>
          <w:i/>
        </w:rPr>
        <w:t>Improving Recommender Systems with an Intention-based Algorithm Switching Strategy</w:t>
      </w:r>
      <w:r>
        <w:t xml:space="preserve"> [8]</w:t>
      </w:r>
    </w:p>
    <w:p w:rsidR="00DE26C1" w:rsidRDefault="00296834" w:rsidP="00FA6D96">
      <w:pPr>
        <w:ind w:firstLine="482"/>
        <w:rPr>
          <w:lang w:val="ru-RU"/>
        </w:rPr>
      </w:pPr>
      <w:r w:rsidRPr="00DE26C1">
        <w:rPr>
          <w:lang w:val="ru-RU"/>
        </w:rPr>
        <w:t xml:space="preserve">В статье описывается решение похожей задачи - но в качестве данных для определения намерения пользователя используются данные о перемещениях мышки и пользователя по сайту. </w:t>
      </w:r>
    </w:p>
    <w:p w:rsidR="00491E86" w:rsidRDefault="00491E86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Pr="00491E86" w:rsidRDefault="00304470" w:rsidP="000368D3">
      <w:pPr>
        <w:ind w:left="482"/>
        <w:rPr>
          <w:lang w:val="ru-RU"/>
        </w:rPr>
      </w:pPr>
    </w:p>
    <w:p w:rsidR="00DE26C1" w:rsidRPr="00DE26C1" w:rsidRDefault="000321DB" w:rsidP="00DE26C1">
      <w:r>
        <w:rPr>
          <w:noProof/>
        </w:rPr>
        <w:pict>
          <v:rect id="_x0000_i1025" alt="" style="width:484.45pt;height:.05pt;mso-width-percent:0;mso-height-percent:0;mso-width-percent:0;mso-height-percent:0" o:hralign="center" o:hrstd="t" o:hr="t"/>
        </w:pict>
      </w:r>
      <w:bookmarkStart w:id="3" w:name="header-n37"/>
      <w:bookmarkEnd w:id="3"/>
    </w:p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Дата сет:</w:t>
      </w:r>
    </w:p>
    <w:p w:rsidR="00911F5D" w:rsidRPr="00617F9A" w:rsidRDefault="000321DB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7">
        <w:r w:rsidR="00296834" w:rsidRPr="00617F9A">
          <w:rPr>
            <w:rStyle w:val="Hyperlink"/>
            <w:sz w:val="20"/>
            <w:szCs w:val="20"/>
          </w:rPr>
          <w:t>https</w:t>
        </w:r>
        <w:r w:rsidR="00296834" w:rsidRPr="00617F9A">
          <w:rPr>
            <w:rStyle w:val="Hyperlink"/>
            <w:sz w:val="20"/>
            <w:szCs w:val="20"/>
            <w:lang w:val="ru-RU"/>
          </w:rPr>
          <w:t>://</w:t>
        </w:r>
        <w:r w:rsidR="00296834" w:rsidRPr="00617F9A">
          <w:rPr>
            <w:rStyle w:val="Hyperlink"/>
            <w:sz w:val="20"/>
            <w:szCs w:val="20"/>
          </w:rPr>
          <w:t>www</w:t>
        </w:r>
        <w:r w:rsidR="00296834" w:rsidRPr="00617F9A">
          <w:rPr>
            <w:rStyle w:val="Hyperlink"/>
            <w:sz w:val="20"/>
            <w:szCs w:val="20"/>
            <w:lang w:val="ru-RU"/>
          </w:rPr>
          <w:t>.</w:t>
        </w:r>
        <w:proofErr w:type="spellStart"/>
        <w:r w:rsidR="00296834" w:rsidRPr="00617F9A">
          <w:rPr>
            <w:rStyle w:val="Hyperlink"/>
            <w:sz w:val="20"/>
            <w:szCs w:val="20"/>
          </w:rPr>
          <w:t>kaggle</w:t>
        </w:r>
        <w:proofErr w:type="spellEnd"/>
        <w:r w:rsidR="00296834" w:rsidRPr="00617F9A">
          <w:rPr>
            <w:rStyle w:val="Hyperlink"/>
            <w:sz w:val="20"/>
            <w:szCs w:val="20"/>
            <w:lang w:val="ru-RU"/>
          </w:rPr>
          <w:t>.</w:t>
        </w:r>
        <w:r w:rsidR="00296834" w:rsidRPr="00617F9A">
          <w:rPr>
            <w:rStyle w:val="Hyperlink"/>
            <w:sz w:val="20"/>
            <w:szCs w:val="20"/>
          </w:rPr>
          <w:t>com</w:t>
        </w:r>
        <w:r w:rsidR="00296834" w:rsidRPr="00617F9A">
          <w:rPr>
            <w:rStyle w:val="Hyperlink"/>
            <w:sz w:val="20"/>
            <w:szCs w:val="20"/>
            <w:lang w:val="ru-RU"/>
          </w:rPr>
          <w:t>/</w:t>
        </w:r>
        <w:proofErr w:type="spellStart"/>
        <w:r w:rsidR="00296834" w:rsidRPr="00617F9A">
          <w:rPr>
            <w:rStyle w:val="Hyperlink"/>
            <w:sz w:val="20"/>
            <w:szCs w:val="20"/>
          </w:rPr>
          <w:t>retailroc</w:t>
        </w:r>
        <w:r w:rsidR="00296834" w:rsidRPr="00617F9A">
          <w:rPr>
            <w:rStyle w:val="Hyperlink"/>
            <w:sz w:val="20"/>
            <w:szCs w:val="20"/>
          </w:rPr>
          <w:t>k</w:t>
        </w:r>
        <w:r w:rsidR="00296834" w:rsidRPr="00617F9A">
          <w:rPr>
            <w:rStyle w:val="Hyperlink"/>
            <w:sz w:val="20"/>
            <w:szCs w:val="20"/>
          </w:rPr>
          <w:t>et</w:t>
        </w:r>
        <w:proofErr w:type="spellEnd"/>
        <w:r w:rsidR="00296834" w:rsidRPr="00617F9A">
          <w:rPr>
            <w:rStyle w:val="Hyperlink"/>
            <w:sz w:val="20"/>
            <w:szCs w:val="20"/>
            <w:lang w:val="ru-RU"/>
          </w:rPr>
          <w:t>/</w:t>
        </w:r>
        <w:r w:rsidR="00296834" w:rsidRPr="00617F9A">
          <w:rPr>
            <w:rStyle w:val="Hyperlink"/>
            <w:sz w:val="20"/>
            <w:szCs w:val="20"/>
          </w:rPr>
          <w:t>ecommerce</w:t>
        </w:r>
        <w:r w:rsidR="00296834" w:rsidRPr="00617F9A">
          <w:rPr>
            <w:rStyle w:val="Hyperlink"/>
            <w:sz w:val="20"/>
            <w:szCs w:val="20"/>
            <w:lang w:val="ru-RU"/>
          </w:rPr>
          <w:t>-</w:t>
        </w:r>
        <w:r w:rsidR="00296834" w:rsidRPr="00617F9A">
          <w:rPr>
            <w:rStyle w:val="Hyperlink"/>
            <w:sz w:val="20"/>
            <w:szCs w:val="20"/>
          </w:rPr>
          <w:t>dataset</w:t>
        </w:r>
      </w:hyperlink>
      <w:r w:rsidR="00296834" w:rsidRPr="00617F9A">
        <w:rPr>
          <w:sz w:val="20"/>
          <w:szCs w:val="20"/>
          <w:lang w:val="ru-RU"/>
        </w:rPr>
        <w:t xml:space="preserve"> 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>Итак нам доступны следующие данные: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events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- </w:t>
      </w:r>
      <w:r w:rsidRPr="00DE26C1">
        <w:rPr>
          <w:lang w:val="ru-RU"/>
        </w:rPr>
        <w:t>4.5 месяца клик-</w:t>
      </w:r>
      <w:proofErr w:type="spellStart"/>
      <w:r w:rsidRPr="00DE26C1">
        <w:rPr>
          <w:lang w:val="ru-RU"/>
        </w:rPr>
        <w:t>стрима</w:t>
      </w:r>
      <w:proofErr w:type="spellEnd"/>
      <w:r w:rsidRPr="00DE26C1">
        <w:rPr>
          <w:lang w:val="ru-RU"/>
        </w:rPr>
        <w:t xml:space="preserve"> пользовательских сессий содержит информацию о времени события в </w:t>
      </w:r>
      <w:proofErr w:type="spellStart"/>
      <w:r>
        <w:t>ms</w:t>
      </w:r>
      <w:proofErr w:type="spellEnd"/>
      <w:r w:rsidRPr="00DE26C1">
        <w:rPr>
          <w:lang w:val="ru-RU"/>
        </w:rPr>
        <w:t>, элементе взаимодействия и его типе { “</w:t>
      </w:r>
      <w:r w:rsidRPr="00A60565">
        <w:rPr>
          <w:i/>
        </w:rPr>
        <w:t>view</w:t>
      </w:r>
      <w:r w:rsidRPr="00DE26C1">
        <w:rPr>
          <w:lang w:val="ru-RU"/>
        </w:rPr>
        <w:t>”, “</w:t>
      </w:r>
      <w:proofErr w:type="spellStart"/>
      <w:r w:rsidRPr="00A60565">
        <w:rPr>
          <w:i/>
        </w:rPr>
        <w:t>addtocart</w:t>
      </w:r>
      <w:proofErr w:type="spellEnd"/>
      <w:r w:rsidRPr="00DE26C1">
        <w:rPr>
          <w:lang w:val="ru-RU"/>
        </w:rPr>
        <w:t>” и “</w:t>
      </w:r>
      <w:r w:rsidRPr="00A60565">
        <w:rPr>
          <w:i/>
        </w:rPr>
        <w:t>transaction</w:t>
      </w:r>
      <w:r w:rsidRPr="00DE26C1">
        <w:rPr>
          <w:lang w:val="ru-RU"/>
        </w:rPr>
        <w:t xml:space="preserve">” } </w:t>
      </w:r>
    </w:p>
    <w:tbl>
      <w:tblPr>
        <w:tblW w:w="44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3"/>
        <w:gridCol w:w="2152"/>
        <w:gridCol w:w="1428"/>
        <w:gridCol w:w="1537"/>
        <w:gridCol w:w="1371"/>
        <w:gridCol w:w="1356"/>
      </w:tblGrid>
      <w:tr w:rsidR="005936FA" w:rsidRPr="00BE0B92" w:rsidTr="00491E86">
        <w:trPr>
          <w:trHeight w:val="311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ind w:left="480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visitor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event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itemid</w:t>
            </w:r>
            <w:proofErr w:type="spellEnd"/>
          </w:p>
        </w:tc>
        <w:tc>
          <w:tcPr>
            <w:tcW w:w="783" w:type="pct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transactionid</w:t>
            </w:r>
            <w:proofErr w:type="spellEnd"/>
          </w:p>
        </w:tc>
      </w:tr>
      <w:tr w:rsidR="005936FA" w:rsidRPr="00BE0B92" w:rsidTr="00491E86">
        <w:trPr>
          <w:trHeight w:val="311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0438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935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ddtocart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97662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  <w:tr w:rsidR="005936FA" w:rsidRPr="00BE0B92" w:rsidTr="00491E86">
        <w:trPr>
          <w:trHeight w:val="290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1128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2904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iew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0987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</w:tbl>
    <w:p w:rsidR="00911F5D" w:rsidRDefault="00911F5D">
      <w:pPr>
        <w:numPr>
          <w:ilvl w:val="0"/>
          <w:numId w:val="2"/>
        </w:numPr>
      </w:pP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1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, </w:t>
      </w: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2.</w:t>
      </w:r>
      <w:r w:rsidRPr="00A60565">
        <w:rPr>
          <w:i/>
        </w:rPr>
        <w:t>csv</w:t>
      </w:r>
      <w:r w:rsidRPr="00DE26C1">
        <w:rPr>
          <w:lang w:val="ru-RU"/>
        </w:rPr>
        <w:t xml:space="preserve"> описание объектов, содержит информацию о свойствах объекта(например описание, категория и так далее) и их изменения во времени с шагом в 1 неделю.</w:t>
      </w:r>
    </w:p>
    <w:tbl>
      <w:tblPr>
        <w:tblW w:w="437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50"/>
        <w:gridCol w:w="2284"/>
        <w:gridCol w:w="1455"/>
        <w:gridCol w:w="1562"/>
        <w:gridCol w:w="1922"/>
      </w:tblGrid>
      <w:tr w:rsidR="00911F5D" w:rsidRPr="00BE0B92" w:rsidTr="00533C86">
        <w:trPr>
          <w:trHeight w:val="143"/>
          <w:jc w:val="center"/>
        </w:trPr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temid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roperty</w:t>
            </w:r>
          </w:p>
        </w:tc>
        <w:tc>
          <w:tcPr>
            <w:tcW w:w="1134" w:type="pct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alue</w:t>
            </w:r>
          </w:p>
        </w:tc>
      </w:tr>
      <w:tr w:rsidR="00911F5D" w:rsidRPr="00BE0B92" w:rsidTr="00533C86">
        <w:trPr>
          <w:trHeight w:val="143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31795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790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n32880.000</w:t>
            </w:r>
          </w:p>
        </w:tc>
      </w:tr>
      <w:tr w:rsidR="00911F5D" w:rsidRPr="00BE0B92" w:rsidTr="00533C86">
        <w:trPr>
          <w:trHeight w:val="93"/>
          <w:jc w:val="center"/>
        </w:trPr>
        <w:tc>
          <w:tcPr>
            <w:tcW w:w="0" w:type="auto"/>
          </w:tcPr>
          <w:p w:rsidR="00911F5D" w:rsidRPr="00BE0B92" w:rsidRDefault="00491E86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79597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vailable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</w:tr>
    </w:tbl>
    <w:p w:rsidR="00911F5D" w:rsidRDefault="00911F5D" w:rsidP="00DE26C1"/>
    <w:p w:rsidR="00911F5D" w:rsidRDefault="00296834" w:rsidP="00491E86">
      <w:pPr>
        <w:numPr>
          <w:ilvl w:val="1"/>
          <w:numId w:val="5"/>
        </w:numPr>
        <w:ind w:left="1202" w:hanging="482"/>
      </w:pPr>
      <w:proofErr w:type="spellStart"/>
      <w:r>
        <w:t>свойство</w:t>
      </w:r>
      <w:proofErr w:type="spellEnd"/>
      <w:r>
        <w:t xml:space="preserve"> </w:t>
      </w:r>
      <w:proofErr w:type="spellStart"/>
      <w:r w:rsidRPr="00A60565">
        <w:rPr>
          <w:i/>
        </w:rPr>
        <w:t>categoryid</w:t>
      </w:r>
      <w:proofErr w:type="spellEnd"/>
      <w:r>
        <w:t xml:space="preserve"> - </w:t>
      </w:r>
      <w:proofErr w:type="spellStart"/>
      <w:r>
        <w:t>категория</w:t>
      </w:r>
      <w:proofErr w:type="spellEnd"/>
      <w:r>
        <w:t xml:space="preserve"> </w:t>
      </w:r>
      <w:proofErr w:type="spellStart"/>
      <w:r>
        <w:t>объекта</w:t>
      </w:r>
      <w:proofErr w:type="spellEnd"/>
    </w:p>
    <w:p w:rsidR="00911F5D" w:rsidRDefault="00296834" w:rsidP="00491E86">
      <w:pPr>
        <w:numPr>
          <w:ilvl w:val="1"/>
          <w:numId w:val="5"/>
        </w:numPr>
        <w:ind w:left="1202" w:hanging="482"/>
      </w:pPr>
      <w:r>
        <w:t xml:space="preserve">свойство </w:t>
      </w:r>
      <w:r w:rsidRPr="00A60565">
        <w:rPr>
          <w:i/>
        </w:rPr>
        <w:t>available</w:t>
      </w:r>
      <w:r>
        <w:t xml:space="preserve"> - информация о наличии</w:t>
      </w:r>
    </w:p>
    <w:p w:rsidR="00DE26C1" w:rsidRPr="00DE26C1" w:rsidRDefault="00296834" w:rsidP="00491E86">
      <w:pPr>
        <w:numPr>
          <w:ilvl w:val="1"/>
          <w:numId w:val="5"/>
        </w:numPr>
        <w:ind w:left="1202" w:hanging="482"/>
        <w:rPr>
          <w:lang w:val="ru-RU"/>
        </w:rPr>
      </w:pPr>
      <w:r w:rsidRPr="00DE26C1">
        <w:rPr>
          <w:lang w:val="ru-RU"/>
        </w:rPr>
        <w:t xml:space="preserve">остальные свойства и их значения </w:t>
      </w:r>
      <w:r w:rsidR="00DE26C1" w:rsidRPr="00DE26C1">
        <w:rPr>
          <w:lang w:val="ru-RU"/>
        </w:rPr>
        <w:t xml:space="preserve"> хешированы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category</w:t>
      </w:r>
      <w:r w:rsidRPr="00A60565">
        <w:rPr>
          <w:i/>
          <w:lang w:val="ru-RU"/>
        </w:rPr>
        <w:t>_</w:t>
      </w:r>
      <w:r w:rsidRPr="00A60565">
        <w:rPr>
          <w:i/>
        </w:rPr>
        <w:t>tree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DE26C1">
        <w:rPr>
          <w:lang w:val="ru-RU"/>
        </w:rPr>
        <w:t xml:space="preserve"> - дерево категорий объектов, содержит информацию о родительской категории объекта</w:t>
      </w:r>
    </w:p>
    <w:tbl>
      <w:tblPr>
        <w:tblW w:w="156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3"/>
        <w:gridCol w:w="1431"/>
      </w:tblGrid>
      <w:tr w:rsidR="00911F5D" w:rsidRPr="00BE0B92" w:rsidTr="00491E86">
        <w:trPr>
          <w:trHeight w:val="306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5936FA">
            <w:pPr>
              <w:pStyle w:val="Compact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category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arentid</w:t>
            </w:r>
          </w:p>
        </w:tc>
      </w:tr>
      <w:tr w:rsidR="00911F5D" w:rsidRPr="00BE0B92" w:rsidTr="00491E86">
        <w:trPr>
          <w:trHeight w:val="306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0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13</w:t>
            </w:r>
          </w:p>
        </w:tc>
      </w:tr>
      <w:tr w:rsidR="00911F5D" w:rsidRPr="00BE0B92" w:rsidTr="00491E86">
        <w:trPr>
          <w:trHeight w:val="285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0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69</w:t>
            </w:r>
          </w:p>
        </w:tc>
      </w:tr>
    </w:tbl>
    <w:p w:rsidR="00911F5D" w:rsidRDefault="00911F5D"/>
    <w:p w:rsidR="00911F5D" w:rsidRPr="00DE26C1" w:rsidRDefault="00296834">
      <w:pPr>
        <w:pStyle w:val="Heading3"/>
        <w:rPr>
          <w:lang w:val="ru-RU"/>
        </w:rPr>
      </w:pPr>
      <w:bookmarkStart w:id="4" w:name="header-n173"/>
      <w:bookmarkEnd w:id="4"/>
      <w:r w:rsidRPr="00DE26C1">
        <w:rPr>
          <w:lang w:val="ru-RU"/>
        </w:rPr>
        <w:t>Анализ данных:</w:t>
      </w:r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Для начала </w:t>
      </w:r>
      <w:r w:rsidR="00DE26C1" w:rsidRPr="00DE26C1">
        <w:rPr>
          <w:lang w:val="ru-RU"/>
        </w:rPr>
        <w:t>разобьём</w:t>
      </w:r>
      <w:r w:rsidRPr="00DE26C1">
        <w:rPr>
          <w:lang w:val="ru-RU"/>
        </w:rPr>
        <w:t xml:space="preserve"> наши дата сеты на 2 выборки - тренировочную и отложенную в пропорции </w:t>
      </w:r>
      <w:r w:rsidRPr="00497FD3">
        <w:rPr>
          <w:b/>
          <w:lang w:val="ru-RU"/>
        </w:rPr>
        <w:t>80/20</w:t>
      </w:r>
      <w:r w:rsidRPr="00DE26C1">
        <w:rPr>
          <w:lang w:val="ru-RU"/>
        </w:rPr>
        <w:t xml:space="preserve"> и так чтобы события в них не пересекались по времени. Таким образом в тренировочную выборке у нас будут все записи старше записей в отложенной. </w:t>
      </w:r>
    </w:p>
    <w:p w:rsidR="00617F9A" w:rsidRPr="00617F9A" w:rsidRDefault="000321DB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sz w:val="20"/>
          <w:szCs w:val="20"/>
          <w:lang w:val="ru-RU"/>
        </w:rPr>
      </w:pPr>
      <w:hyperlink r:id="rId8" w:history="1">
        <w:r w:rsidR="00617F9A"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train_test_split.ipynb</w:t>
        </w:r>
      </w:hyperlink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Тренировочная выборки </w:t>
      </w:r>
      <w:r w:rsidRPr="00497FD3">
        <w:rPr>
          <w:i/>
        </w:rPr>
        <w:t>events</w:t>
      </w:r>
      <w:r w:rsidRPr="00DE26C1">
        <w:rPr>
          <w:lang w:val="ru-RU"/>
        </w:rPr>
        <w:t xml:space="preserve"> и </w:t>
      </w:r>
      <w:r w:rsidRPr="00497FD3">
        <w:rPr>
          <w:i/>
        </w:rPr>
        <w:t>item</w:t>
      </w:r>
      <w:r w:rsidRPr="00497FD3">
        <w:rPr>
          <w:i/>
          <w:lang w:val="ru-RU"/>
        </w:rPr>
        <w:t>_</w:t>
      </w:r>
      <w:r w:rsidRPr="00497FD3">
        <w:rPr>
          <w:i/>
        </w:rPr>
        <w:t>properties</w:t>
      </w:r>
      <w:r w:rsidRPr="00DE26C1">
        <w:rPr>
          <w:lang w:val="ru-RU"/>
        </w:rPr>
        <w:t xml:space="preserve"> будут использоваться для всех последующих анализов и построения всех моделей, а на отложенной выборке </w:t>
      </w:r>
      <w:r>
        <w:t>events</w:t>
      </w:r>
      <w:r w:rsidRPr="00DE26C1">
        <w:rPr>
          <w:lang w:val="ru-RU"/>
        </w:rPr>
        <w:t xml:space="preserve"> будет производиться финальная оценка качества, при этом выборка </w:t>
      </w:r>
      <w:r>
        <w:t>item</w:t>
      </w:r>
      <w:r w:rsidRPr="00DE26C1">
        <w:rPr>
          <w:lang w:val="ru-RU"/>
        </w:rPr>
        <w:t>_</w:t>
      </w:r>
      <w:r>
        <w:t>properties</w:t>
      </w:r>
      <w:r w:rsidRPr="00DE26C1">
        <w:rPr>
          <w:lang w:val="ru-RU"/>
        </w:rPr>
        <w:t xml:space="preserve"> будет использоваться полная.</w:t>
      </w:r>
    </w:p>
    <w:p w:rsidR="00911F5D" w:rsidRDefault="00296834" w:rsidP="007220D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378817" cy="2215167"/>
            <wp:effectExtent l="0" t="0" r="3175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train_test_spli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218" cy="22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A1BB2" w:rsidRDefault="007220D3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Pr="007A1BB2">
        <w:rPr>
          <w:i/>
          <w:lang w:val="ru-RU"/>
        </w:rPr>
        <w:t xml:space="preserve">.1 </w:t>
      </w:r>
      <w:r w:rsidR="005936FA" w:rsidRPr="005936FA">
        <w:rPr>
          <w:i/>
        </w:rPr>
        <w:t>Train</w:t>
      </w:r>
      <w:r w:rsidR="005936FA" w:rsidRPr="007A1BB2">
        <w:rPr>
          <w:i/>
          <w:lang w:val="ru-RU"/>
        </w:rPr>
        <w:t>/</w:t>
      </w:r>
      <w:r w:rsidR="005936FA" w:rsidRPr="005936FA">
        <w:rPr>
          <w:i/>
        </w:rPr>
        <w:t>test</w:t>
      </w:r>
      <w:r w:rsidR="005936FA" w:rsidRPr="007A1BB2">
        <w:rPr>
          <w:i/>
          <w:lang w:val="ru-RU"/>
        </w:rPr>
        <w:t xml:space="preserve"> </w:t>
      </w:r>
      <w:r w:rsidR="005936FA" w:rsidRPr="005936FA">
        <w:rPr>
          <w:i/>
        </w:rPr>
        <w:t>split</w:t>
      </w:r>
    </w:p>
    <w:p w:rsidR="00911F5D" w:rsidRPr="007A1BB2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 Задача на следующем этапе - понять каким образом по событиям различать поведение пользователей, и какое оно бывает.</w:t>
      </w:r>
      <w:r w:rsidR="007A1BB2">
        <w:rPr>
          <w:lang w:val="ru-RU"/>
        </w:rPr>
        <w:t xml:space="preserve"> Для этого нужно внимательно посмотреть на данные</w:t>
      </w:r>
      <w:r w:rsidR="007A1BB2" w:rsidRPr="007A1BB2">
        <w:rPr>
          <w:lang w:val="ru-RU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11"/>
        <w:gridCol w:w="4020"/>
      </w:tblGrid>
      <w:tr w:rsidR="00BE0B92" w:rsidRPr="00BE0B92" w:rsidTr="007A1BB2">
        <w:trPr>
          <w:trHeight w:val="324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>Событий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2204881</w:t>
            </w:r>
          </w:p>
        </w:tc>
      </w:tr>
      <w:tr w:rsidR="00BE0B92" w:rsidRPr="00BE0B92" w:rsidTr="00ED194C">
        <w:trPr>
          <w:trHeight w:val="320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Уникальных </w:t>
            </w:r>
            <w:proofErr w:type="spellStart"/>
            <w:r w:rsidRPr="00F80948">
              <w:rPr>
                <w:rFonts w:ascii="Consolas" w:hAnsi="Consolas" w:cs="Consolas"/>
                <w:sz w:val="22"/>
                <w:szCs w:val="22"/>
              </w:rPr>
              <w:t>visitorid</w:t>
            </w:r>
            <w:proofErr w:type="spellEnd"/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 в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1123767</w:t>
            </w:r>
          </w:p>
        </w:tc>
      </w:tr>
    </w:tbl>
    <w:p w:rsidR="00BE0B92" w:rsidRPr="007A1BB2" w:rsidRDefault="00296834">
      <w:pPr>
        <w:pStyle w:val="SourceCode"/>
        <w:rPr>
          <w:rStyle w:val="VerbatimChar"/>
          <w:rFonts w:asciiTheme="minorHAnsi" w:hAnsiTheme="minorHAnsi"/>
          <w:b/>
          <w:i/>
          <w:sz w:val="24"/>
          <w:lang w:val="ru-RU"/>
        </w:rPr>
      </w:pPr>
      <w:r w:rsidRPr="00BE0B92">
        <w:rPr>
          <w:rStyle w:val="VerbatimChar"/>
          <w:rFonts w:asciiTheme="minorHAnsi" w:hAnsiTheme="minorHAnsi"/>
          <w:sz w:val="24"/>
          <w:lang w:val="ru-RU"/>
        </w:rPr>
        <w:t>Количество событий по типу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6"/>
        <w:gridCol w:w="4428"/>
      </w:tblGrid>
      <w:tr w:rsidR="00BE0B92" w:rsidRPr="00BE0B92" w:rsidTr="00ED194C">
        <w:trPr>
          <w:trHeight w:val="194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view</w:t>
            </w:r>
            <w:r w:rsidRPr="00BE0B92">
              <w:rPr>
                <w:rStyle w:val="VerbatimChar"/>
                <w:lang w:val="ru-RU"/>
              </w:rPr>
              <w:t xml:space="preserve">   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2132032</w:t>
            </w:r>
          </w:p>
        </w:tc>
      </w:tr>
      <w:tr w:rsidR="00BE0B92" w:rsidRPr="00BE0B92" w:rsidTr="00533C86">
        <w:trPr>
          <w:trHeight w:val="123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proofErr w:type="spellStart"/>
            <w:r w:rsidRPr="00BE0B92">
              <w:rPr>
                <w:rStyle w:val="VerbatimChar"/>
              </w:rPr>
              <w:t>addtocart</w:t>
            </w:r>
            <w:proofErr w:type="spellEnd"/>
            <w:r w:rsidRPr="00BE0B92">
              <w:rPr>
                <w:rStyle w:val="VerbatimChar"/>
                <w:lang w:val="ru-RU"/>
              </w:rPr>
              <w:t xml:space="preserve">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54985</w:t>
            </w:r>
          </w:p>
        </w:tc>
      </w:tr>
      <w:tr w:rsidR="00BE0B92" w:rsidRPr="00533C86" w:rsidTr="00ED194C">
        <w:trPr>
          <w:trHeight w:val="230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transaction</w:t>
            </w:r>
            <w:r w:rsidRPr="00BE0B92">
              <w:rPr>
                <w:rStyle w:val="VerbatimChar"/>
                <w:lang w:val="ru-RU"/>
              </w:rPr>
              <w:t xml:space="preserve">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17864</w:t>
            </w:r>
          </w:p>
        </w:tc>
      </w:tr>
    </w:tbl>
    <w:p w:rsidR="00911F5D" w:rsidRDefault="00296834" w:rsidP="005936FA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56007" cy="185455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855" cy="18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5936FA" w:rsidRDefault="005936FA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 xml:space="preserve">Рис.2 </w:t>
      </w:r>
      <w:r>
        <w:rPr>
          <w:i/>
          <w:lang w:val="ru-RU"/>
        </w:rPr>
        <w:t>Гистограмма распределения событий по типу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сгруппируем данные по </w:t>
      </w:r>
      <w:proofErr w:type="spellStart"/>
      <w:r w:rsidRPr="004C73C3">
        <w:rPr>
          <w:i/>
        </w:rPr>
        <w:t>visitorid</w:t>
      </w:r>
      <w:proofErr w:type="spellEnd"/>
      <w:r w:rsidRPr="00DE26C1">
        <w:rPr>
          <w:lang w:val="ru-RU"/>
        </w:rPr>
        <w:t xml:space="preserve"> и вычислим общую длител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33"/>
        <w:gridCol w:w="3226"/>
      </w:tblGrid>
      <w:tr w:rsidR="007220D3" w:rsidRPr="007220D3" w:rsidTr="00533C86">
        <w:trPr>
          <w:trHeight w:val="165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1123767</w:t>
            </w:r>
          </w:p>
        </w:tc>
      </w:tr>
      <w:tr w:rsidR="007220D3" w:rsidRPr="007220D3" w:rsidTr="00533C86">
        <w:trPr>
          <w:trHeight w:val="337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по 1-му событию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801886</w:t>
            </w:r>
          </w:p>
        </w:tc>
      </w:tr>
      <w:tr w:rsidR="007220D3" w:rsidRPr="00DE26C1" w:rsidTr="00533C86">
        <w:trPr>
          <w:trHeight w:val="422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более 1-го события: </w:t>
            </w:r>
          </w:p>
        </w:tc>
        <w:tc>
          <w:tcPr>
            <w:tcW w:w="3226" w:type="dxa"/>
          </w:tcPr>
          <w:p w:rsidR="007220D3" w:rsidRPr="00DE26C1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321881</w:t>
            </w:r>
          </w:p>
        </w:tc>
      </w:tr>
    </w:tbl>
    <w:p w:rsidR="007220D3" w:rsidRPr="004C73C3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DE26C1">
        <w:rPr>
          <w:lang w:val="ru-RU"/>
        </w:rPr>
        <w:lastRenderedPageBreak/>
        <w:br/>
      </w:r>
      <w:r w:rsidRPr="004C73C3">
        <w:rPr>
          <w:rStyle w:val="VerbatimChar"/>
          <w:rFonts w:asciiTheme="minorHAnsi" w:hAnsiTheme="minorHAnsi"/>
          <w:sz w:val="24"/>
          <w:lang w:val="ru-RU"/>
        </w:rPr>
        <w:t>Длительность взаимодействия (разница между первым и последним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>
        <w:rPr>
          <w:rStyle w:val="VerbatimChar"/>
          <w:rFonts w:asciiTheme="minorHAnsi" w:hAnsiTheme="minorHAnsi"/>
          <w:sz w:val="24"/>
          <w:lang w:val="ru-RU"/>
        </w:rPr>
        <w:t>событием</w:t>
      </w:r>
      <w:r w:rsidRPr="004C73C3">
        <w:rPr>
          <w:rStyle w:val="VerbatimChar"/>
          <w:rFonts w:asciiTheme="minorHAnsi" w:hAnsiTheme="minorHAnsi"/>
          <w:sz w:val="24"/>
          <w:lang w:val="ru-RU"/>
        </w:rPr>
        <w:t>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1"/>
        <w:gridCol w:w="4412"/>
      </w:tblGrid>
      <w:tr w:rsidR="007220D3" w:rsidRPr="007220D3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имальная длительность</w:t>
            </w:r>
          </w:p>
        </w:tc>
        <w:tc>
          <w:tcPr>
            <w:tcW w:w="4412" w:type="dxa"/>
          </w:tcPr>
          <w:p w:rsidR="007220D3" w:rsidRPr="007220D3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 0</w:t>
            </w:r>
          </w:p>
        </w:tc>
      </w:tr>
      <w:tr w:rsidR="007220D3" w:rsidRPr="00533C86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аксимальная длительность</w:t>
            </w:r>
          </w:p>
        </w:tc>
        <w:tc>
          <w:tcPr>
            <w:tcW w:w="4412" w:type="dxa"/>
          </w:tcPr>
          <w:p w:rsidR="007220D3" w:rsidRPr="00DE26C1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153809</w:t>
            </w:r>
          </w:p>
        </w:tc>
      </w:tr>
    </w:tbl>
    <w:p w:rsidR="005936FA" w:rsidRPr="00DE26C1" w:rsidRDefault="005936FA">
      <w:pPr>
        <w:pStyle w:val="SourceCode"/>
        <w:rPr>
          <w:lang w:val="ru-RU"/>
        </w:rPr>
      </w:pPr>
    </w:p>
    <w:p w:rsidR="00911F5D" w:rsidRPr="00DE26C1" w:rsidRDefault="00296834" w:rsidP="00304470">
      <w:pPr>
        <w:pStyle w:val="Heading3"/>
        <w:rPr>
          <w:lang w:val="ru-RU"/>
        </w:rPr>
      </w:pPr>
      <w:r w:rsidRPr="00304470">
        <w:rPr>
          <w:lang w:val="ru-RU"/>
        </w:rPr>
        <w:t>Выводы</w:t>
      </w:r>
      <w:r w:rsidRPr="00DE26C1">
        <w:rPr>
          <w:lang w:val="ru-RU"/>
        </w:rPr>
        <w:t>:</w:t>
      </w:r>
    </w:p>
    <w:p w:rsidR="005936FA" w:rsidRPr="00ED194C" w:rsidRDefault="00296834" w:rsidP="00ED194C">
      <w:pPr>
        <w:pStyle w:val="SourceCode"/>
        <w:rPr>
          <w:i/>
          <w:lang w:val="ru-RU"/>
        </w:rPr>
      </w:pPr>
      <w:r w:rsidRPr="005936FA">
        <w:rPr>
          <w:rStyle w:val="VerbatimChar"/>
          <w:i/>
          <w:lang w:val="ru-RU"/>
        </w:rPr>
        <w:t>- Большинство пользователей в данном дата сете имеют 1-но взаимодействие с сервисом  - эти данные для обучения модели не имеют смысла, по ним не получиться  определить намерения пользователя.</w:t>
      </w:r>
      <w:r w:rsidRPr="005936FA">
        <w:rPr>
          <w:i/>
          <w:lang w:val="ru-RU"/>
        </w:rPr>
        <w:br/>
      </w:r>
      <w:r w:rsidRPr="005936FA">
        <w:rPr>
          <w:i/>
          <w:lang w:val="ru-RU"/>
        </w:rPr>
        <w:br/>
      </w:r>
      <w:r w:rsidRPr="005936FA">
        <w:rPr>
          <w:rStyle w:val="VerbatimChar"/>
          <w:i/>
          <w:lang w:val="ru-RU"/>
        </w:rPr>
        <w:t>- Существуют пользователи у которых длительная история взаимодействия -  это наводит на мысль, что такие пользователи использовали сервис несколько раз и возможно с разными целями.</w:t>
      </w:r>
    </w:p>
    <w:p w:rsidR="005936FA" w:rsidRPr="00304470" w:rsidRDefault="00296834" w:rsidP="00304470">
      <w:pPr>
        <w:pStyle w:val="Heading4"/>
        <w:rPr>
          <w:rStyle w:val="VerbatimChar"/>
          <w:rFonts w:asciiTheme="majorHAnsi" w:hAnsiTheme="majorHAnsi"/>
          <w:sz w:val="24"/>
          <w:lang w:val="ru-RU"/>
        </w:rPr>
      </w:pPr>
      <w:bookmarkStart w:id="5" w:name="header-n202"/>
      <w:bookmarkEnd w:id="5"/>
      <w:r w:rsidRPr="00DE26C1">
        <w:rPr>
          <w:lang w:val="ru-RU"/>
        </w:rPr>
        <w:t>1. Анализ сессий:</w:t>
      </w:r>
    </w:p>
    <w:p w:rsidR="00617F9A" w:rsidRPr="00617F9A" w:rsidRDefault="000321DB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sz w:val="18"/>
          <w:szCs w:val="18"/>
        </w:rPr>
      </w:pPr>
      <w:hyperlink r:id="rId11" w:history="1">
        <w:r w:rsidR="00617F9A" w:rsidRPr="00617F9A">
          <w:rPr>
            <w:rStyle w:val="Hyperlink"/>
            <w:rFonts w:ascii="Consolas" w:hAnsi="Consolas"/>
            <w:sz w:val="18"/>
            <w:szCs w:val="18"/>
          </w:rPr>
          <w:t>https://github.com/dirtymew/netology-project-ds1/blob/master/Project_sessions_analysis.ipynb</w:t>
        </w:r>
      </w:hyperlink>
    </w:p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Определим интервалы между событиями пользователей и построим гистограмму количество интервалов между событиями пользователя относител</w:t>
      </w:r>
      <w:r w:rsidR="007A1BB2">
        <w:rPr>
          <w:lang w:val="ru-RU"/>
        </w:rPr>
        <w:t>ьно их длительности (в минутах)</w:t>
      </w:r>
      <w:r w:rsidR="007A1BB2" w:rsidRPr="007A1BB2">
        <w:rPr>
          <w:lang w:val="ru-RU"/>
        </w:rPr>
        <w:t>.</w:t>
      </w:r>
    </w:p>
    <w:p w:rsidR="005936FA" w:rsidRPr="005A3F94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A3F94">
        <w:rPr>
          <w:rStyle w:val="VerbatimChar"/>
          <w:rFonts w:asciiTheme="minorHAnsi" w:hAnsiTheme="minorHAnsi"/>
          <w:sz w:val="24"/>
          <w:lang w:val="ru-RU"/>
        </w:rPr>
        <w:t>Квантили распределения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 w:rsidRPr="00DE26C1">
        <w:rPr>
          <w:lang w:val="ru-RU"/>
        </w:rPr>
        <w:t>интервалы</w:t>
      </w:r>
      <w:r w:rsidR="007A1BB2" w:rsidRPr="007A1BB2">
        <w:rPr>
          <w:lang w:val="ru-RU"/>
        </w:rPr>
        <w:t xml:space="preserve"> </w:t>
      </w:r>
      <w:r w:rsidR="007A1BB2" w:rsidRPr="00DE26C1">
        <w:rPr>
          <w:lang w:val="ru-RU"/>
        </w:rPr>
        <w:t>относител</w:t>
      </w:r>
      <w:r w:rsidR="007A1BB2">
        <w:rPr>
          <w:lang w:val="ru-RU"/>
        </w:rPr>
        <w:t>ьно длительности (в минутах)</w:t>
      </w:r>
      <w:r w:rsidRPr="005A3F94">
        <w:rPr>
          <w:rStyle w:val="VerbatimChar"/>
          <w:rFonts w:asciiTheme="minorHAnsi" w:hAnsiTheme="minorHAnsi"/>
          <w:sz w:val="24"/>
          <w:lang w:val="ru-RU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51"/>
        <w:gridCol w:w="4352"/>
      </w:tblGrid>
      <w:tr w:rsidR="005936FA" w:rsidRPr="005936FA" w:rsidTr="00304470">
        <w:trPr>
          <w:trHeight w:val="206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0.601854</w:t>
            </w:r>
          </w:p>
        </w:tc>
      </w:tr>
      <w:tr w:rsidR="005936FA" w:rsidRPr="005936FA" w:rsidTr="00304470">
        <w:trPr>
          <w:trHeight w:val="168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2.127133</w:t>
            </w:r>
          </w:p>
        </w:tc>
      </w:tr>
      <w:tr w:rsidR="005936FA" w:rsidRPr="00DE26C1" w:rsidTr="00304470">
        <w:trPr>
          <w:trHeight w:val="100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52" w:type="dxa"/>
          </w:tcPr>
          <w:p w:rsidR="005936FA" w:rsidRPr="00DE26C1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31.553021</w:t>
            </w:r>
          </w:p>
        </w:tc>
      </w:tr>
    </w:tbl>
    <w:p w:rsidR="00911F5D" w:rsidRPr="00DE26C1" w:rsidRDefault="007A1BB2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>остоим гистограмму интерквантильного размаха(дисперсии) данного распределения (0.75 квантиль)</w:t>
      </w:r>
    </w:p>
    <w:p w:rsidR="00911F5D" w:rsidRPr="00FA356C" w:rsidRDefault="00296834" w:rsidP="005936FA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660140" cy="16227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099" cy="163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6FA" w:rsidRPr="00304470" w:rsidRDefault="005936FA" w:rsidP="00304470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="00F0695A">
        <w:rPr>
          <w:i/>
          <w:lang w:val="ru-RU"/>
        </w:rPr>
        <w:t>.3</w:t>
      </w:r>
      <w:r w:rsidRPr="005936FA">
        <w:rPr>
          <w:i/>
          <w:lang w:val="ru-RU"/>
        </w:rPr>
        <w:t xml:space="preserve"> Гистограмма интерквантильного размах</w:t>
      </w:r>
      <w:r w:rsidR="007A1BB2">
        <w:rPr>
          <w:i/>
          <w:lang w:val="ru-RU"/>
        </w:rPr>
        <w:t>а</w:t>
      </w:r>
      <w:r w:rsidRPr="005936FA">
        <w:rPr>
          <w:i/>
          <w:lang w:val="ru-RU"/>
        </w:rPr>
        <w:t xml:space="preserve"> 0.75 квантиль</w:t>
      </w:r>
    </w:p>
    <w:p w:rsidR="00911F5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i/>
          <w:lang w:val="ru-RU"/>
        </w:rPr>
      </w:pPr>
      <w:r w:rsidRPr="005936FA">
        <w:rPr>
          <w:rStyle w:val="VerbatimChar"/>
          <w:b/>
          <w:i/>
          <w:u w:val="single"/>
          <w:lang w:val="ru-RU"/>
        </w:rPr>
        <w:t>Гипотеза №1 о сессий:</w:t>
      </w:r>
      <w:r w:rsidRPr="00DE26C1">
        <w:rPr>
          <w:lang w:val="ru-RU"/>
        </w:rPr>
        <w:br/>
      </w:r>
      <w:r w:rsidRPr="005936FA">
        <w:rPr>
          <w:rStyle w:val="VerbatimChar"/>
          <w:i/>
          <w:lang w:val="ru-RU"/>
        </w:rPr>
        <w:t xml:space="preserve">Пользовательская сессия - это некоторая конечная временная последовательность взаимодействий. При этом конец сессии обусловлен завершением взаимодействия со стороны пользователя на </w:t>
      </w:r>
      <w:r w:rsidR="005936FA" w:rsidRPr="005936FA">
        <w:rPr>
          <w:rStyle w:val="VerbatimChar"/>
          <w:i/>
          <w:lang w:val="ru-RU"/>
        </w:rPr>
        <w:t>определённый</w:t>
      </w:r>
      <w:r w:rsidRPr="005936FA">
        <w:rPr>
          <w:rStyle w:val="VerbatimChar"/>
          <w:i/>
          <w:lang w:val="ru-RU"/>
        </w:rPr>
        <w:t xml:space="preserve"> период времени. Таким образом для нахождения пользовательских сессий предполагается  определить граничный интервал, при превышении которого с момента последнего взаимодействия будем считать, что сессия завершилась. И следующее взаимодействия пользователя будут началом новой сессии.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>Верхнюю границу сессии определим как 3-й квантиль (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минут)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</w:t>
      </w:r>
      <w:r w:rsidR="00533C86" w:rsidRPr="00DE26C1">
        <w:rPr>
          <w:lang w:val="ru-RU"/>
        </w:rPr>
        <w:t>разобьём</w:t>
      </w:r>
      <w:r w:rsidRPr="00DE26C1">
        <w:rPr>
          <w:lang w:val="ru-RU"/>
        </w:rPr>
        <w:t xml:space="preserve"> выборку на сессии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05"/>
        <w:gridCol w:w="4205"/>
      </w:tblGrid>
      <w:tr w:rsidR="00533C86" w:rsidRPr="00533C86" w:rsidTr="00533C86">
        <w:trPr>
          <w:trHeight w:val="295"/>
          <w:jc w:val="center"/>
        </w:trPr>
        <w:tc>
          <w:tcPr>
            <w:tcW w:w="4205" w:type="dxa"/>
          </w:tcPr>
          <w:p w:rsidR="00533C86" w:rsidRPr="00533C86" w:rsidRDefault="00F0695A" w:rsidP="00533C8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пользователе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321881</w:t>
            </w:r>
          </w:p>
        </w:tc>
      </w:tr>
      <w:tr w:rsidR="00533C86" w:rsidRPr="00533C86" w:rsidTr="00533C86">
        <w:trPr>
          <w:trHeight w:val="269"/>
          <w:jc w:val="center"/>
        </w:trPr>
        <w:tc>
          <w:tcPr>
            <w:tcW w:w="4205" w:type="dxa"/>
          </w:tcPr>
          <w:p w:rsidR="00533C86" w:rsidRPr="00533C86" w:rsidRDefault="00F0695A" w:rsidP="00C5437E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сесси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592160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еперь сгруппируем данные по сессия и вычислим общую длител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50"/>
        <w:gridCol w:w="4251"/>
      </w:tblGrid>
      <w:tr w:rsidR="00533C86" w:rsidRPr="00533C86" w:rsidTr="00DF6091">
        <w:trPr>
          <w:trHeight w:val="313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F0695A">
              <w:rPr>
                <w:rStyle w:val="VerbatimChar"/>
                <w:lang w:val="ru-RU"/>
              </w:rPr>
              <w:t>ессий</w:t>
            </w:r>
          </w:p>
        </w:tc>
        <w:tc>
          <w:tcPr>
            <w:tcW w:w="4251" w:type="dxa"/>
          </w:tcPr>
          <w:p w:rsidR="00533C86" w:rsidRPr="00533C86" w:rsidRDefault="001D407C" w:rsidP="00FC7E51">
            <w:pPr>
              <w:pStyle w:val="SourceCode"/>
              <w:rPr>
                <w:lang w:val="ru-RU"/>
              </w:rPr>
            </w:pPr>
            <w:r>
              <w:rPr>
                <w:rStyle w:val="VerbatimChar"/>
              </w:rPr>
              <w:t>5</w:t>
            </w:r>
            <w:r w:rsidR="00533C86" w:rsidRPr="00533C86">
              <w:rPr>
                <w:rStyle w:val="VerbatimChar"/>
                <w:lang w:val="ru-RU"/>
              </w:rPr>
              <w:t>92160</w:t>
            </w:r>
          </w:p>
        </w:tc>
      </w:tr>
      <w:tr w:rsidR="00533C86" w:rsidRPr="00533C86" w:rsidTr="00476991">
        <w:trPr>
          <w:trHeight w:val="270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0-ой д</w:t>
            </w:r>
            <w:r w:rsidR="00F0695A">
              <w:rPr>
                <w:rStyle w:val="VerbatimChar"/>
                <w:lang w:val="ru-RU"/>
              </w:rPr>
              <w:t>лительностью</w:t>
            </w:r>
          </w:p>
        </w:tc>
        <w:tc>
          <w:tcPr>
            <w:tcW w:w="4251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285387</w:t>
            </w:r>
          </w:p>
        </w:tc>
      </w:tr>
      <w:tr w:rsidR="00533C86" w:rsidRPr="00DE26C1" w:rsidTr="00533C86">
        <w:trPr>
          <w:trHeight w:val="284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не 0-ой длит</w:t>
            </w:r>
            <w:r w:rsidR="00F0695A">
              <w:rPr>
                <w:rStyle w:val="VerbatimChar"/>
                <w:lang w:val="ru-RU"/>
              </w:rPr>
              <w:t>ельностью</w:t>
            </w:r>
          </w:p>
        </w:tc>
        <w:tc>
          <w:tcPr>
            <w:tcW w:w="4251" w:type="dxa"/>
          </w:tcPr>
          <w:p w:rsidR="00533C86" w:rsidRPr="00DE26C1" w:rsidRDefault="00533C86" w:rsidP="00FC7E51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306773</w:t>
            </w:r>
          </w:p>
        </w:tc>
      </w:tr>
    </w:tbl>
    <w:p w:rsidR="00533C86" w:rsidRPr="00DE70B7" w:rsidRDefault="00296834">
      <w:pPr>
        <w:pStyle w:val="SourceCode"/>
        <w:rPr>
          <w:rStyle w:val="VerbatimChar"/>
        </w:rPr>
      </w:pPr>
      <w:r w:rsidRPr="00DE26C1">
        <w:rPr>
          <w:lang w:val="ru-RU"/>
        </w:rPr>
        <w:br/>
      </w:r>
      <w:r w:rsidRPr="00DE26C1">
        <w:rPr>
          <w:rStyle w:val="VerbatimChar"/>
          <w:lang w:val="ru-RU"/>
        </w:rPr>
        <w:t>Длительность сессии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1"/>
        <w:gridCol w:w="4212"/>
      </w:tblGrid>
      <w:tr w:rsidR="00533C86" w:rsidRPr="00533C86" w:rsidTr="00476991">
        <w:trPr>
          <w:trHeight w:val="290"/>
          <w:jc w:val="center"/>
        </w:trPr>
        <w:tc>
          <w:tcPr>
            <w:tcW w:w="4211" w:type="dxa"/>
          </w:tcPr>
          <w:p w:rsidR="00533C86" w:rsidRPr="00533C86" w:rsidRDefault="00533C86" w:rsidP="009167F8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Ми</w:t>
            </w:r>
            <w:r w:rsidR="00F0695A">
              <w:rPr>
                <w:rStyle w:val="VerbatimChar"/>
                <w:lang w:val="ru-RU"/>
              </w:rPr>
              <w:t>нимальная длительность, мин</w:t>
            </w:r>
          </w:p>
        </w:tc>
        <w:tc>
          <w:tcPr>
            <w:tcW w:w="4212" w:type="dxa"/>
          </w:tcPr>
          <w:p w:rsidR="00533C86" w:rsidRPr="00533C86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0.0</w:t>
            </w:r>
          </w:p>
        </w:tc>
      </w:tr>
      <w:tr w:rsidR="00533C86" w:rsidRPr="00DE26C1" w:rsidTr="00476991">
        <w:trPr>
          <w:trHeight w:val="268"/>
          <w:jc w:val="center"/>
        </w:trPr>
        <w:tc>
          <w:tcPr>
            <w:tcW w:w="4211" w:type="dxa"/>
          </w:tcPr>
          <w:p w:rsidR="00533C86" w:rsidRPr="00533C86" w:rsidRDefault="00F0695A" w:rsidP="009167F8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Максимальная длительность, мин</w:t>
            </w:r>
            <w:r w:rsidR="00533C86" w:rsidRPr="00533C86">
              <w:rPr>
                <w:rStyle w:val="VerbatimChar"/>
                <w:lang w:val="ru-RU"/>
              </w:rPr>
              <w:t xml:space="preserve"> </w:t>
            </w:r>
          </w:p>
        </w:tc>
        <w:tc>
          <w:tcPr>
            <w:tcW w:w="4212" w:type="dxa"/>
          </w:tcPr>
          <w:p w:rsidR="00533C86" w:rsidRPr="00DE26C1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728.4</w:t>
            </w:r>
          </w:p>
        </w:tc>
      </w:tr>
    </w:tbl>
    <w:p w:rsidR="00911F5D" w:rsidRPr="00DE26C1" w:rsidRDefault="00533C86">
      <w:pPr>
        <w:pStyle w:val="BodyText"/>
        <w:rPr>
          <w:lang w:val="ru-RU"/>
        </w:rPr>
      </w:pPr>
      <w:r>
        <w:rPr>
          <w:lang w:val="ru-RU"/>
        </w:rPr>
        <w:t>О</w:t>
      </w:r>
      <w:r w:rsidR="00296834" w:rsidRPr="00DE26C1">
        <w:rPr>
          <w:lang w:val="ru-RU"/>
        </w:rPr>
        <w:t>ставим только сессий с вероятностью 99% в данном распределении, тогда гистограмма будет выглядеть следующим образом:</w:t>
      </w:r>
    </w:p>
    <w:p w:rsidR="00911F5D" w:rsidRDefault="00296834" w:rsidP="005B45EF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892550" cy="170001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923" cy="170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5EF" w:rsidRPr="005B45EF" w:rsidRDefault="005B45EF" w:rsidP="005B45EF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F0695A">
        <w:rPr>
          <w:i/>
          <w:lang w:val="ru-RU"/>
        </w:rPr>
        <w:t>.4</w:t>
      </w:r>
      <w:r w:rsidRPr="00533C86">
        <w:rPr>
          <w:i/>
          <w:lang w:val="ru-RU"/>
        </w:rPr>
        <w:t xml:space="preserve"> Гистограмма количество сессий пользователя </w:t>
      </w:r>
      <w:r>
        <w:rPr>
          <w:i/>
          <w:lang w:val="ru-RU"/>
        </w:rPr>
        <w:t>(99</w:t>
      </w:r>
      <w:r w:rsidRPr="005B45EF">
        <w:rPr>
          <w:i/>
          <w:lang w:val="ru-RU"/>
        </w:rPr>
        <w:t>%</w:t>
      </w:r>
      <w:r>
        <w:rPr>
          <w:i/>
          <w:lang w:val="ru-RU"/>
        </w:rPr>
        <w:t>)</w:t>
      </w:r>
    </w:p>
    <w:p w:rsidR="00375EC9" w:rsidRPr="005B45EF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B45EF">
        <w:rPr>
          <w:rStyle w:val="VerbatimChar"/>
          <w:rFonts w:asciiTheme="minorHAnsi" w:hAnsiTheme="minorHAnsi"/>
          <w:sz w:val="24"/>
          <w:lang w:val="ru-RU"/>
        </w:rPr>
        <w:t>Длительность сессий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79"/>
        <w:gridCol w:w="4280"/>
      </w:tblGrid>
      <w:tr w:rsidR="00375EC9" w:rsidRPr="00375EC9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ин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375EC9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0</w:t>
            </w:r>
          </w:p>
        </w:tc>
      </w:tr>
      <w:tr w:rsidR="00375EC9" w:rsidRPr="00DE26C1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акс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DE26C1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62.45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Квантили данного распределения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44"/>
      </w:tblGrid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917700</w:t>
            </w:r>
          </w:p>
        </w:tc>
      </w:tr>
      <w:tr w:rsidR="00375EC9" w:rsidRPr="00375EC9" w:rsidTr="00D74748">
        <w:trPr>
          <w:trHeight w:val="311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2.906800</w:t>
            </w:r>
          </w:p>
        </w:tc>
      </w:tr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9.170033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аким образом можем разделить сессии по длительности</w:t>
      </w:r>
      <w:r w:rsidR="00F0695A">
        <w:rPr>
          <w:lang w:val="ru-RU"/>
        </w:rPr>
        <w:t xml:space="preserve"> на</w:t>
      </w:r>
      <w:r w:rsidRPr="00DE26C1">
        <w:rPr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84"/>
      </w:tblGrid>
      <w:tr w:rsidR="00DF6091" w:rsidRPr="00DF6091" w:rsidTr="00D74748">
        <w:trPr>
          <w:trHeight w:val="210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Короткие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8</w:t>
            </w:r>
          </w:p>
        </w:tc>
      </w:tr>
      <w:tr w:rsidR="00DF6091" w:rsidRPr="00DF6091" w:rsidTr="00FA356C">
        <w:trPr>
          <w:trHeight w:val="248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Средни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151851</w:t>
            </w:r>
          </w:p>
        </w:tc>
      </w:tr>
      <w:tr w:rsidR="00DF6091" w:rsidRPr="00DF6091" w:rsidTr="00D74748">
        <w:trPr>
          <w:trHeight w:val="287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Длинны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6</w:t>
            </w:r>
          </w:p>
        </w:tc>
      </w:tr>
    </w:tbl>
    <w:p w:rsidR="00911F5D" w:rsidRPr="00DE26C1" w:rsidRDefault="00296834" w:rsidP="00DF609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lastRenderedPageBreak/>
        <w:t>Как видно коротких сессий довольно много, при этом их максимальная длительность меньше 1 минуты.</w:t>
      </w:r>
      <w:r w:rsidR="00DF6091">
        <w:rPr>
          <w:lang w:val="ru-RU"/>
        </w:rPr>
        <w:t xml:space="preserve"> </w:t>
      </w:r>
      <w:r w:rsidRPr="00DE26C1">
        <w:rPr>
          <w:lang w:val="ru-RU"/>
        </w:rPr>
        <w:t>Возможно это куски других сессий и граница разбиения была выбрана неверно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59"/>
      </w:tblGrid>
      <w:tr w:rsidR="00DF6091" w:rsidRPr="00DF6091" w:rsidTr="00D74748">
        <w:trPr>
          <w:trHeight w:val="362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5B45EF">
              <w:rPr>
                <w:rStyle w:val="VerbatimChar"/>
                <w:lang w:val="ru-RU"/>
              </w:rPr>
              <w:t>обытий в коротких сессиях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166861</w:t>
            </w:r>
          </w:p>
        </w:tc>
      </w:tr>
      <w:tr w:rsidR="00DF6091" w:rsidRPr="00DF6091" w:rsidTr="00FA356C">
        <w:trPr>
          <w:trHeight w:val="308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П</w:t>
            </w:r>
            <w:r w:rsidRPr="00DF6091">
              <w:rPr>
                <w:rStyle w:val="VerbatimChar"/>
                <w:lang w:val="ru-RU"/>
              </w:rPr>
              <w:t>оль</w:t>
            </w:r>
            <w:r w:rsidR="005B45EF">
              <w:rPr>
                <w:rStyle w:val="VerbatimChar"/>
                <w:lang w:val="ru-RU"/>
              </w:rPr>
              <w:t>зователей с короткими сессиями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1326</w:t>
            </w:r>
          </w:p>
        </w:tc>
      </w:tr>
      <w:tr w:rsidR="00DF6091" w:rsidRPr="00DF6091" w:rsidTr="00FA356C">
        <w:trPr>
          <w:trHeight w:val="328"/>
        </w:trPr>
        <w:tc>
          <w:tcPr>
            <w:tcW w:w="4815" w:type="dxa"/>
          </w:tcPr>
          <w:p w:rsidR="00DF6091" w:rsidRPr="00DF6091" w:rsidRDefault="005B45EF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Общее количество пользователей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253761</w:t>
            </w:r>
          </w:p>
        </w:tc>
      </w:tr>
    </w:tbl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Сгруппируем данные события по пользователям у которых есть короткие сессии</w:t>
      </w:r>
      <w:r w:rsidR="00F0695A" w:rsidRPr="00F0695A">
        <w:rPr>
          <w:lang w:val="ru-RU"/>
        </w:rPr>
        <w:t xml:space="preserve">, </w:t>
      </w:r>
      <w:r w:rsidR="00F0695A">
        <w:rPr>
          <w:lang w:val="ru-RU"/>
        </w:rPr>
        <w:t xml:space="preserve">их </w:t>
      </w:r>
      <w:r w:rsidR="00F0695A" w:rsidRPr="00F0695A">
        <w:rPr>
          <w:lang w:val="ru-RU"/>
        </w:rPr>
        <w:t xml:space="preserve">количество -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51405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Таким образом мы потенциально неверно определили сессий для </w:t>
      </w:r>
      <w:r w:rsidRPr="005B45EF">
        <w:rPr>
          <w:b/>
          <w:lang w:val="ru-RU"/>
        </w:rPr>
        <w:t>19921</w:t>
      </w:r>
      <w:r w:rsidRPr="00DE26C1">
        <w:rPr>
          <w:lang w:val="ru-RU"/>
        </w:rPr>
        <w:t xml:space="preserve"> пользователя.</w:t>
      </w:r>
    </w:p>
    <w:p w:rsidR="00911F5D" w:rsidRPr="00DE26C1" w:rsidRDefault="00296834" w:rsidP="00F0695A">
      <w:pPr>
        <w:pStyle w:val="BodyText"/>
        <w:rPr>
          <w:lang w:val="ru-RU"/>
        </w:rPr>
      </w:pPr>
      <w:r w:rsidRPr="00DE26C1">
        <w:rPr>
          <w:lang w:val="ru-RU"/>
        </w:rPr>
        <w:t>Сгруппируем события по да</w:t>
      </w:r>
      <w:r w:rsidR="00F0695A">
        <w:rPr>
          <w:lang w:val="ru-RU"/>
        </w:rPr>
        <w:t xml:space="preserve">нным пользователям и по </w:t>
      </w:r>
      <w:r w:rsidR="00F0695A" w:rsidRPr="00F0695A">
        <w:rPr>
          <w:lang w:val="ru-RU"/>
        </w:rPr>
        <w:t xml:space="preserve">сессиям –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31696</w:t>
      </w:r>
      <w:r w:rsidR="00F0695A" w:rsidRPr="00F0695A">
        <w:rPr>
          <w:rStyle w:val="VerbatimChar"/>
          <w:rFonts w:asciiTheme="minorHAnsi" w:hAnsiTheme="minorHAnsi"/>
          <w:sz w:val="24"/>
          <w:lang w:val="ru-RU"/>
        </w:rPr>
        <w:t xml:space="preserve"> сессий</w:t>
      </w:r>
    </w:p>
    <w:p w:rsidR="00911F5D" w:rsidRPr="00DE26C1" w:rsidRDefault="00296834" w:rsidP="00F0695A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Можно заменить, что короткие сессии бываю 2 видов, одни являются первой сессий пользователя и их максимальный интервал не будет больше 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- граничного интервала сессии, другие напротив являются потенциальным концом предыдущий сессий и их максимальный интервал будет больше граничного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9"/>
        <w:gridCol w:w="4795"/>
      </w:tblGrid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началь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15462 </w:t>
            </w:r>
          </w:p>
        </w:tc>
      </w:tr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оконеч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>16234</w:t>
            </w:r>
          </w:p>
        </w:tc>
      </w:tr>
    </w:tbl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Для анализа начальных сессий составим выборку из сессий идущих следующими. И сравним их максимальный интервал с максимальной длительностью в </w:t>
      </w:r>
      <w:r w:rsidRPr="005B45EF">
        <w:rPr>
          <w:b/>
          <w:lang w:val="ru-RU"/>
        </w:rPr>
        <w:t>62.45</w:t>
      </w:r>
      <w:r w:rsidRPr="00DE26C1">
        <w:rPr>
          <w:lang w:val="ru-RU"/>
        </w:rPr>
        <w:t xml:space="preserve"> минут.</w:t>
      </w:r>
    </w:p>
    <w:p w:rsidR="004C73C3" w:rsidRDefault="00352907" w:rsidP="00F0695A">
      <w:pPr>
        <w:pStyle w:val="SourceCode"/>
        <w:wordWrap/>
        <w:rPr>
          <w:rStyle w:val="VerbatimChar"/>
          <w:rFonts w:asciiTheme="minorHAnsi" w:hAnsiTheme="minorHAnsi"/>
          <w:b/>
          <w:sz w:val="24"/>
          <w:lang w:val="ru-RU"/>
        </w:rPr>
      </w:pPr>
      <w:r w:rsidRPr="00612EC5">
        <w:rPr>
          <w:rStyle w:val="VerbatimChar"/>
          <w:rFonts w:asciiTheme="minorHAnsi" w:hAnsiTheme="minorHAnsi"/>
          <w:sz w:val="24"/>
          <w:lang w:val="ru-RU"/>
        </w:rPr>
        <w:t>Количество таких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612EC5">
        <w:rPr>
          <w:lang w:val="ru-RU"/>
        </w:rPr>
        <w:t xml:space="preserve">начальных сессий </w:t>
      </w:r>
      <w:r w:rsidR="004C73C3">
        <w:rPr>
          <w:rStyle w:val="VerbatimChar"/>
          <w:rFonts w:asciiTheme="minorHAnsi" w:hAnsiTheme="minorHAnsi"/>
          <w:sz w:val="24"/>
          <w:lang w:val="ru-RU"/>
        </w:rPr>
        <w:t>–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296834" w:rsidRPr="00612EC5">
        <w:rPr>
          <w:rStyle w:val="VerbatimChar"/>
          <w:rFonts w:asciiTheme="minorHAnsi" w:hAnsiTheme="minorHAnsi"/>
          <w:b/>
          <w:sz w:val="24"/>
          <w:lang w:val="ru-RU"/>
        </w:rPr>
        <w:t>1743</w:t>
      </w:r>
    </w:p>
    <w:p w:rsidR="00911F5D" w:rsidRPr="00DE26C1" w:rsidRDefault="00296834" w:rsidP="00F0695A">
      <w:pPr>
        <w:pStyle w:val="SourceCode"/>
        <w:wordWrap/>
        <w:rPr>
          <w:lang w:val="ru-RU"/>
        </w:rPr>
      </w:pPr>
      <w:r w:rsidRPr="00DE26C1">
        <w:rPr>
          <w:lang w:val="ru-RU"/>
        </w:rPr>
        <w:t>Оконечные сессии также сравним с максимальной длительностью</w:t>
      </w:r>
      <w:r w:rsidR="00612EC5" w:rsidRPr="00612EC5">
        <w:rPr>
          <w:lang w:val="ru-RU"/>
        </w:rPr>
        <w:t xml:space="preserve"> </w:t>
      </w:r>
      <w:r w:rsidRPr="00612EC5">
        <w:rPr>
          <w:rStyle w:val="VerbatimChar"/>
          <w:rFonts w:asciiTheme="minorHAnsi" w:hAnsiTheme="minorHAnsi"/>
          <w:b/>
          <w:sz w:val="24"/>
          <w:lang w:val="ru-RU"/>
        </w:rPr>
        <w:t>1631</w:t>
      </w:r>
    </w:p>
    <w:p w:rsidR="005371CC" w:rsidRPr="005371CC" w:rsidRDefault="00296834" w:rsidP="005371CC">
      <w:pPr>
        <w:pStyle w:val="FirstParagraph"/>
        <w:spacing w:line="360" w:lineRule="auto"/>
        <w:rPr>
          <w:lang w:val="ru-RU"/>
        </w:rPr>
      </w:pPr>
      <w:r w:rsidRPr="00DE26C1">
        <w:rPr>
          <w:lang w:val="ru-RU"/>
        </w:rPr>
        <w:t xml:space="preserve">Таким образом ошибочных разбиений </w:t>
      </w:r>
      <w:r w:rsidRPr="00612EC5">
        <w:rPr>
          <w:b/>
          <w:lang w:val="ru-RU"/>
        </w:rPr>
        <w:t>~ 3 374</w:t>
      </w:r>
      <w:r w:rsidRPr="00DE26C1">
        <w:rPr>
          <w:lang w:val="ru-RU"/>
        </w:rPr>
        <w:t xml:space="preserve">, что составляет </w:t>
      </w:r>
      <w:r w:rsidRPr="004C73C3">
        <w:rPr>
          <w:b/>
          <w:lang w:val="ru-RU"/>
        </w:rPr>
        <w:t>~ 1%</w:t>
      </w:r>
      <w:r w:rsidRPr="00DE26C1">
        <w:rPr>
          <w:lang w:val="ru-RU"/>
        </w:rPr>
        <w:t xml:space="preserve"> от общего количе</w:t>
      </w:r>
      <w:r w:rsidR="00642CF5">
        <w:rPr>
          <w:lang w:val="ru-RU"/>
        </w:rPr>
        <w:t>ства сессий</w:t>
      </w:r>
      <w:r w:rsidR="00642CF5" w:rsidRPr="00642CF5">
        <w:rPr>
          <w:lang w:val="ru-RU"/>
        </w:rPr>
        <w:t>.</w:t>
      </w:r>
    </w:p>
    <w:p w:rsidR="00911F5D" w:rsidRPr="00DE26C1" w:rsidRDefault="00296834">
      <w:pPr>
        <w:pStyle w:val="Heading4"/>
        <w:rPr>
          <w:lang w:val="ru-RU"/>
        </w:rPr>
      </w:pPr>
      <w:bookmarkStart w:id="6" w:name="header-n265"/>
      <w:bookmarkEnd w:id="6"/>
      <w:r w:rsidRPr="00DE26C1">
        <w:rPr>
          <w:lang w:val="ru-RU"/>
        </w:rPr>
        <w:t>2. Анализ событий:</w:t>
      </w:r>
    </w:p>
    <w:p w:rsidR="00612EC5" w:rsidRPr="00DE26C1" w:rsidRDefault="00612EC5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Исходя из этих данных можно определить намерения</w:t>
      </w:r>
      <w:r w:rsidRPr="00612EC5">
        <w:rPr>
          <w:lang w:val="ru-RU"/>
        </w:rPr>
        <w:t>,</w:t>
      </w:r>
      <w:r w:rsidRPr="00DE26C1">
        <w:rPr>
          <w:lang w:val="ru-RU"/>
        </w:rPr>
        <w:t xml:space="preserve"> то есть провести кластеризацию по признакам, но отсутствие </w:t>
      </w:r>
      <w:r>
        <w:t>ground</w:t>
      </w:r>
      <w:r w:rsidRPr="00DE26C1">
        <w:rPr>
          <w:lang w:val="ru-RU"/>
        </w:rPr>
        <w:t>-</w:t>
      </w:r>
      <w:r>
        <w:t>truth</w:t>
      </w:r>
      <w:r w:rsidRPr="00DE26C1">
        <w:rPr>
          <w:lang w:val="ru-RU"/>
        </w:rPr>
        <w:t xml:space="preserve"> данных не позволит проверить качество этих решений. </w:t>
      </w:r>
    </w:p>
    <w:p w:rsidR="00985990" w:rsidRDefault="00985990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По этой причине, было решено переключиться на за</w:t>
      </w:r>
      <w:r>
        <w:rPr>
          <w:lang w:val="ru-RU"/>
        </w:rPr>
        <w:t xml:space="preserve">дача классификации намерения </w:t>
      </w:r>
      <w:r w:rsidRPr="00DE26C1">
        <w:rPr>
          <w:lang w:val="ru-RU"/>
        </w:rPr>
        <w:t>пользователя, предполагая, что намерения заранее известны.</w:t>
      </w:r>
    </w:p>
    <w:p w:rsidR="00CC13A2" w:rsidRPr="00DE26C1" w:rsidRDefault="00CC13A2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В нашем случае, в дата сете присутствует как минимум одно чёткое намерение - покупка. Далее будет рассматриваться задача классификации намерения по 2-м классам "Купить" и "Не купить"</w:t>
      </w:r>
    </w:p>
    <w:p w:rsidR="00CC13A2" w:rsidRPr="00CC13A2" w:rsidRDefault="00CC13A2" w:rsidP="00F0695A">
      <w:pPr>
        <w:pStyle w:val="FirstParagraph"/>
        <w:rPr>
          <w:lang w:val="ru-RU"/>
        </w:rPr>
      </w:pPr>
      <w:r>
        <w:rPr>
          <w:lang w:val="ru-RU"/>
        </w:rPr>
        <w:t>Для классификации сессий нужно подобрать набор признаков</w:t>
      </w:r>
      <w:r w:rsidRPr="00CC13A2">
        <w:rPr>
          <w:lang w:val="ru-RU"/>
        </w:rPr>
        <w:t>.</w:t>
      </w:r>
    </w:p>
    <w:p w:rsidR="00911F5D" w:rsidRDefault="00CC13A2" w:rsidP="00F0695A">
      <w:pPr>
        <w:pStyle w:val="BodyText"/>
      </w:pPr>
      <w:r>
        <w:rPr>
          <w:lang w:val="ru-RU"/>
        </w:rPr>
        <w:t>Пользователь</w:t>
      </w:r>
      <w:r w:rsidR="00296834">
        <w:t xml:space="preserve"> </w:t>
      </w:r>
      <w:r>
        <w:rPr>
          <w:lang w:val="ru-RU"/>
        </w:rPr>
        <w:t xml:space="preserve">может </w:t>
      </w:r>
      <w:r w:rsidR="00296834">
        <w:t xml:space="preserve"> </w:t>
      </w:r>
      <w:r>
        <w:rPr>
          <w:lang w:val="ru-RU"/>
        </w:rPr>
        <w:t>взаимодействовать</w:t>
      </w:r>
      <w:r w:rsidR="00296834">
        <w:t xml:space="preserve"> с :</w:t>
      </w:r>
    </w:p>
    <w:p w:rsidR="00911F5D" w:rsidRDefault="00296834" w:rsidP="00F0695A">
      <w:pPr>
        <w:numPr>
          <w:ilvl w:val="0"/>
          <w:numId w:val="6"/>
        </w:numPr>
        <w:ind w:hanging="482"/>
      </w:pPr>
      <w:r>
        <w:t>одним товаром</w:t>
      </w:r>
    </w:p>
    <w:p w:rsidR="00911F5D" w:rsidRDefault="00296834" w:rsidP="005371CC">
      <w:pPr>
        <w:numPr>
          <w:ilvl w:val="0"/>
          <w:numId w:val="6"/>
        </w:numPr>
        <w:spacing w:line="120" w:lineRule="auto"/>
        <w:ind w:hanging="482"/>
      </w:pPr>
      <w:r>
        <w:t>с несколькими товарами: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lastRenderedPageBreak/>
        <w:t>одной категории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t>разных категорий</w:t>
      </w:r>
    </w:p>
    <w:p w:rsidR="007F0A19" w:rsidRPr="007F0A19" w:rsidRDefault="007F0A19" w:rsidP="00F0695A">
      <w:pPr>
        <w:pStyle w:val="FirstParagraph"/>
        <w:rPr>
          <w:lang w:val="ru-RU"/>
        </w:rPr>
      </w:pPr>
      <w:r>
        <w:rPr>
          <w:lang w:val="ru-RU"/>
        </w:rPr>
        <w:t xml:space="preserve">Категорию товара можно найти в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</w:t>
      </w:r>
      <w:r>
        <w:rPr>
          <w:i/>
        </w:rPr>
        <w:t>s</w:t>
      </w:r>
      <w:r w:rsidRPr="007F0A19">
        <w:rPr>
          <w:i/>
          <w:lang w:val="ru-RU"/>
        </w:rPr>
        <w:t xml:space="preserve"> </w:t>
      </w:r>
      <w:r w:rsidRPr="007F0A19">
        <w:rPr>
          <w:lang w:val="ru-RU"/>
        </w:rPr>
        <w:t>,</w:t>
      </w:r>
      <w:r>
        <w:rPr>
          <w:lang w:val="ru-RU"/>
        </w:rPr>
        <w:t>а «близость» категорий можно определить как количество величину кратчайшего пути</w:t>
      </w:r>
      <w:r w:rsidRPr="007F0A19">
        <w:rPr>
          <w:lang w:val="ru-RU"/>
        </w:rPr>
        <w:t xml:space="preserve">, </w:t>
      </w:r>
      <w:r>
        <w:rPr>
          <w:lang w:val="ru-RU"/>
        </w:rPr>
        <w:t xml:space="preserve">если представить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>
        <w:rPr>
          <w:i/>
          <w:lang w:val="ru-RU"/>
        </w:rPr>
        <w:t xml:space="preserve"> </w:t>
      </w:r>
      <w:r>
        <w:rPr>
          <w:lang w:val="ru-RU"/>
        </w:rPr>
        <w:t>как граф</w:t>
      </w:r>
      <w:r w:rsidRPr="007F0A19">
        <w:rPr>
          <w:lang w:val="ru-RU"/>
        </w:rPr>
        <w:t>.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Так мы можем представить 3 элементарных действия:</w:t>
      </w:r>
    </w:p>
    <w:p w:rsidR="00911F5D" w:rsidRDefault="00CC13A2" w:rsidP="00F0695A">
      <w:pPr>
        <w:numPr>
          <w:ilvl w:val="0"/>
          <w:numId w:val="8"/>
        </w:numPr>
      </w:pPr>
      <w:r>
        <w:rPr>
          <w:lang w:val="ru-RU"/>
        </w:rPr>
        <w:t>Посмотреть</w:t>
      </w:r>
      <w:r w:rsidR="00296834">
        <w:t xml:space="preserve"> - </w:t>
      </w:r>
      <w:r w:rsidR="00296834" w:rsidRPr="007427CA">
        <w:rPr>
          <w:i/>
        </w:rPr>
        <w:t>view</w:t>
      </w:r>
    </w:p>
    <w:p w:rsidR="00911F5D" w:rsidRDefault="00296834" w:rsidP="00F0695A">
      <w:pPr>
        <w:numPr>
          <w:ilvl w:val="0"/>
          <w:numId w:val="8"/>
        </w:numPr>
      </w:pPr>
      <w:r>
        <w:t xml:space="preserve">Отложить - </w:t>
      </w:r>
      <w:r w:rsidRPr="007427CA">
        <w:rPr>
          <w:i/>
        </w:rPr>
        <w:t>addtocard</w:t>
      </w:r>
    </w:p>
    <w:p w:rsidR="00CC13A2" w:rsidRPr="007F0A19" w:rsidRDefault="00CC13A2" w:rsidP="00F0695A">
      <w:pPr>
        <w:numPr>
          <w:ilvl w:val="0"/>
          <w:numId w:val="8"/>
        </w:numPr>
      </w:pPr>
      <w:r>
        <w:rPr>
          <w:lang w:val="ru-RU"/>
        </w:rPr>
        <w:t>Купить</w:t>
      </w:r>
      <w:r w:rsidR="00296834">
        <w:t xml:space="preserve"> </w:t>
      </w:r>
      <w:r>
        <w:t>–</w:t>
      </w:r>
      <w:r w:rsidR="00296834">
        <w:t xml:space="preserve"> </w:t>
      </w:r>
      <w:r w:rsidR="00296834" w:rsidRPr="007427CA">
        <w:rPr>
          <w:i/>
        </w:rPr>
        <w:t>transaction</w:t>
      </w:r>
    </w:p>
    <w:p w:rsidR="007F0A19" w:rsidRPr="005371CC" w:rsidRDefault="007F0A19" w:rsidP="00537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ru-RU"/>
        </w:rPr>
        <w:t>Намерение в общем случае не тоже самое</w:t>
      </w:r>
      <w:r w:rsidR="005371CC" w:rsidRPr="005371CC">
        <w:rPr>
          <w:lang w:val="ru-RU"/>
        </w:rPr>
        <w:t xml:space="preserve"> </w:t>
      </w:r>
      <w:r w:rsidR="005371CC">
        <w:rPr>
          <w:lang w:val="ru-RU"/>
        </w:rPr>
        <w:t xml:space="preserve">что </w:t>
      </w:r>
      <w:r>
        <w:rPr>
          <w:lang w:val="ru-RU"/>
        </w:rPr>
        <w:t xml:space="preserve"> действие</w:t>
      </w:r>
      <w:r w:rsidRPr="007F0A19">
        <w:rPr>
          <w:lang w:val="ru-RU"/>
        </w:rPr>
        <w:t xml:space="preserve">. </w:t>
      </w:r>
      <w:r>
        <w:rPr>
          <w:lang w:val="ru-RU"/>
        </w:rPr>
        <w:t>Но в нашем случае (</w:t>
      </w:r>
      <w:r w:rsidRPr="00DE26C1">
        <w:rPr>
          <w:lang w:val="ru-RU"/>
        </w:rPr>
        <w:t>"Купить" и "Не купить"</w:t>
      </w:r>
      <w:r>
        <w:rPr>
          <w:lang w:val="ru-RU"/>
        </w:rPr>
        <w:t xml:space="preserve">) оно безусловно выражается в </w:t>
      </w:r>
      <w:r w:rsidR="005371CC">
        <w:rPr>
          <w:lang w:val="ru-RU"/>
        </w:rPr>
        <w:t xml:space="preserve">действии </w:t>
      </w:r>
      <w:r>
        <w:rPr>
          <w:lang w:val="ru-RU"/>
        </w:rPr>
        <w:t xml:space="preserve">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. </w:t>
      </w:r>
      <w:r>
        <w:rPr>
          <w:lang w:val="ru-RU"/>
        </w:rPr>
        <w:t xml:space="preserve">Таким образом если в сессии есть событие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, </w:t>
      </w:r>
      <w:r>
        <w:rPr>
          <w:lang w:val="ru-RU"/>
        </w:rPr>
        <w:t xml:space="preserve">то по нашей гипотезе все предыдущие </w:t>
      </w:r>
      <w:r w:rsidR="005371CC">
        <w:rPr>
          <w:lang w:val="ru-RU"/>
        </w:rPr>
        <w:t xml:space="preserve">события должны выражать намерение </w:t>
      </w:r>
      <w:r w:rsidR="005371CC" w:rsidRPr="005371CC">
        <w:rPr>
          <w:lang w:val="ru-RU"/>
        </w:rPr>
        <w:t>“</w:t>
      </w:r>
      <w:r w:rsidR="005371CC" w:rsidRPr="00DE26C1">
        <w:rPr>
          <w:lang w:val="ru-RU"/>
        </w:rPr>
        <w:t>Купить"</w:t>
      </w:r>
      <w:r w:rsidR="005371CC" w:rsidRPr="005371CC">
        <w:rPr>
          <w:lang w:val="ru-RU"/>
        </w:rPr>
        <w:t xml:space="preserve">. </w:t>
      </w:r>
      <w:r w:rsidR="005371CC">
        <w:rPr>
          <w:lang w:val="ru-RU"/>
        </w:rPr>
        <w:t>На данном допущении будет строится дальнейшие исследование</w:t>
      </w:r>
      <w:r w:rsidR="005371CC">
        <w:t>.</w:t>
      </w:r>
    </w:p>
    <w:p w:rsidR="00911F5D" w:rsidRPr="00DE26C1" w:rsidRDefault="00296834">
      <w:pPr>
        <w:pStyle w:val="Heading3"/>
        <w:rPr>
          <w:lang w:val="ru-RU"/>
        </w:rPr>
      </w:pPr>
      <w:bookmarkStart w:id="7" w:name="header-n307"/>
      <w:bookmarkEnd w:id="7"/>
      <w:r w:rsidRPr="00DE26C1">
        <w:rPr>
          <w:lang w:val="ru-RU"/>
        </w:rPr>
        <w:t>Построение модели:</w:t>
      </w:r>
    </w:p>
    <w:p w:rsidR="000B0154" w:rsidRPr="000B0154" w:rsidRDefault="00296834" w:rsidP="005371CC">
      <w:pPr>
        <w:pStyle w:val="Heading4"/>
        <w:rPr>
          <w:lang w:val="ru-RU"/>
        </w:rPr>
      </w:pPr>
      <w:bookmarkStart w:id="8" w:name="header-n308"/>
      <w:bookmarkEnd w:id="8"/>
      <w:r w:rsidRPr="00DE26C1">
        <w:rPr>
          <w:lang w:val="ru-RU"/>
        </w:rPr>
        <w:t>1. Классификация намерений по признакам:</w:t>
      </w:r>
    </w:p>
    <w:p w:rsidR="00617F9A" w:rsidRPr="00617F9A" w:rsidRDefault="000321DB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sz w:val="20"/>
          <w:szCs w:val="20"/>
          <w:lang w:val="ru-RU"/>
        </w:rPr>
      </w:pPr>
      <w:hyperlink r:id="rId14" w:history="1">
        <w:r w:rsidR="00617F9A"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data_for_model.ipynb</w:t>
        </w:r>
      </w:hyperlink>
    </w:p>
    <w:p w:rsidR="00911F5D" w:rsidRPr="00DE26C1" w:rsidRDefault="00296834" w:rsidP="00D7341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>Для проверки гипотезы о намерении - предлагается построить классификатор отличающий намерение "Купить" от других по признаковому описанию сессии.</w:t>
      </w:r>
    </w:p>
    <w:p w:rsidR="00911F5D" w:rsidRPr="00DE26C1" w:rsidRDefault="00296834" w:rsidP="005371CC">
      <w:pPr>
        <w:pStyle w:val="BodyText"/>
        <w:rPr>
          <w:lang w:val="ru-RU"/>
        </w:rPr>
      </w:pPr>
      <w:r w:rsidRPr="00DE26C1">
        <w:rPr>
          <w:lang w:val="ru-RU"/>
        </w:rPr>
        <w:t>Составим наб</w:t>
      </w:r>
      <w:r w:rsidR="005371CC">
        <w:rPr>
          <w:lang w:val="ru-RU"/>
        </w:rPr>
        <w:t>ор признаков для классификации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>предварительно очистив</w:t>
      </w:r>
      <w:r w:rsidRPr="00DE26C1">
        <w:rPr>
          <w:lang w:val="ru-RU"/>
        </w:rPr>
        <w:t xml:space="preserve"> сессии с покупками от событий следующими за </w:t>
      </w:r>
      <w:r w:rsidRPr="007427CA">
        <w:rPr>
          <w:i/>
        </w:rPr>
        <w:t>transaction</w:t>
      </w:r>
      <w:r w:rsidRPr="00DE26C1">
        <w:rPr>
          <w:lang w:val="ru-RU"/>
        </w:rPr>
        <w:t>.</w:t>
      </w:r>
    </w:p>
    <w:p w:rsidR="00911F5D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определим категорию объектов исходя из данных в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 w:rsidRPr="00DE26C1">
        <w:rPr>
          <w:lang w:val="ru-RU"/>
        </w:rPr>
        <w:t xml:space="preserve"> и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s</w:t>
      </w:r>
      <w:r w:rsidRPr="007427CA">
        <w:rPr>
          <w:i/>
          <w:lang w:val="ru-RU"/>
        </w:rPr>
        <w:t>.</w:t>
      </w:r>
    </w:p>
    <w:p w:rsidR="000B0154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>Очист</w:t>
      </w:r>
      <w:r w:rsidR="005371CC">
        <w:rPr>
          <w:lang w:val="ru-RU"/>
        </w:rPr>
        <w:t>им сессии от последнего события – сохранив его как целевое значение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 xml:space="preserve">а сгруппировав их по </w:t>
      </w:r>
      <w:r w:rsidR="005371CC" w:rsidRPr="007427CA">
        <w:rPr>
          <w:i/>
        </w:rPr>
        <w:t>id</w:t>
      </w:r>
      <w:r w:rsidR="005371CC">
        <w:rPr>
          <w:lang w:val="ru-RU"/>
        </w:rPr>
        <w:t xml:space="preserve"> сессии</w:t>
      </w:r>
      <w:r w:rsidR="005371CC" w:rsidRPr="005371CC">
        <w:rPr>
          <w:lang w:val="ru-RU"/>
        </w:rPr>
        <w:t>,</w:t>
      </w:r>
      <w:r w:rsidR="005371CC">
        <w:rPr>
          <w:lang w:val="ru-RU"/>
        </w:rPr>
        <w:t xml:space="preserve"> п</w:t>
      </w:r>
      <w:r w:rsidRPr="00DE26C1">
        <w:rPr>
          <w:lang w:val="ru-RU"/>
        </w:rPr>
        <w:t>олучим следующие признаки для классификации:</w:t>
      </w:r>
    </w:p>
    <w:p w:rsidR="00911F5D" w:rsidRPr="00DE26C1" w:rsidRDefault="00296834" w:rsidP="0060615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count</w:t>
      </w:r>
      <w:r w:rsidRPr="00DE26C1">
        <w:rPr>
          <w:rStyle w:val="VerbatimChar"/>
          <w:lang w:val="ru-RU"/>
        </w:rPr>
        <w:t xml:space="preserve"> - количество событий</w:t>
      </w:r>
      <w:r w:rsidRPr="00DE26C1">
        <w:rPr>
          <w:lang w:val="ru-RU"/>
        </w:rPr>
        <w:br/>
      </w:r>
      <w:r>
        <w:rPr>
          <w:rStyle w:val="VerbatimChar"/>
        </w:rPr>
        <w:t>items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unique</w:t>
      </w:r>
      <w:r w:rsidRPr="00DE26C1">
        <w:rPr>
          <w:rStyle w:val="VerbatimChar"/>
          <w:lang w:val="ru-RU"/>
        </w:rPr>
        <w:t xml:space="preserve"> - количество уникальных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</w:t>
      </w:r>
      <w:r w:rsidRPr="00DE26C1">
        <w:rPr>
          <w:lang w:val="ru-RU"/>
        </w:rPr>
        <w:br/>
      </w:r>
      <w:r>
        <w:rPr>
          <w:rStyle w:val="VerbatimChar"/>
        </w:rPr>
        <w:t>sessions</w:t>
      </w:r>
      <w:r w:rsidRPr="00DE26C1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en</w:t>
      </w:r>
      <w:proofErr w:type="spellEnd"/>
      <w:r w:rsidRPr="00DE26C1">
        <w:rPr>
          <w:rStyle w:val="VerbatimChar"/>
          <w:lang w:val="ru-RU"/>
        </w:rPr>
        <w:t xml:space="preserve"> - длительность сессий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ssid</w:t>
      </w:r>
      <w:proofErr w:type="spellEnd"/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 xml:space="preserve"> - тип сессии(короткая, средняя, длинная)</w:t>
      </w:r>
      <w:r w:rsidRPr="00DE26C1">
        <w:rPr>
          <w:lang w:val="ru-RU"/>
        </w:rPr>
        <w:br/>
      </w:r>
      <w:r>
        <w:rPr>
          <w:rStyle w:val="VerbatimChar"/>
        </w:rPr>
        <w:t>delta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ие значение интервалов между событиями</w:t>
      </w:r>
      <w:r w:rsidRPr="00DE26C1">
        <w:rPr>
          <w:lang w:val="ru-RU"/>
        </w:rPr>
        <w:br/>
      </w:r>
      <w:r>
        <w:rPr>
          <w:rStyle w:val="VerbatimChar"/>
        </w:rPr>
        <w:t>categories</w:t>
      </w:r>
      <w:r w:rsidRPr="00DE26C1">
        <w:rPr>
          <w:rStyle w:val="VerbatimChar"/>
          <w:lang w:val="ru-RU"/>
        </w:rPr>
        <w:t xml:space="preserve"> - количество уникальных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event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nu</w:t>
      </w:r>
      <w:r w:rsidRPr="00DE26C1">
        <w:rPr>
          <w:rStyle w:val="VerbatimChar"/>
          <w:lang w:val="ru-RU"/>
        </w:rPr>
        <w:t xml:space="preserve"> - категориальный признак 0-если в сессии один тип события, 1-если несколько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е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в сессии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ax</w:t>
      </w:r>
      <w:r w:rsidRPr="00DE26C1">
        <w:rPr>
          <w:rStyle w:val="VerbatimChar"/>
          <w:lang w:val="ru-RU"/>
        </w:rPr>
        <w:t xml:space="preserve"> - максимально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sum</w:t>
      </w:r>
      <w:r w:rsidRPr="00DE26C1">
        <w:rPr>
          <w:rStyle w:val="VerbatimChar"/>
          <w:lang w:val="ru-RU"/>
        </w:rPr>
        <w:t xml:space="preserve"> - сумма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target</w:t>
      </w:r>
      <w:r w:rsidR="000B0154">
        <w:rPr>
          <w:rStyle w:val="VerbatimChar"/>
          <w:lang w:val="ru-RU"/>
        </w:rPr>
        <w:t xml:space="preserve"> - была ли покупка в сессии </w:t>
      </w:r>
    </w:p>
    <w:p w:rsidR="000B0154" w:rsidRDefault="000B0154">
      <w:pPr>
        <w:pStyle w:val="FirstParagraph"/>
        <w:rPr>
          <w:lang w:val="ru-RU"/>
        </w:rPr>
      </w:pPr>
    </w:p>
    <w:p w:rsidR="000B0154" w:rsidRPr="00617F9A" w:rsidRDefault="000321DB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15" w:history="1">
        <w:r w:rsidR="00617F9A"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transaction_classifier.ipynb</w:t>
        </w:r>
      </w:hyperlink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>Заметим что классы несбалансированные:</w:t>
      </w:r>
    </w:p>
    <w:p w:rsidR="00911F5D" w:rsidRPr="000B0154" w:rsidRDefault="00296834" w:rsidP="000B0154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193415" cy="1635125"/>
            <wp:effectExtent l="0" t="0" r="0" b="317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balanc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314" cy="164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154" w:rsidRDefault="000B0154" w:rsidP="000B0154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5A76A3">
        <w:rPr>
          <w:i/>
          <w:lang w:val="ru-RU"/>
        </w:rPr>
        <w:t>.5</w:t>
      </w:r>
      <w:r w:rsidRPr="00533C86">
        <w:rPr>
          <w:i/>
          <w:lang w:val="ru-RU"/>
        </w:rPr>
        <w:t xml:space="preserve"> Гистограмма </w:t>
      </w:r>
      <w:r>
        <w:rPr>
          <w:i/>
          <w:lang w:val="ru-RU"/>
        </w:rPr>
        <w:t>распределения классов</w:t>
      </w:r>
    </w:p>
    <w:p w:rsidR="000B0154" w:rsidRPr="000B0154" w:rsidRDefault="000B0154" w:rsidP="004057D5">
      <w:pPr>
        <w:pStyle w:val="BodyText"/>
        <w:rPr>
          <w:lang w:val="ru-RU"/>
        </w:rPr>
      </w:pPr>
      <w:r>
        <w:rPr>
          <w:lang w:val="ru-RU"/>
        </w:rPr>
        <w:t>Необходимо сбалансировать выборку</w:t>
      </w:r>
      <w:r w:rsidRPr="000B0154">
        <w:rPr>
          <w:lang w:val="ru-RU"/>
        </w:rPr>
        <w:t xml:space="preserve">, </w:t>
      </w:r>
      <w:r>
        <w:rPr>
          <w:lang w:val="ru-RU"/>
        </w:rPr>
        <w:t>иначе модель хорошо обучиться</w:t>
      </w:r>
      <w:r w:rsidRPr="000B0154">
        <w:rPr>
          <w:lang w:val="ru-RU"/>
        </w:rPr>
        <w:t xml:space="preserve"> </w:t>
      </w:r>
      <w:r>
        <w:rPr>
          <w:lang w:val="ru-RU"/>
        </w:rPr>
        <w:t>только на объектах одного класса</w:t>
      </w:r>
      <w:r w:rsidRPr="000B0154">
        <w:rPr>
          <w:lang w:val="ru-RU"/>
        </w:rPr>
        <w:t>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Разделим выборку на </w:t>
      </w:r>
      <w:r w:rsidR="000B0154" w:rsidRPr="007427CA">
        <w:rPr>
          <w:i/>
        </w:rPr>
        <w:t>train</w:t>
      </w:r>
      <w:r w:rsidRPr="007427CA">
        <w:rPr>
          <w:i/>
          <w:lang w:val="ru-RU"/>
        </w:rPr>
        <w:t>/</w:t>
      </w:r>
      <w:r w:rsidRPr="007427CA">
        <w:rPr>
          <w:i/>
        </w:rPr>
        <w:t>test</w:t>
      </w:r>
      <w:r w:rsidRPr="00DE26C1">
        <w:rPr>
          <w:lang w:val="ru-RU"/>
        </w:rPr>
        <w:t xml:space="preserve"> с сохранением баланса между классами. </w:t>
      </w:r>
    </w:p>
    <w:p w:rsidR="00911F5D" w:rsidRPr="00DE26C1" w:rsidRDefault="000B0154" w:rsidP="004057D5">
      <w:pPr>
        <w:pStyle w:val="BodyText"/>
        <w:rPr>
          <w:lang w:val="ru-RU"/>
        </w:rPr>
      </w:pPr>
      <w:r w:rsidRPr="00DE26C1">
        <w:rPr>
          <w:lang w:val="ru-RU"/>
        </w:rPr>
        <w:t>Проведём</w:t>
      </w:r>
      <w:r w:rsidR="00296834" w:rsidRPr="00DE26C1">
        <w:rPr>
          <w:lang w:val="ru-RU"/>
        </w:rPr>
        <w:t xml:space="preserve"> </w:t>
      </w:r>
      <w:r w:rsidR="00296834" w:rsidRPr="007427CA">
        <w:rPr>
          <w:i/>
        </w:rPr>
        <w:t>oversampling</w:t>
      </w:r>
      <w:r w:rsidR="00296834" w:rsidRPr="007427CA">
        <w:rPr>
          <w:i/>
          <w:lang w:val="ru-RU"/>
        </w:rPr>
        <w:t xml:space="preserve"> </w:t>
      </w:r>
      <w:r w:rsidRPr="007427CA">
        <w:rPr>
          <w:i/>
        </w:rPr>
        <w:t>train</w:t>
      </w:r>
      <w:r w:rsidR="00296834" w:rsidRPr="00DE26C1">
        <w:rPr>
          <w:lang w:val="ru-RU"/>
        </w:rPr>
        <w:t xml:space="preserve"> сета, а </w:t>
      </w:r>
      <w:r w:rsidR="00296834">
        <w:t>test</w:t>
      </w:r>
      <w:r w:rsidR="00296834" w:rsidRPr="00DE26C1">
        <w:rPr>
          <w:lang w:val="ru-RU"/>
        </w:rPr>
        <w:t xml:space="preserve"> оставим без изменений [2]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Стратегия балансировки - </w:t>
      </w:r>
      <w:r w:rsidRPr="007427CA">
        <w:rPr>
          <w:i/>
        </w:rPr>
        <w:t>Naive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random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over</w:t>
      </w:r>
      <w:r w:rsidRPr="007427CA">
        <w:rPr>
          <w:i/>
          <w:lang w:val="ru-RU"/>
        </w:rPr>
        <w:t>-</w:t>
      </w:r>
      <w:r w:rsidRPr="007427CA">
        <w:rPr>
          <w:i/>
        </w:rPr>
        <w:t>sampling</w:t>
      </w:r>
      <w:r w:rsidRPr="007427CA">
        <w:rPr>
          <w:i/>
          <w:lang w:val="ru-RU"/>
        </w:rPr>
        <w:t xml:space="preserve"> -</w:t>
      </w:r>
      <w:r w:rsidRPr="00DE26C1">
        <w:rPr>
          <w:lang w:val="ru-RU"/>
        </w:rPr>
        <w:t xml:space="preserve"> суть которой </w:t>
      </w:r>
      <w:r w:rsidR="000B0154">
        <w:rPr>
          <w:lang w:val="ru-RU"/>
        </w:rPr>
        <w:t>случайное</w:t>
      </w:r>
      <w:r w:rsidRPr="00DE26C1">
        <w:rPr>
          <w:lang w:val="ru-RU"/>
        </w:rPr>
        <w:t xml:space="preserve"> копирование с перемещением строк в выборке.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>Полученное распределение классов в обучающей выборке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4"/>
        <w:gridCol w:w="4146"/>
      </w:tblGrid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0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1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</w:tbl>
    <w:p w:rsidR="00911F5D" w:rsidRPr="00DE26C1" w:rsidRDefault="005371CC" w:rsidP="004057D5">
      <w:pPr>
        <w:pStyle w:val="FirstParagraph"/>
        <w:rPr>
          <w:lang w:val="ru-RU"/>
        </w:rPr>
      </w:pPr>
      <w:r>
        <w:rPr>
          <w:lang w:val="ru-RU"/>
        </w:rPr>
        <w:t xml:space="preserve">Моделью для классификации был </w:t>
      </w:r>
      <w:r w:rsidR="00296834" w:rsidRPr="00DE26C1">
        <w:rPr>
          <w:lang w:val="ru-RU"/>
        </w:rPr>
        <w:t xml:space="preserve">выбран ансамбль алгоритмов </w:t>
      </w:r>
      <w:r w:rsidR="00296834" w:rsidRPr="007427CA">
        <w:rPr>
          <w:i/>
        </w:rPr>
        <w:t>Random</w:t>
      </w:r>
      <w:r w:rsidR="00296834" w:rsidRPr="007427CA">
        <w:rPr>
          <w:i/>
          <w:lang w:val="ru-RU"/>
        </w:rPr>
        <w:t xml:space="preserve"> </w:t>
      </w:r>
      <w:r w:rsidR="00296834" w:rsidRPr="007427CA">
        <w:rPr>
          <w:i/>
        </w:rPr>
        <w:t>Forest</w:t>
      </w:r>
      <w:r w:rsidR="00296834" w:rsidRPr="00DE26C1">
        <w:rPr>
          <w:lang w:val="ru-RU"/>
        </w:rPr>
        <w:t xml:space="preserve"> библиотеки </w:t>
      </w:r>
      <w:proofErr w:type="spellStart"/>
      <w:r w:rsidR="00F50760" w:rsidRPr="00F50760">
        <w:rPr>
          <w:i/>
        </w:rPr>
        <w:t>scikit</w:t>
      </w:r>
      <w:proofErr w:type="spellEnd"/>
      <w:r w:rsidR="00F50760" w:rsidRPr="00F50760">
        <w:rPr>
          <w:i/>
          <w:lang w:val="ru-RU"/>
        </w:rPr>
        <w:t>-</w:t>
      </w:r>
      <w:r w:rsidR="00F50760" w:rsidRPr="00F50760">
        <w:rPr>
          <w:i/>
        </w:rPr>
        <w:t>learn</w:t>
      </w:r>
      <w:r w:rsidR="00F50760" w:rsidRPr="00F50760">
        <w:rPr>
          <w:i/>
          <w:lang w:val="ru-RU"/>
        </w:rPr>
        <w:t xml:space="preserve"> </w:t>
      </w:r>
      <w:r w:rsidR="00296834" w:rsidRPr="00DE26C1">
        <w:rPr>
          <w:lang w:val="ru-RU"/>
        </w:rPr>
        <w:t xml:space="preserve">с подбором параметров по сетке и оценкой качества по </w:t>
      </w:r>
      <w:r w:rsidR="00296834" w:rsidRPr="00F50760">
        <w:rPr>
          <w:i/>
          <w:lang w:val="ru-RU"/>
        </w:rPr>
        <w:t>'</w:t>
      </w:r>
      <w:r w:rsidR="00296834" w:rsidRPr="00F50760">
        <w:rPr>
          <w:i/>
        </w:rPr>
        <w:t>f</w:t>
      </w:r>
      <w:r w:rsidR="00296834" w:rsidRPr="00F50760">
        <w:rPr>
          <w:i/>
          <w:lang w:val="ru-RU"/>
        </w:rPr>
        <w:t>1'</w:t>
      </w:r>
      <w:r w:rsidR="00296834" w:rsidRPr="00DE26C1">
        <w:rPr>
          <w:lang w:val="ru-RU"/>
        </w:rPr>
        <w:t>. [1]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="000B0154">
        <w:rPr>
          <w:lang w:val="ru-RU"/>
        </w:rPr>
        <w:t>еревья решений просты в интерпре</w:t>
      </w:r>
      <w:r w:rsidR="000B0154" w:rsidRPr="00DE26C1">
        <w:rPr>
          <w:lang w:val="ru-RU"/>
        </w:rPr>
        <w:t>тации</w:t>
      </w:r>
      <w:r w:rsidRPr="00DE26C1">
        <w:rPr>
          <w:lang w:val="ru-RU"/>
        </w:rPr>
        <w:t xml:space="preserve"> и удобны в использовании. Это сильные алгоритмы, но склонные к переобучению. 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Параметры подбираемые по сетке:</w:t>
      </w:r>
    </w:p>
    <w:p w:rsidR="00911F5D" w:rsidRPr="000B0154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param</w:t>
      </w:r>
      <w:r w:rsidRPr="000B0154">
        <w:rPr>
          <w:rStyle w:val="VerbatimChar"/>
        </w:rPr>
        <w:t>_</w:t>
      </w:r>
      <w:r>
        <w:rPr>
          <w:rStyle w:val="VerbatimChar"/>
        </w:rPr>
        <w:t>grid</w:t>
      </w:r>
      <w:proofErr w:type="spellEnd"/>
      <w:r w:rsidRPr="000B0154">
        <w:rPr>
          <w:rStyle w:val="VerbatimChar"/>
        </w:rPr>
        <w:t xml:space="preserve"> = {'</w:t>
      </w:r>
      <w:proofErr w:type="spellStart"/>
      <w:r>
        <w:rPr>
          <w:rStyle w:val="VerbatimChar"/>
        </w:rPr>
        <w:t>n</w:t>
      </w:r>
      <w:r w:rsidRPr="000B0154">
        <w:rPr>
          <w:rStyle w:val="VerbatimChar"/>
        </w:rPr>
        <w:t>_</w:t>
      </w:r>
      <w:r>
        <w:rPr>
          <w:rStyle w:val="VerbatimChar"/>
        </w:rPr>
        <w:t>estimators</w:t>
      </w:r>
      <w:proofErr w:type="spellEnd"/>
      <w:r w:rsidRPr="000B0154">
        <w:rPr>
          <w:rStyle w:val="VerbatimChar"/>
        </w:rPr>
        <w:t>': [ 20, 50, 150, 500],'</w:t>
      </w:r>
      <w:proofErr w:type="spellStart"/>
      <w:r>
        <w:rPr>
          <w:rStyle w:val="VerbatimChar"/>
        </w:rPr>
        <w:t>max</w:t>
      </w:r>
      <w:r w:rsidRPr="000B0154">
        <w:rPr>
          <w:rStyle w:val="VerbatimChar"/>
        </w:rPr>
        <w:t>_</w:t>
      </w:r>
      <w:r>
        <w:rPr>
          <w:rStyle w:val="VerbatimChar"/>
        </w:rPr>
        <w:t>features</w:t>
      </w:r>
      <w:proofErr w:type="spellEnd"/>
      <w:r w:rsidR="005A76A3">
        <w:rPr>
          <w:rStyle w:val="VerbatimChar"/>
        </w:rPr>
        <w:t>':</w:t>
      </w:r>
      <w:r w:rsidRPr="000B0154">
        <w:rPr>
          <w:rStyle w:val="VerbatimChar"/>
        </w:rPr>
        <w:t>[ 3, 5, 7, 10]}</w:t>
      </w:r>
    </w:p>
    <w:p w:rsidR="00911F5D" w:rsidRDefault="00296834">
      <w:pPr>
        <w:pStyle w:val="FirstParagraph"/>
      </w:pPr>
      <w:proofErr w:type="spellStart"/>
      <w:r>
        <w:t>Кросс-валидация</w:t>
      </w:r>
      <w:proofErr w:type="spellEnd"/>
      <w:r>
        <w:t>:</w:t>
      </w:r>
    </w:p>
    <w:p w:rsidR="000B0154" w:rsidRDefault="00296834" w:rsidP="004C73C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StratifiedKFo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splits</w:t>
      </w:r>
      <w:proofErr w:type="spellEnd"/>
      <w:r>
        <w:rPr>
          <w:rStyle w:val="VerbatimChar"/>
        </w:rPr>
        <w:t xml:space="preserve">=5, </w:t>
      </w:r>
      <w:proofErr w:type="spellStart"/>
      <w:r>
        <w:rPr>
          <w:rStyle w:val="VerbatimChar"/>
        </w:rPr>
        <w:t>random_state</w:t>
      </w:r>
      <w:proofErr w:type="spellEnd"/>
      <w:r>
        <w:rPr>
          <w:rStyle w:val="VerbatimChar"/>
        </w:rPr>
        <w:t>=None, shuffle=True)</w:t>
      </w:r>
    </w:p>
    <w:p w:rsidR="00911F5D" w:rsidRDefault="005371CC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 </w:t>
      </w:r>
      <w:r w:rsidR="00296834">
        <w:rPr>
          <w:rStyle w:val="VerbatimChar"/>
        </w:rPr>
        <w:t>(</w:t>
      </w:r>
      <w:proofErr w:type="spellStart"/>
      <w:r w:rsidR="00296834">
        <w:rPr>
          <w:rStyle w:val="VerbatimChar"/>
        </w:rPr>
        <w:t>n_jobs</w:t>
      </w:r>
      <w:proofErr w:type="spellEnd"/>
      <w:r w:rsidR="00296834">
        <w:rPr>
          <w:rStyle w:val="VerbatimChar"/>
        </w:rPr>
        <w:t>=-1,oo</w:t>
      </w:r>
      <w:r w:rsidR="004057D5">
        <w:rPr>
          <w:rStyle w:val="VerbatimChar"/>
        </w:rPr>
        <w:t>b_score=</w:t>
      </w:r>
      <w:proofErr w:type="spellStart"/>
      <w:r w:rsidR="004057D5">
        <w:rPr>
          <w:rStyle w:val="VerbatimChar"/>
        </w:rPr>
        <w:t>True,random_state</w:t>
      </w:r>
      <w:proofErr w:type="spellEnd"/>
      <w:r w:rsidR="004057D5">
        <w:rPr>
          <w:rStyle w:val="VerbatimChar"/>
        </w:rPr>
        <w:t xml:space="preserve"> = 42,</w:t>
      </w:r>
      <w:r w:rsidR="00296834">
        <w:rPr>
          <w:rStyle w:val="VerbatimChar"/>
        </w:rPr>
        <w:t>verbose=0)</w:t>
      </w:r>
    </w:p>
    <w:p w:rsidR="00911F5D" w:rsidRDefault="00296834">
      <w:pPr>
        <w:pStyle w:val="FirstParagraph"/>
      </w:pPr>
      <w:r>
        <w:t>Параметры "лучшего классификатора":</w:t>
      </w:r>
    </w:p>
    <w:p w:rsidR="00911F5D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RandomForestClassifier</w:t>
      </w:r>
      <w:proofErr w:type="spellEnd"/>
      <w:r>
        <w:rPr>
          <w:rStyle w:val="VerbatimChar"/>
        </w:rPr>
        <w:t xml:space="preserve">(bootstrap=True, </w:t>
      </w:r>
      <w:proofErr w:type="spellStart"/>
      <w:r>
        <w:rPr>
          <w:rStyle w:val="VerbatimChar"/>
        </w:rPr>
        <w:t>class_weight</w:t>
      </w:r>
      <w:proofErr w:type="spellEnd"/>
      <w:r>
        <w:rPr>
          <w:rStyle w:val="VerbatimChar"/>
        </w:rPr>
        <w:t>=None, criterion='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max_features</w:t>
      </w:r>
      <w:proofErr w:type="spellEnd"/>
      <w:r>
        <w:rPr>
          <w:rStyle w:val="VerbatimChar"/>
        </w:rPr>
        <w:t xml:space="preserve">=3, </w:t>
      </w:r>
      <w:proofErr w:type="spellStart"/>
      <w:r>
        <w:rPr>
          <w:rStyle w:val="VerbatimChar"/>
        </w:rPr>
        <w:t>max_leaf_nodes</w:t>
      </w:r>
      <w:proofErr w:type="spellEnd"/>
      <w:r>
        <w:rPr>
          <w:rStyle w:val="VerbatimChar"/>
        </w:rPr>
        <w:t>=None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in_impurity_decrease</w:t>
      </w:r>
      <w:proofErr w:type="spellEnd"/>
      <w:r>
        <w:rPr>
          <w:rStyle w:val="VerbatimChar"/>
        </w:rPr>
        <w:t xml:space="preserve">=0.0, </w:t>
      </w:r>
      <w:proofErr w:type="spellStart"/>
      <w:r>
        <w:rPr>
          <w:rStyle w:val="VerbatimChar"/>
        </w:rPr>
        <w:t>min_impurity_split</w:t>
      </w:r>
      <w:proofErr w:type="spellEnd"/>
      <w:r>
        <w:rPr>
          <w:rStyle w:val="VerbatimChar"/>
        </w:rPr>
        <w:t>=None,</w:t>
      </w:r>
      <w:r>
        <w:br/>
      </w:r>
      <w:r>
        <w:rPr>
          <w:rStyle w:val="VerbatimChar"/>
        </w:rPr>
        <w:t xml:space="preserve">            min_samples_leaf=1, min_samples_split=2,</w:t>
      </w:r>
      <w:r>
        <w:br/>
      </w:r>
      <w:r>
        <w:rPr>
          <w:rStyle w:val="VerbatimChar"/>
        </w:rPr>
        <w:t xml:space="preserve">            min_weight_fraction_leaf=0.0, n_estimators=150, n_jobs=-1,</w:t>
      </w:r>
      <w:r>
        <w:br/>
      </w:r>
      <w:r>
        <w:rPr>
          <w:rStyle w:val="VerbatimChar"/>
        </w:rPr>
        <w:t xml:space="preserve">            oob_score=True, random_state=42, verbose=0, warm_start=False)</w:t>
      </w:r>
    </w:p>
    <w:p w:rsidR="00911F5D" w:rsidRPr="00783609" w:rsidRDefault="00296834">
      <w:pPr>
        <w:pStyle w:val="Heading5"/>
        <w:rPr>
          <w:lang w:val="ru-RU"/>
        </w:rPr>
      </w:pPr>
      <w:bookmarkStart w:id="9" w:name="header-n1671"/>
      <w:bookmarkEnd w:id="9"/>
      <w:r w:rsidRPr="00783609">
        <w:rPr>
          <w:lang w:val="ru-RU"/>
        </w:rPr>
        <w:lastRenderedPageBreak/>
        <w:t>Метрики качества</w:t>
      </w:r>
    </w:p>
    <w:p w:rsidR="00911F5D" w:rsidRPr="00084D36" w:rsidRDefault="00783609">
      <w:pPr>
        <w:pStyle w:val="FirstParagraph"/>
        <w:rPr>
          <w:lang w:val="ru-RU"/>
        </w:rPr>
      </w:pPr>
      <w:r>
        <w:rPr>
          <w:lang w:val="ru-RU"/>
        </w:rPr>
        <w:t xml:space="preserve">Обучим модель и предскажем намерения для </w:t>
      </w:r>
      <w:r>
        <w:t>test</w:t>
      </w:r>
      <w:r>
        <w:rPr>
          <w:lang w:val="ru-RU"/>
        </w:rPr>
        <w:t xml:space="preserve">  сета</w:t>
      </w:r>
      <w:r w:rsidR="00084D36" w:rsidRPr="00084D36">
        <w:rPr>
          <w:lang w:val="ru-RU"/>
        </w:rPr>
        <w:t xml:space="preserve"> </w:t>
      </w:r>
      <w:r w:rsidR="00084D36">
        <w:rPr>
          <w:lang w:val="ru-RU"/>
        </w:rPr>
        <w:t>и оценим качество по метрикам</w:t>
      </w:r>
      <w:r w:rsidR="00084D36" w:rsidRPr="00084D36">
        <w:rPr>
          <w:lang w:val="ru-RU"/>
        </w:rPr>
        <w:t>.</w:t>
      </w:r>
    </w:p>
    <w:p w:rsidR="00911F5D" w:rsidRDefault="00296834" w:rsidP="002F07C6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846231" cy="1455312"/>
            <wp:effectExtent l="0" t="0" r="0" b="571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_matrix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9" cy="147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83609" w:rsidRDefault="00783609" w:rsidP="00783609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 w:rsidR="005371CC">
        <w:rPr>
          <w:i/>
          <w:lang w:val="ru-RU"/>
        </w:rPr>
        <w:t>.</w:t>
      </w:r>
      <w:r w:rsidR="005A76A3">
        <w:rPr>
          <w:i/>
          <w:lang w:val="ru-RU"/>
        </w:rPr>
        <w:t>6</w:t>
      </w:r>
      <w:r w:rsidR="005371CC">
        <w:rPr>
          <w:i/>
          <w:lang w:val="ru-RU"/>
        </w:rPr>
        <w:t xml:space="preserve"> </w:t>
      </w:r>
      <w:r w:rsidRPr="00783609">
        <w:rPr>
          <w:i/>
          <w:lang w:val="ru-RU"/>
        </w:rPr>
        <w:t>Матрица ошибок классификации</w:t>
      </w:r>
    </w:p>
    <w:p w:rsidR="00911F5D" w:rsidRPr="00783609" w:rsidRDefault="00783609">
      <w:pPr>
        <w:pStyle w:val="BodyText"/>
        <w:rPr>
          <w:lang w:val="ru-RU"/>
        </w:rPr>
      </w:pPr>
      <w:r>
        <w:rPr>
          <w:lang w:val="ru-RU"/>
        </w:rPr>
        <w:t>Д</w:t>
      </w:r>
      <w:r w:rsidR="00296834" w:rsidRPr="00783609">
        <w:rPr>
          <w:lang w:val="ru-RU"/>
        </w:rPr>
        <w:t>оля правильных ответов алгоритма:</w:t>
      </w:r>
    </w:p>
    <w:p w:rsidR="00911F5D" w:rsidRPr="002F07C6" w:rsidRDefault="00296834" w:rsidP="00FA6D96">
      <w:pPr>
        <w:pStyle w:val="Compact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</m:oMath>
      </m:oMathPara>
    </w:p>
    <w:p w:rsidR="002F07C6" w:rsidRDefault="002F07C6">
      <w:pPr>
        <w:pStyle w:val="Compact"/>
      </w:pPr>
    </w:p>
    <w:p w:rsidR="00911F5D" w:rsidRPr="007765FC" w:rsidRDefault="00296834" w:rsidP="007765FC">
      <w:pPr>
        <w:pStyle w:val="SourceCode"/>
        <w:tabs>
          <w:tab w:val="left" w:pos="6480"/>
        </w:tabs>
        <w:rPr>
          <w:lang w:val="ru-RU"/>
        </w:rPr>
      </w:pPr>
      <w:r w:rsidRPr="00F50760">
        <w:rPr>
          <w:rStyle w:val="VerbatimChar"/>
          <w:rFonts w:asciiTheme="minorHAnsi" w:hAnsiTheme="minorHAnsi"/>
          <w:i/>
          <w:sz w:val="24"/>
        </w:rPr>
        <w:t>accuracy</w:t>
      </w:r>
      <w:r w:rsidRPr="007765FC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7765FC">
        <w:rPr>
          <w:rStyle w:val="VerbatimChar"/>
          <w:rFonts w:asciiTheme="minorHAnsi" w:hAnsiTheme="minorHAnsi"/>
          <w:b/>
          <w:sz w:val="24"/>
          <w:lang w:val="ru-RU"/>
        </w:rPr>
        <w:t>- 0.967</w:t>
      </w:r>
      <w:r w:rsidR="007765FC" w:rsidRPr="007765FC">
        <w:rPr>
          <w:rStyle w:val="VerbatimChar"/>
          <w:rFonts w:asciiTheme="minorHAnsi" w:hAnsiTheme="minorHAnsi"/>
          <w:sz w:val="24"/>
          <w:lang w:val="ru-RU"/>
        </w:rPr>
        <w:tab/>
      </w:r>
    </w:p>
    <w:p w:rsidR="002F07C6" w:rsidRDefault="00084D36">
      <w:pPr>
        <w:pStyle w:val="FirstParagraph"/>
        <w:rPr>
          <w:lang w:val="ru-RU"/>
        </w:rPr>
      </w:pPr>
      <w:r>
        <w:rPr>
          <w:lang w:val="ru-RU"/>
        </w:rPr>
        <w:t>В нашем случае выборка</w:t>
      </w:r>
      <w:r w:rsidR="00296834" w:rsidRPr="00DE26C1">
        <w:rPr>
          <w:lang w:val="ru-RU"/>
        </w:rPr>
        <w:t xml:space="preserve"> несбалансированная и оценивать качество модели по </w:t>
      </w:r>
      <w:r w:rsidR="00296834">
        <w:t>accuracy</w:t>
      </w:r>
      <w:r w:rsidR="00296834" w:rsidRPr="00DE26C1">
        <w:rPr>
          <w:lang w:val="ru-RU"/>
        </w:rPr>
        <w:t xml:space="preserve"> не правильно. 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Например если в предсказанной выборке все значения будут 0-класса то:</w:t>
      </w:r>
    </w:p>
    <w:p w:rsidR="00DC03CD" w:rsidRPr="004C73C3" w:rsidRDefault="00296834" w:rsidP="004C73C3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9188+0</m:t>
              </m:r>
            </m:num>
            <m:den>
              <m:r>
                <w:rPr>
                  <w:rFonts w:ascii="Cambria Math" w:hAnsi="Cambria Math"/>
                </w:rPr>
                <m:t>59188+0+0+2107</m:t>
              </m:r>
            </m:den>
          </m:f>
          <m:r>
            <w:rPr>
              <w:rFonts w:ascii="Cambria Math" w:hAnsi="Cambria Math"/>
            </w:rPr>
            <m:t>=0,966</m:t>
          </m:r>
        </m:oMath>
      </m:oMathPara>
    </w:p>
    <w:p w:rsidR="00CD38D1" w:rsidRPr="00CD38D1" w:rsidRDefault="002F07C6" w:rsidP="00CD38D1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2F07C6">
        <w:rPr>
          <w:lang w:val="ru-RU"/>
        </w:rPr>
        <w:t xml:space="preserve">оэтому ориентироваться нужно на точность </w:t>
      </w:r>
    </w:p>
    <w:p w:rsidR="00911F5D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ecision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P</m:t>
              </m:r>
            </m:den>
          </m:f>
        </m:oMath>
      </m:oMathPara>
    </w:p>
    <w:p w:rsidR="00911F5D" w:rsidRDefault="00296834">
      <w:pPr>
        <w:pStyle w:val="FirstParagraph"/>
      </w:pPr>
      <w:r>
        <w:t>и полноту</w:t>
      </w:r>
    </w:p>
    <w:p w:rsidR="00911F5D" w:rsidRPr="00CD38D1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call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:rsidR="00911F5D" w:rsidRPr="00DE26C1" w:rsidRDefault="00296834" w:rsidP="004057D5">
      <w:pPr>
        <w:pStyle w:val="FirstParagraph"/>
        <w:rPr>
          <w:lang w:val="ru-RU"/>
        </w:rPr>
      </w:pPr>
      <w:r w:rsidRPr="00635A5B">
        <w:rPr>
          <w:i/>
        </w:rPr>
        <w:t>Precision</w:t>
      </w:r>
      <w:r w:rsidRPr="00DE26C1">
        <w:rPr>
          <w:lang w:val="ru-RU"/>
        </w:rPr>
        <w:t xml:space="preserve"> - это долю объектов </w:t>
      </w:r>
      <w:r w:rsidR="002F07C6" w:rsidRPr="00DE26C1">
        <w:rPr>
          <w:lang w:val="ru-RU"/>
        </w:rPr>
        <w:t>определённых</w:t>
      </w:r>
      <w:r w:rsidRPr="00DE26C1">
        <w:rPr>
          <w:lang w:val="ru-RU"/>
        </w:rPr>
        <w:t xml:space="preserve"> классификатором действительно являющимися </w:t>
      </w:r>
      <w:r w:rsidR="002F07C6" w:rsidRPr="00DE26C1">
        <w:rPr>
          <w:lang w:val="ru-RU"/>
        </w:rPr>
        <w:t>объектами</w:t>
      </w:r>
      <w:r w:rsidRPr="00DE26C1">
        <w:rPr>
          <w:lang w:val="ru-RU"/>
        </w:rPr>
        <w:t xml:space="preserve"> этого класса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635A5B">
        <w:rPr>
          <w:i/>
        </w:rPr>
        <w:t>Recall</w:t>
      </w:r>
      <w:r w:rsidRPr="00DE26C1">
        <w:rPr>
          <w:lang w:val="ru-RU"/>
        </w:rPr>
        <w:t xml:space="preserve"> - долю объектов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классификатором класса из всех объектов класса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алгоритмом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Ф-мер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- это среднее гармоническое </w:t>
      </w:r>
      <w:r>
        <w:t>precision</w:t>
      </w:r>
      <w:r w:rsidRPr="00DE26C1">
        <w:rPr>
          <w:lang w:val="ru-RU"/>
        </w:rPr>
        <w:t xml:space="preserve"> и </w:t>
      </w:r>
      <w:r>
        <w:t>recall</w:t>
      </w:r>
    </w:p>
    <w:p w:rsidR="00911F5D" w:rsidRDefault="000321DB" w:rsidP="007B3B4A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cision*recall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precision+recall</m:t>
              </m:r>
            </m:den>
          </m:f>
        </m:oMath>
      </m:oMathPara>
    </w:p>
    <w:p w:rsidR="00911F5D" w:rsidRPr="007B3B4A" w:rsidRDefault="00296834" w:rsidP="007B3B4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val="ru-RU"/>
        </w:rPr>
      </w:pPr>
      <w:r w:rsidRPr="007B3B4A">
        <w:rPr>
          <w:i/>
          <w:lang w:val="ru-RU"/>
        </w:rPr>
        <w:t xml:space="preserve">где </w:t>
      </w:r>
      <w:r w:rsidRPr="007B3B4A">
        <w:rPr>
          <w:i/>
        </w:rPr>
        <w:t>b</w:t>
      </w:r>
      <w:r w:rsidRPr="007B3B4A">
        <w:rPr>
          <w:i/>
          <w:lang w:val="ru-RU"/>
        </w:rPr>
        <w:t>=1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F50760">
        <w:rPr>
          <w:i/>
        </w:rPr>
        <w:t>Precision</w:t>
      </w:r>
      <w:r w:rsidRPr="00DE26C1">
        <w:rPr>
          <w:lang w:val="ru-RU"/>
        </w:rPr>
        <w:t xml:space="preserve">, </w:t>
      </w:r>
      <w:r w:rsidRPr="00F50760">
        <w:rPr>
          <w:i/>
        </w:rPr>
        <w:t>Recall</w:t>
      </w:r>
      <w:r w:rsidRPr="00DE26C1">
        <w:rPr>
          <w:lang w:val="ru-RU"/>
        </w:rPr>
        <w:t xml:space="preserve">,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 не зависят от баланса классов. </w:t>
      </w:r>
    </w:p>
    <w:p w:rsidR="00CD38D1" w:rsidRPr="00CD38D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lastRenderedPageBreak/>
        <w:t xml:space="preserve">Для оценки качества модели была выбран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>, так как неясно что важнее для данной задачи точность или полнота.</w:t>
      </w:r>
    </w:p>
    <w:p w:rsidR="00CD38D1" w:rsidRDefault="00296834" w:rsidP="004C73C3">
      <w:pPr>
        <w:pStyle w:val="BodyText"/>
        <w:spacing w:line="360" w:lineRule="auto"/>
      </w:pPr>
      <w:proofErr w:type="spellStart"/>
      <w:r>
        <w:t>Ниже</w:t>
      </w:r>
      <w:proofErr w:type="spellEnd"/>
      <w:r>
        <w:t xml:space="preserve"> </w:t>
      </w:r>
      <w:proofErr w:type="spellStart"/>
      <w:r>
        <w:t>приведены</w:t>
      </w:r>
      <w:proofErr w:type="spellEnd"/>
      <w:r>
        <w:t xml:space="preserve"> </w:t>
      </w:r>
      <w:proofErr w:type="spellStart"/>
      <w:r>
        <w:t>результаты</w:t>
      </w:r>
      <w:proofErr w:type="spellEnd"/>
      <w:r>
        <w:t xml:space="preserve"> </w:t>
      </w:r>
      <w:proofErr w:type="spellStart"/>
      <w:r>
        <w:t>классификации</w:t>
      </w:r>
      <w:proofErr w:type="spellEnd"/>
      <w:r>
        <w:t>:[2]</w:t>
      </w:r>
    </w:p>
    <w:p w:rsidR="00084D36" w:rsidRDefault="00CD38D1" w:rsidP="005371C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 w:rsidRPr="00CD38D1">
        <w:rPr>
          <w:rStyle w:val="VerbatimChar"/>
        </w:rPr>
        <w:t xml:space="preserve">          </w:t>
      </w:r>
      <w:r>
        <w:rPr>
          <w:rStyle w:val="VerbatimChar"/>
        </w:rPr>
        <w:t>P</w:t>
      </w:r>
      <w:r w:rsidR="00296834">
        <w:rPr>
          <w:rStyle w:val="VerbatimChar"/>
        </w:rPr>
        <w:t>recision    recall  f1-score   support</w:t>
      </w:r>
      <w:r w:rsidR="00296834">
        <w:br/>
      </w:r>
      <w:r w:rsidR="00296834">
        <w:rPr>
          <w:rStyle w:val="VerbatimChar"/>
        </w:rPr>
        <w:t xml:space="preserve">    class 0       0.98      0.98      0.98     59188</w:t>
      </w:r>
      <w:r w:rsidR="00296834">
        <w:br/>
      </w:r>
      <w:r w:rsidR="00296834">
        <w:rPr>
          <w:rStyle w:val="VerbatimChar"/>
        </w:rPr>
        <w:t xml:space="preserve">    class 1       0.52      0.54      0.53      2107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7      0.97     61295</w:t>
      </w:r>
    </w:p>
    <w:p w:rsidR="00911F5D" w:rsidRDefault="00296834" w:rsidP="00642CF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465408" cy="163203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177" cy="168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D38D1">
        <w:rPr>
          <w:noProof/>
        </w:rPr>
        <w:drawing>
          <wp:inline distT="0" distB="0" distL="0" distR="0" wp14:anchorId="4A9C09D2" wp14:editId="5F31987A">
            <wp:extent cx="2372810" cy="1632031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70" cy="168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084D36" w:rsidRDefault="00084D36" w:rsidP="00084D36">
      <w:pPr>
        <w:pStyle w:val="FirstParagraph"/>
        <w:ind w:firstLine="720"/>
        <w:rPr>
          <w:i/>
        </w:rPr>
      </w:pPr>
      <w:r w:rsidRPr="00F50760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7</w:t>
      </w:r>
      <w:r w:rsidRPr="00F50760">
        <w:rPr>
          <w:i/>
        </w:rPr>
        <w:t xml:space="preserve"> precision – recall </w:t>
      </w:r>
      <w:r w:rsidRPr="00F50760"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8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CD38D1" w:rsidRDefault="00296834" w:rsidP="00CD38D1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Видно что нам</w:t>
      </w:r>
      <w:r w:rsidR="00084D36">
        <w:rPr>
          <w:lang w:val="ru-RU"/>
        </w:rPr>
        <w:t>ерение "Купить" можно выделить</w:t>
      </w:r>
      <w:r w:rsidRPr="00DE26C1">
        <w:rPr>
          <w:lang w:val="ru-RU"/>
        </w:rPr>
        <w:t xml:space="preserve">. </w:t>
      </w:r>
    </w:p>
    <w:p w:rsidR="00911F5D" w:rsidRPr="00CD38D1" w:rsidRDefault="00296834" w:rsidP="00CD38D1">
      <w:pPr>
        <w:pStyle w:val="BodyText"/>
        <w:ind w:firstLine="720"/>
        <w:rPr>
          <w:lang w:val="ru-RU"/>
        </w:rPr>
      </w:pPr>
      <w:r w:rsidRPr="00CD38D1">
        <w:rPr>
          <w:lang w:val="ru-RU"/>
        </w:rPr>
        <w:t>Определяющими факторами являются: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687570" cy="245383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andomfores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524" cy="248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7C8" w:rsidRPr="00C817C8" w:rsidRDefault="00C817C8" w:rsidP="00C817C8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 w:rsidR="005A76A3">
        <w:rPr>
          <w:i/>
          <w:lang w:val="ru-RU"/>
        </w:rPr>
        <w:t>9</w:t>
      </w:r>
      <w:r w:rsidRPr="003272C9">
        <w:rPr>
          <w:i/>
          <w:lang w:val="ru-RU"/>
        </w:rPr>
        <w:t xml:space="preserve"> </w:t>
      </w:r>
      <w:r>
        <w:rPr>
          <w:i/>
          <w:lang w:val="ru-RU"/>
        </w:rPr>
        <w:t>Важность признаков</w:t>
      </w:r>
    </w:p>
    <w:p w:rsidR="00911F5D" w:rsidRPr="00DE26C1" w:rsidRDefault="00296834" w:rsidP="00500835">
      <w:pPr>
        <w:pStyle w:val="BodyText"/>
        <w:spacing w:line="360" w:lineRule="auto"/>
        <w:ind w:firstLine="720"/>
        <w:rPr>
          <w:lang w:val="ru-RU"/>
        </w:rPr>
      </w:pPr>
      <w:r w:rsidRPr="00DE26C1">
        <w:rPr>
          <w:lang w:val="ru-RU"/>
        </w:rPr>
        <w:t xml:space="preserve">Данный факт наводит на мысль, что анализ последовательности действий </w:t>
      </w:r>
      <w:r>
        <w:t>event</w:t>
      </w:r>
      <w:r w:rsidRPr="00DE26C1">
        <w:rPr>
          <w:lang w:val="ru-RU"/>
        </w:rPr>
        <w:t xml:space="preserve"> над товарами </w:t>
      </w:r>
      <w:proofErr w:type="spellStart"/>
      <w:r w:rsidRPr="00F50760">
        <w:rPr>
          <w:i/>
        </w:rPr>
        <w:t>itemid</w:t>
      </w:r>
      <w:proofErr w:type="spellEnd"/>
      <w:r w:rsidRPr="00DE26C1">
        <w:rPr>
          <w:lang w:val="ru-RU"/>
        </w:rPr>
        <w:t xml:space="preserve"> должен дать хорошие результаты.</w:t>
      </w:r>
    </w:p>
    <w:p w:rsidR="00911F5D" w:rsidRDefault="00911F5D">
      <w:pPr>
        <w:pStyle w:val="BodyText"/>
        <w:rPr>
          <w:lang w:val="ru-RU"/>
        </w:rPr>
      </w:pPr>
    </w:p>
    <w:p w:rsidR="00715AC5" w:rsidRDefault="00715AC5">
      <w:pPr>
        <w:pStyle w:val="BodyText"/>
        <w:rPr>
          <w:lang w:val="ru-RU"/>
        </w:rPr>
      </w:pPr>
    </w:p>
    <w:p w:rsidR="00715AC5" w:rsidRPr="00DE26C1" w:rsidRDefault="00715AC5">
      <w:pPr>
        <w:pStyle w:val="BodyText"/>
        <w:rPr>
          <w:lang w:val="ru-RU"/>
        </w:rPr>
      </w:pPr>
    </w:p>
    <w:p w:rsidR="00911F5D" w:rsidRDefault="00296834">
      <w:pPr>
        <w:pStyle w:val="Heading4"/>
        <w:rPr>
          <w:lang w:val="ru-RU"/>
        </w:rPr>
      </w:pPr>
      <w:bookmarkStart w:id="10" w:name="header-n380"/>
      <w:bookmarkEnd w:id="10"/>
      <w:r w:rsidRPr="00DE26C1">
        <w:rPr>
          <w:lang w:val="ru-RU"/>
        </w:rPr>
        <w:lastRenderedPageBreak/>
        <w:t>2. Классификация намерений по последовательности действий :</w:t>
      </w:r>
    </w:p>
    <w:p w:rsidR="00617F9A" w:rsidRPr="00617F9A" w:rsidRDefault="00617F9A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ajorEastAsia" w:cstheme="majorBidi"/>
          <w:bCs/>
          <w:color w:val="4F81BD" w:themeColor="accent1"/>
          <w:sz w:val="20"/>
          <w:szCs w:val="20"/>
          <w:lang w:val="ru-RU"/>
        </w:rPr>
      </w:pPr>
      <w:bookmarkStart w:id="11" w:name="header-n724"/>
      <w:bookmarkEnd w:id="11"/>
      <w:r w:rsidRPr="00617F9A">
        <w:rPr>
          <w:rFonts w:eastAsiaTheme="majorEastAsia" w:cstheme="majorBidi"/>
          <w:bCs/>
          <w:color w:val="4F81BD" w:themeColor="accent1"/>
          <w:sz w:val="20"/>
          <w:szCs w:val="20"/>
          <w:lang w:val="ru-RU"/>
        </w:rPr>
        <w:t>https://github.com/dirtymew/netology-project-ds1/blob/master/Project_rnn.ipynb</w:t>
      </w:r>
    </w:p>
    <w:p w:rsidR="00617F9A" w:rsidRPr="00617F9A" w:rsidRDefault="00617F9A" w:rsidP="00617F9A">
      <w:pPr>
        <w:pStyle w:val="BodyText"/>
        <w:rPr>
          <w:lang w:val="ru-RU"/>
        </w:rPr>
      </w:pPr>
    </w:p>
    <w:p w:rsidR="00911F5D" w:rsidRPr="00DC03C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A8266D">
        <w:rPr>
          <w:rStyle w:val="VerbatimChar"/>
          <w:b/>
          <w:i/>
          <w:u w:val="single"/>
          <w:lang w:val="ru-RU"/>
        </w:rPr>
        <w:t>Гипотеза №2 о намерении:</w:t>
      </w:r>
      <w:r w:rsidRPr="00A8266D">
        <w:rPr>
          <w:i/>
          <w:lang w:val="ru-RU"/>
        </w:rPr>
        <w:br/>
      </w:r>
      <w:r w:rsidRPr="00A8266D">
        <w:rPr>
          <w:rStyle w:val="VerbatimChar"/>
          <w:i/>
          <w:lang w:val="ru-RU"/>
        </w:rPr>
        <w:t>Предположим что намерение пользоват</w:t>
      </w:r>
      <w:r w:rsidR="00A8266D">
        <w:rPr>
          <w:rStyle w:val="VerbatimChar"/>
          <w:i/>
          <w:lang w:val="ru-RU"/>
        </w:rPr>
        <w:t xml:space="preserve">еля отражаются в его </w:t>
      </w:r>
      <w:proofErr w:type="spellStart"/>
      <w:r w:rsidR="00A8266D">
        <w:rPr>
          <w:rStyle w:val="VerbatimChar"/>
          <w:i/>
          <w:lang w:val="ru-RU"/>
        </w:rPr>
        <w:t>действиях,то</w:t>
      </w:r>
      <w:proofErr w:type="spellEnd"/>
      <w:r w:rsidR="00A8266D">
        <w:rPr>
          <w:rStyle w:val="VerbatimChar"/>
          <w:i/>
          <w:lang w:val="ru-RU"/>
        </w:rPr>
        <w:t xml:space="preserve"> в</w:t>
      </w:r>
      <w:r w:rsidR="00A8266D" w:rsidRPr="00A8266D">
        <w:rPr>
          <w:rStyle w:val="VerbatimChar"/>
          <w:i/>
          <w:lang w:val="ru-RU"/>
        </w:rPr>
        <w:t xml:space="preserve"> </w:t>
      </w:r>
      <w:r w:rsidRPr="00A8266D">
        <w:rPr>
          <w:rStyle w:val="VerbatimChar"/>
          <w:i/>
          <w:lang w:val="ru-RU"/>
        </w:rPr>
        <w:t>нашем случае они должны выражаться в последовательности элементарных действий(</w:t>
      </w:r>
      <w:r w:rsidRPr="00A8266D">
        <w:rPr>
          <w:rStyle w:val="VerbatimChar"/>
          <w:i/>
        </w:rPr>
        <w:t>actions</w:t>
      </w:r>
      <w:r w:rsidRPr="00A8266D">
        <w:rPr>
          <w:rStyle w:val="VerbatimChar"/>
          <w:i/>
          <w:lang w:val="ru-RU"/>
        </w:rPr>
        <w:t>) с товарами(</w:t>
      </w:r>
      <w:r w:rsidRPr="00A8266D">
        <w:rPr>
          <w:rStyle w:val="VerbatimChar"/>
          <w:i/>
        </w:rPr>
        <w:t>items</w:t>
      </w:r>
      <w:r w:rsidRPr="00A8266D">
        <w:rPr>
          <w:rStyle w:val="VerbatimChar"/>
          <w:i/>
          <w:lang w:val="ru-RU"/>
        </w:rPr>
        <w:t>) совершенных пользователем(</w:t>
      </w:r>
      <w:proofErr w:type="spellStart"/>
      <w:r w:rsidRPr="00A8266D">
        <w:rPr>
          <w:rStyle w:val="VerbatimChar"/>
          <w:i/>
        </w:rPr>
        <w:t>visitorid</w:t>
      </w:r>
      <w:proofErr w:type="spellEnd"/>
      <w:r w:rsidRPr="00A8266D">
        <w:rPr>
          <w:rStyle w:val="VerbatimChar"/>
          <w:i/>
          <w:lang w:val="ru-RU"/>
        </w:rPr>
        <w:t xml:space="preserve">). </w:t>
      </w:r>
    </w:p>
    <w:p w:rsidR="00911F5D" w:rsidRPr="00FA6D96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Для анализа последовательности существует несколько алгоритмов - основанные на Марковских цепях или на рекуррентных нейронный сетях (</w:t>
      </w:r>
      <w:r w:rsidRPr="003E56A8">
        <w:rPr>
          <w:i/>
        </w:rPr>
        <w:t>RNN</w:t>
      </w:r>
      <w:r w:rsidRPr="00DE26C1">
        <w:rPr>
          <w:lang w:val="ru-RU"/>
        </w:rPr>
        <w:t>). Особенность этих методов в том, что они учитываю зависимость следу</w:t>
      </w:r>
      <w:r w:rsidR="00DC03CD">
        <w:rPr>
          <w:lang w:val="ru-RU"/>
        </w:rPr>
        <w:t>ющего состояния от предыдущего.</w:t>
      </w:r>
      <w:r w:rsidR="00FA6D96" w:rsidRPr="00FA6D96">
        <w:rPr>
          <w:lang w:val="ru-RU"/>
        </w:rPr>
        <w:t>[9]</w:t>
      </w:r>
    </w:p>
    <w:p w:rsidR="00911F5D" w:rsidRPr="00897F67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Для данной задачи был выбран вариант использования нейронной сети, так как считается что, они способны находить более глубокие зависимости в последовательностях чем Марковские цепи. </w:t>
      </w:r>
      <w:r w:rsidR="00897F67" w:rsidRPr="00897F67">
        <w:rPr>
          <w:lang w:val="ru-RU"/>
        </w:rPr>
        <w:t>[9]</w:t>
      </w:r>
      <w:r w:rsidRPr="00DE26C1">
        <w:rPr>
          <w:lang w:val="ru-RU"/>
        </w:rPr>
        <w:t xml:space="preserve">Но у него есть и свои недостатки - результаты работы сложно </w:t>
      </w:r>
      <w:r w:rsidR="00084D36">
        <w:rPr>
          <w:lang w:val="ru-RU"/>
        </w:rPr>
        <w:t xml:space="preserve">объяснить </w:t>
      </w:r>
      <w:r w:rsidRPr="00DE26C1">
        <w:rPr>
          <w:lang w:val="ru-RU"/>
        </w:rPr>
        <w:t xml:space="preserve"> в отличии от Марковских цепей, а также </w:t>
      </w:r>
      <w:r w:rsidR="00084D36">
        <w:rPr>
          <w:lang w:val="ru-RU"/>
        </w:rPr>
        <w:t xml:space="preserve">высокие </w:t>
      </w:r>
      <w:r w:rsidRPr="00DE26C1">
        <w:rPr>
          <w:lang w:val="ru-RU"/>
        </w:rPr>
        <w:t>накладные</w:t>
      </w:r>
      <w:r w:rsidR="00084D36">
        <w:rPr>
          <w:lang w:val="ru-RU"/>
        </w:rPr>
        <w:t xml:space="preserve"> </w:t>
      </w:r>
      <w:r w:rsidRPr="00DE26C1">
        <w:rPr>
          <w:lang w:val="ru-RU"/>
        </w:rPr>
        <w:t>расходы на обучение модели.</w:t>
      </w:r>
      <w:r w:rsidR="00897F67" w:rsidRPr="00897F67">
        <w:rPr>
          <w:lang w:val="ru-RU"/>
        </w:rPr>
        <w:t>[9]</w:t>
      </w:r>
    </w:p>
    <w:p w:rsidR="00911F5D" w:rsidRPr="00AB4328" w:rsidRDefault="00296834" w:rsidP="00AB4328">
      <w:pPr>
        <w:rPr>
          <w:rFonts w:eastAsia="Times New Roman" w:cs="Times New Roman"/>
          <w:lang w:val="ru-RU" w:eastAsia="ru-RU"/>
        </w:rPr>
      </w:pPr>
      <w:r w:rsidRPr="00DE26C1">
        <w:rPr>
          <w:lang w:val="ru-RU"/>
        </w:rPr>
        <w:t xml:space="preserve">В качестве рекуррентных </w:t>
      </w:r>
      <w:r w:rsidR="00084D36" w:rsidRPr="00DE26C1">
        <w:rPr>
          <w:lang w:val="ru-RU"/>
        </w:rPr>
        <w:t>слоёв</w:t>
      </w:r>
      <w:r w:rsidRPr="00DE26C1">
        <w:rPr>
          <w:lang w:val="ru-RU"/>
        </w:rPr>
        <w:t xml:space="preserve"> сети стоит использовать слои </w:t>
      </w:r>
      <w:r w:rsidRPr="003E56A8">
        <w:rPr>
          <w:i/>
        </w:rPr>
        <w:t>LSTM</w:t>
      </w:r>
      <w:r w:rsidRPr="00DE26C1">
        <w:rPr>
          <w:lang w:val="ru-RU"/>
        </w:rPr>
        <w:t xml:space="preserve"> или </w:t>
      </w:r>
      <w:r w:rsidRPr="003E56A8">
        <w:rPr>
          <w:i/>
        </w:rPr>
        <w:t>GRU</w:t>
      </w:r>
      <w:r w:rsidR="00084D36" w:rsidRPr="00084D36">
        <w:rPr>
          <w:lang w:val="ru-RU"/>
        </w:rPr>
        <w:t xml:space="preserve">, </w:t>
      </w:r>
      <w:r w:rsidRPr="00DE26C1">
        <w:rPr>
          <w:lang w:val="ru-RU"/>
        </w:rPr>
        <w:t>так как они обладают</w:t>
      </w:r>
      <w:r w:rsidR="00AB4328">
        <w:rPr>
          <w:lang w:val="ru-RU"/>
        </w:rPr>
        <w:t xml:space="preserve"> свойством долгосрочной памяти</w:t>
      </w:r>
      <w:r w:rsidR="00AB4328" w:rsidRPr="00AB4328">
        <w:rPr>
          <w:lang w:val="ru-RU"/>
        </w:rPr>
        <w:t xml:space="preserve">, </w:t>
      </w:r>
      <w:r w:rsidR="00AB4328">
        <w:rPr>
          <w:lang w:val="ru-RU"/>
        </w:rPr>
        <w:t>а п</w:t>
      </w:r>
      <w:r w:rsidRPr="00DE26C1">
        <w:rPr>
          <w:lang w:val="ru-RU"/>
        </w:rPr>
        <w:t xml:space="preserve">роблемы долговременных зависимостей </w:t>
      </w:r>
      <w:r w:rsidR="00AB4328">
        <w:rPr>
          <w:lang w:val="ru-RU"/>
        </w:rPr>
        <w:t>и</w:t>
      </w:r>
      <w:r w:rsidR="00AB4328" w:rsidRPr="00AB4328">
        <w:rPr>
          <w:lang w:val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vanish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/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exploid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gradient</w:t>
      </w:r>
      <w:proofErr w:type="spellEnd"/>
      <w:r w:rsidR="00AB4328">
        <w:rPr>
          <w:rFonts w:eastAsia="Times New Roman" w:cs="Arial"/>
          <w:color w:val="111111"/>
          <w:shd w:val="clear" w:color="auto" w:fill="FFFFFF"/>
          <w:lang w:val="ru-RU" w:eastAsia="ru-RU"/>
        </w:rPr>
        <w:t xml:space="preserve"> </w:t>
      </w:r>
      <w:r w:rsidRPr="00AB4328">
        <w:rPr>
          <w:lang w:val="ru-RU"/>
        </w:rPr>
        <w:t xml:space="preserve">проявляются </w:t>
      </w:r>
      <w:r w:rsidRPr="00DE26C1">
        <w:rPr>
          <w:lang w:val="ru-RU"/>
        </w:rPr>
        <w:t xml:space="preserve">в меньшей степени, чем в классической </w:t>
      </w:r>
      <w:r w:rsidRPr="003E56A8">
        <w:rPr>
          <w:i/>
        </w:rPr>
        <w:t>RNN</w:t>
      </w:r>
      <w:r w:rsidRPr="00DE26C1">
        <w:rPr>
          <w:lang w:val="ru-RU"/>
        </w:rPr>
        <w:t>.[3]</w:t>
      </w:r>
      <w:r w:rsidR="00AB4328" w:rsidRPr="00AB4328">
        <w:rPr>
          <w:lang w:val="ru-RU"/>
        </w:rPr>
        <w:t>[9]</w:t>
      </w:r>
    </w:p>
    <w:p w:rsidR="00911F5D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ля предсказания последующих действий будем использовать следующее представление сессии:</w:t>
      </w:r>
    </w:p>
    <w:p w:rsidR="00A4129B" w:rsidRPr="00DE26C1" w:rsidRDefault="00A4129B" w:rsidP="004057D5">
      <w:pPr>
        <w:pStyle w:val="BodyTex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lang w:val="ru-RU"/>
        </w:rPr>
      </w:pPr>
    </w:p>
    <w:p w:rsidR="003272C9" w:rsidRDefault="00296834" w:rsidP="004057D5">
      <w:pPr>
        <w:pStyle w:val="Compac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m:oMathPara>
        <m:oMath>
          <m:r>
            <w:rPr>
              <w:rFonts w:ascii="Cambria Math" w:hAnsi="Cambria Math"/>
            </w:rPr>
            <m:t>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)—&gt;…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11F5D" w:rsidRPr="003272C9" w:rsidRDefault="00296834" w:rsidP="004057D5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i/>
        </w:rPr>
      </w:pPr>
      <w:proofErr w:type="spellStart"/>
      <w:r w:rsidRPr="003272C9">
        <w:rPr>
          <w:i/>
        </w:rPr>
        <w:t>где</w:t>
      </w:r>
      <w:proofErr w:type="spellEnd"/>
      <w:r w:rsidRPr="003272C9">
        <w:rPr>
          <w:i/>
        </w:rPr>
        <w:t xml:space="preserve"> </w:t>
      </w:r>
      <w:proofErr w:type="spellStart"/>
      <w:r w:rsidRPr="003272C9">
        <w:rPr>
          <w:i/>
        </w:rPr>
        <w:t>event_i</w:t>
      </w:r>
      <w:proofErr w:type="spellEnd"/>
      <w:r w:rsidRPr="003272C9">
        <w:rPr>
          <w:i/>
        </w:rPr>
        <w:t xml:space="preserve"> - event , item_i - это itemid</w:t>
      </w:r>
    </w:p>
    <w:p w:rsidR="00911F5D" w:rsidRDefault="00A4129B" w:rsidP="004057D5">
      <w:pPr>
        <w:pStyle w:val="BodyText"/>
      </w:pPr>
      <w:r>
        <w:rPr>
          <w:lang w:val="ru-RU"/>
        </w:rPr>
        <w:t>П</w:t>
      </w:r>
      <w:proofErr w:type="spellStart"/>
      <w:r w:rsidR="00296834">
        <w:t>оследовательность</w:t>
      </w:r>
      <w:proofErr w:type="spellEnd"/>
      <w:r w:rsidR="00296834">
        <w:t>:</w:t>
      </w:r>
    </w:p>
    <w:p w:rsidR="00A4129B" w:rsidRDefault="00A4129B" w:rsidP="004057D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911F5D" w:rsidRDefault="00296834" w:rsidP="004057D5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)—&gt;…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4129B" w:rsidRPr="00A4129B" w:rsidRDefault="00A4129B" w:rsidP="004057D5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</w:p>
    <w:p w:rsidR="00911F5D" w:rsidRPr="00A4129B" w:rsidRDefault="00296834" w:rsidP="004057D5">
      <w:pPr>
        <w:pStyle w:val="FirstParagraph"/>
        <w:rPr>
          <w:lang w:val="ru-RU"/>
        </w:rPr>
      </w:pPr>
      <w:r w:rsidRPr="00A4129B">
        <w:rPr>
          <w:lang w:val="ru-RU"/>
        </w:rPr>
        <w:t xml:space="preserve">будет использоваться как данные - </w:t>
      </w:r>
      <w:r>
        <w:t>X</w:t>
      </w:r>
    </w:p>
    <w:p w:rsidR="00911F5D" w:rsidRPr="003272C9" w:rsidRDefault="000321DB" w:rsidP="004057D5">
      <w:pPr>
        <w:pStyle w:val="Compact"/>
        <w:rPr>
          <w:lang w:val="ru-RU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ve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3272C9">
        <w:rPr>
          <w:rFonts w:eastAsiaTheme="minorEastAsia"/>
          <w:lang w:val="ru-RU"/>
        </w:rPr>
        <w:t xml:space="preserve">   -  </w:t>
      </w:r>
      <w:r w:rsidR="00296834" w:rsidRPr="00DE26C1">
        <w:rPr>
          <w:lang w:val="ru-RU"/>
        </w:rPr>
        <w:t>как целевое значение.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Сгруппируем данные в сессии, таким образом чтобы получить 2 массива </w:t>
      </w:r>
      <w:r>
        <w:t>actions</w:t>
      </w:r>
      <w:r w:rsidRPr="00DE26C1">
        <w:rPr>
          <w:lang w:val="ru-RU"/>
        </w:rPr>
        <w:t xml:space="preserve"> и </w:t>
      </w:r>
      <w:r>
        <w:t>items</w:t>
      </w:r>
      <w:r w:rsidRPr="00DE26C1">
        <w:rPr>
          <w:lang w:val="ru-RU"/>
        </w:rPr>
        <w:t xml:space="preserve">, и заменим строковые значение </w:t>
      </w:r>
      <w:r>
        <w:t>action</w:t>
      </w:r>
      <w:r w:rsidRPr="00DE26C1">
        <w:rPr>
          <w:lang w:val="ru-RU"/>
        </w:rPr>
        <w:t xml:space="preserve"> {</w:t>
      </w:r>
      <w:r w:rsidRPr="003E56A8">
        <w:rPr>
          <w:i/>
        </w:rPr>
        <w:t>view</w:t>
      </w:r>
      <w:r w:rsidRPr="00DE26C1">
        <w:rPr>
          <w:lang w:val="ru-RU"/>
        </w:rPr>
        <w:t xml:space="preserve">, </w:t>
      </w:r>
      <w:proofErr w:type="spellStart"/>
      <w:r w:rsidRPr="003E56A8">
        <w:rPr>
          <w:i/>
        </w:rPr>
        <w:t>addtocard</w:t>
      </w:r>
      <w:proofErr w:type="spellEnd"/>
      <w:r w:rsidRPr="00DE26C1">
        <w:rPr>
          <w:lang w:val="ru-RU"/>
        </w:rPr>
        <w:t xml:space="preserve">, </w:t>
      </w:r>
      <w:r w:rsidRPr="003E56A8">
        <w:rPr>
          <w:i/>
        </w:rPr>
        <w:t>transaction</w:t>
      </w:r>
      <w:r w:rsidRPr="00DE26C1">
        <w:rPr>
          <w:lang w:val="ru-RU"/>
        </w:rPr>
        <w:t xml:space="preserve">} на {0,1,2} , </w:t>
      </w:r>
      <w:proofErr w:type="spellStart"/>
      <w:r w:rsidRPr="003E56A8">
        <w:rPr>
          <w:i/>
        </w:rPr>
        <w:t>itemid</w:t>
      </w:r>
      <w:proofErr w:type="spellEnd"/>
      <w:r w:rsidRPr="00DE26C1">
        <w:rPr>
          <w:lang w:val="ru-RU"/>
        </w:rPr>
        <w:t xml:space="preserve"> оставим без изменений.</w:t>
      </w:r>
    </w:p>
    <w:p w:rsidR="00CF2AB4" w:rsidRPr="00BD3C7E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Также как и при классификации моделью </w:t>
      </w:r>
      <w:r w:rsidRPr="00635A5B">
        <w:rPr>
          <w:i/>
        </w:rPr>
        <w:t>Random</w:t>
      </w:r>
      <w:r w:rsidRPr="00DE26C1">
        <w:rPr>
          <w:lang w:val="ru-RU"/>
        </w:rPr>
        <w:t xml:space="preserve"> </w:t>
      </w:r>
      <w:r w:rsidRPr="00635A5B">
        <w:rPr>
          <w:i/>
        </w:rPr>
        <w:t>Forest</w:t>
      </w:r>
      <w:r w:rsidRPr="00DE26C1">
        <w:rPr>
          <w:lang w:val="ru-RU"/>
        </w:rPr>
        <w:t>, перед обучение не</w:t>
      </w:r>
      <w:r w:rsidR="00A4129B">
        <w:rPr>
          <w:lang w:val="ru-RU"/>
        </w:rPr>
        <w:t>обходимо сбалансировать выборку</w:t>
      </w:r>
      <w:r w:rsidR="00A4129B" w:rsidRPr="00A4129B">
        <w:rPr>
          <w:lang w:val="ru-RU"/>
        </w:rPr>
        <w:t xml:space="preserve">, </w:t>
      </w:r>
      <w:r w:rsidRPr="00635A5B">
        <w:rPr>
          <w:i/>
        </w:rPr>
        <w:t>Oversampling</w:t>
      </w:r>
      <w:r w:rsidR="00A4129B" w:rsidRPr="00A4129B">
        <w:rPr>
          <w:lang w:val="ru-RU"/>
        </w:rPr>
        <w:t xml:space="preserve"> </w:t>
      </w:r>
      <w:r w:rsidR="00A4129B">
        <w:rPr>
          <w:lang w:val="ru-RU"/>
        </w:rPr>
        <w:t xml:space="preserve">будем проводить по </w:t>
      </w:r>
      <w:r w:rsidR="00CF2AB4">
        <w:rPr>
          <w:lang w:val="ru-RU"/>
        </w:rPr>
        <w:t>той же</w:t>
      </w:r>
      <w:r w:rsidR="00A4129B">
        <w:rPr>
          <w:lang w:val="ru-RU"/>
        </w:rPr>
        <w:t xml:space="preserve"> стратегии</w:t>
      </w:r>
      <w:r w:rsidRPr="00DE26C1">
        <w:rPr>
          <w:lang w:val="ru-RU"/>
        </w:rPr>
        <w:t>[2]</w:t>
      </w:r>
    </w:p>
    <w:p w:rsidR="004057D5" w:rsidRPr="004057D5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lastRenderedPageBreak/>
        <w:t xml:space="preserve">Реализации </w:t>
      </w:r>
      <w:r w:rsidRPr="003E56A8">
        <w:rPr>
          <w:i/>
        </w:rPr>
        <w:t>RNN</w:t>
      </w:r>
      <w:r w:rsidRPr="00DE26C1">
        <w:rPr>
          <w:lang w:val="ru-RU"/>
        </w:rPr>
        <w:t xml:space="preserve"> в </w:t>
      </w:r>
      <w:proofErr w:type="spellStart"/>
      <w:r w:rsidRPr="003E56A8">
        <w:rPr>
          <w:i/>
        </w:rPr>
        <w:t>Keras</w:t>
      </w:r>
      <w:proofErr w:type="spellEnd"/>
      <w:r w:rsidRPr="00DE26C1">
        <w:rPr>
          <w:lang w:val="ru-RU"/>
        </w:rPr>
        <w:t xml:space="preserve"> не поддерживают динамическую длину последовательности, </w:t>
      </w:r>
      <w:r w:rsidR="003272C9" w:rsidRPr="00DE26C1">
        <w:rPr>
          <w:lang w:val="ru-RU"/>
        </w:rPr>
        <w:t>соответственно</w:t>
      </w:r>
      <w:r w:rsidRPr="00DE26C1">
        <w:rPr>
          <w:lang w:val="ru-RU"/>
        </w:rPr>
        <w:t xml:space="preserve"> необходимо выбрать максимальную длину и привести все сессии к ней. </w:t>
      </w:r>
      <w:r w:rsidRPr="003272C9">
        <w:rPr>
          <w:lang w:val="ru-RU"/>
        </w:rPr>
        <w:t xml:space="preserve">[7] </w:t>
      </w:r>
      <w:r w:rsidR="004057D5" w:rsidRPr="004057D5">
        <w:rPr>
          <w:lang w:val="ru-RU"/>
        </w:rPr>
        <w:t xml:space="preserve"> </w:t>
      </w:r>
    </w:p>
    <w:p w:rsidR="004057D5" w:rsidRDefault="004057D5" w:rsidP="004057D5">
      <w:pPr>
        <w:pStyle w:val="BodyText"/>
        <w:ind w:firstLine="720"/>
        <w:rPr>
          <w:lang w:val="ru-RU"/>
        </w:rPr>
      </w:pPr>
      <w:r>
        <w:rPr>
          <w:lang w:val="ru-RU"/>
        </w:rPr>
        <w:t xml:space="preserve">В дата сете есть </w:t>
      </w:r>
      <w:r w:rsidR="00296834" w:rsidRPr="00DE26C1">
        <w:rPr>
          <w:lang w:val="ru-RU"/>
        </w:rPr>
        <w:t>очень длинных последовательностей - для ускорения процесса обучения стоит или их у</w:t>
      </w:r>
      <w:r w:rsidR="00C817C8">
        <w:rPr>
          <w:lang w:val="ru-RU"/>
        </w:rPr>
        <w:t>далить из выборки или удалить</w:t>
      </w:r>
      <w:r w:rsidR="00296834" w:rsidRPr="00DE26C1">
        <w:rPr>
          <w:lang w:val="ru-RU"/>
        </w:rPr>
        <w:t xml:space="preserve"> часть событий с начала последовательности. 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Максимальную длину последовательности определим следующим образом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определим </w:t>
      </w:r>
      <w:r w:rsidR="00C817C8">
        <w:rPr>
          <w:lang w:val="ru-RU"/>
        </w:rPr>
        <w:t>0</w:t>
      </w:r>
      <w:r w:rsidR="00C817C8" w:rsidRPr="00C817C8">
        <w:rPr>
          <w:lang w:val="ru-RU"/>
        </w:rPr>
        <w:t>.</w:t>
      </w:r>
      <w:r w:rsidRPr="00DE26C1">
        <w:rPr>
          <w:lang w:val="ru-RU"/>
        </w:rPr>
        <w:t xml:space="preserve">99 квантиль длин сессий. Для обучающей выборки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это</w:t>
      </w:r>
      <w:r w:rsidR="00C817C8" w:rsidRPr="00C817C8">
        <w:rPr>
          <w:lang w:val="ru-RU"/>
        </w:rPr>
        <w:t xml:space="preserve"> 99% </w:t>
      </w:r>
      <w:r w:rsidR="00C817C8">
        <w:rPr>
          <w:lang w:val="ru-RU"/>
        </w:rPr>
        <w:t xml:space="preserve">сессий с покупкой имею меньше </w:t>
      </w:r>
      <w:r w:rsidRPr="00DE26C1">
        <w:rPr>
          <w:lang w:val="ru-RU"/>
        </w:rPr>
        <w:t xml:space="preserve"> </w:t>
      </w:r>
      <w:r w:rsidRPr="00C817C8">
        <w:rPr>
          <w:b/>
          <w:lang w:val="ru-RU"/>
        </w:rPr>
        <w:t>36</w:t>
      </w:r>
      <w:r w:rsidRPr="00DE26C1">
        <w:rPr>
          <w:lang w:val="ru-RU"/>
        </w:rPr>
        <w:t xml:space="preserve"> событий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У сессий с длинной больше 36, удалим </w:t>
      </w:r>
      <w:r w:rsidR="00C817C8">
        <w:rPr>
          <w:lang w:val="ru-RU"/>
        </w:rPr>
        <w:t>часть событий с</w:t>
      </w:r>
      <w:r w:rsidRPr="00DE26C1">
        <w:rPr>
          <w:lang w:val="ru-RU"/>
        </w:rPr>
        <w:t xml:space="preserve"> начала сессии.</w:t>
      </w:r>
    </w:p>
    <w:p w:rsidR="00911F5D" w:rsidRDefault="00296834" w:rsidP="00C817C8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80715" cy="160888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seq_le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03" cy="165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C817C8" w:rsidP="00443F60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>
        <w:rPr>
          <w:i/>
          <w:lang w:val="ru-RU"/>
        </w:rPr>
        <w:t>1</w:t>
      </w:r>
      <w:r w:rsidR="005A76A3">
        <w:rPr>
          <w:i/>
          <w:lang w:val="ru-RU"/>
        </w:rPr>
        <w:t>0</w:t>
      </w:r>
      <w:r w:rsidRPr="003272C9">
        <w:rPr>
          <w:i/>
          <w:lang w:val="ru-RU"/>
        </w:rPr>
        <w:t xml:space="preserve"> Гистограмма распределения количества событий в сессии</w:t>
      </w:r>
    </w:p>
    <w:p w:rsidR="00C817C8" w:rsidRPr="00DE26C1" w:rsidRDefault="00296834" w:rsidP="00715AC5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 xml:space="preserve">Модель будет обучаться на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ru-RU"/>
              </w:rPr>
              <m:t>-1</m:t>
            </m:r>
          </m:e>
        </m:d>
      </m:oMath>
      <w:r w:rsidR="00C817C8">
        <w:rPr>
          <w:rFonts w:eastAsiaTheme="minorEastAsia"/>
          <w:lang w:val="ru-RU"/>
        </w:rPr>
        <w:t xml:space="preserve"> </w:t>
      </w:r>
      <w:r w:rsidRPr="00DE26C1">
        <w:rPr>
          <w:lang w:val="ru-RU"/>
        </w:rPr>
        <w:t>элементах массива и предсказывать следующие действие(либо класс намерения).</w:t>
      </w:r>
    </w:p>
    <w:p w:rsidR="00C817C8" w:rsidRPr="00715AC5" w:rsidRDefault="00296834" w:rsidP="008B7C6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C817C8">
        <w:rPr>
          <w:rStyle w:val="VerbatimChar"/>
          <w:i/>
          <w:lang w:val="ru-RU"/>
        </w:rPr>
        <w:t xml:space="preserve">Тут стоит отметить, что если использовать </w:t>
      </w:r>
      <w:r w:rsidRPr="00C817C8">
        <w:rPr>
          <w:rStyle w:val="VerbatimChar"/>
          <w:i/>
        </w:rPr>
        <w:t>action</w:t>
      </w:r>
      <w:r w:rsidRPr="00C817C8">
        <w:rPr>
          <w:rStyle w:val="VerbatimChar"/>
          <w:i/>
          <w:lang w:val="ru-RU"/>
        </w:rPr>
        <w:t>_</w:t>
      </w:r>
      <w:r w:rsidRPr="00C817C8">
        <w:rPr>
          <w:rStyle w:val="VerbatimChar"/>
          <w:i/>
        </w:rPr>
        <w:t>n</w:t>
      </w:r>
      <w:r w:rsidRPr="00C817C8">
        <w:rPr>
          <w:rStyle w:val="VerbatimChar"/>
          <w:i/>
          <w:lang w:val="ru-RU"/>
        </w:rPr>
        <w:t xml:space="preserve">  как целевую переменную, то по факту алгоритм будет обучаться на предсказание следующего действия, в нашем случае можно сразу предска</w:t>
      </w:r>
      <w:r w:rsidR="00DE70B7">
        <w:rPr>
          <w:rStyle w:val="VerbatimChar"/>
          <w:i/>
          <w:lang w:val="ru-RU"/>
        </w:rPr>
        <w:t>зывать намерение и отнести сессии</w:t>
      </w:r>
      <w:r w:rsidRPr="00C817C8">
        <w:rPr>
          <w:rStyle w:val="VerbatimChar"/>
          <w:i/>
          <w:lang w:val="ru-RU"/>
        </w:rPr>
        <w:t xml:space="preserve"> окончившиеся на 0, 1 к одному классу.</w:t>
      </w:r>
    </w:p>
    <w:p w:rsidR="00443F60" w:rsidRDefault="00443F60" w:rsidP="00443F60">
      <w:pPr>
        <w:pStyle w:val="Heading5"/>
        <w:rPr>
          <w:lang w:val="ru-RU"/>
        </w:rPr>
      </w:pPr>
      <w:bookmarkStart w:id="12" w:name="header-n416"/>
      <w:bookmarkStart w:id="13" w:name="_GoBack"/>
      <w:bookmarkEnd w:id="12"/>
      <w:bookmarkEnd w:id="13"/>
    </w:p>
    <w:p w:rsidR="00617F9A" w:rsidRDefault="00617F9A" w:rsidP="00617F9A">
      <w:pPr>
        <w:pStyle w:val="BodyText"/>
        <w:rPr>
          <w:lang w:val="ru-RU"/>
        </w:rPr>
      </w:pPr>
    </w:p>
    <w:p w:rsidR="00617F9A" w:rsidRPr="00617F9A" w:rsidRDefault="00617F9A" w:rsidP="00617F9A">
      <w:pPr>
        <w:pStyle w:val="BodyText"/>
        <w:rPr>
          <w:lang w:val="ru-RU"/>
        </w:rPr>
      </w:pPr>
    </w:p>
    <w:p w:rsidR="00715AC5" w:rsidRPr="00443F60" w:rsidRDefault="00296834" w:rsidP="00443F60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Архитектура сети: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Входными параметрами сети являются 2 массива вида: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actions</w:t>
      </w:r>
      <w:r w:rsidRPr="00DE26C1">
        <w:rPr>
          <w:lang w:val="ru-RU"/>
        </w:rPr>
        <w:t xml:space="preserve"> = [0,1…1,0…] 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items</w:t>
      </w:r>
      <w:r w:rsidRPr="00DE26C1">
        <w:rPr>
          <w:lang w:val="ru-RU"/>
        </w:rPr>
        <w:t>=[422417,422417,…,220109..]</w:t>
      </w:r>
    </w:p>
    <w:p w:rsidR="00617F9A" w:rsidRDefault="00296834" w:rsidP="00217CBD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 xml:space="preserve">Далее следует преобразование </w:t>
      </w:r>
      <w:r w:rsidR="00AB3F55">
        <w:rPr>
          <w:lang w:val="ru-RU"/>
        </w:rPr>
        <w:t xml:space="preserve">элементов </w:t>
      </w:r>
      <w:r w:rsidRPr="00DE26C1">
        <w:rPr>
          <w:lang w:val="ru-RU"/>
        </w:rPr>
        <w:t xml:space="preserve">обоих массивов - </w:t>
      </w:r>
      <w:r w:rsidRPr="00D123D2">
        <w:rPr>
          <w:i/>
        </w:rPr>
        <w:t>Embedding</w:t>
      </w:r>
      <w:r w:rsidRPr="00DE26C1">
        <w:rPr>
          <w:lang w:val="ru-RU"/>
        </w:rPr>
        <w:t xml:space="preserve"> . На этом слое происходит преобразование </w:t>
      </w:r>
      <w:r w:rsidR="00AB3F55">
        <w:rPr>
          <w:lang w:val="ru-RU"/>
        </w:rPr>
        <w:t xml:space="preserve">последовательности </w:t>
      </w:r>
      <w:r w:rsidRPr="00D123D2">
        <w:rPr>
          <w:i/>
        </w:rPr>
        <w:t>action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и </w:t>
      </w:r>
      <w:r w:rsidRPr="00D123D2">
        <w:rPr>
          <w:i/>
        </w:rPr>
        <w:t>item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в </w:t>
      </w:r>
      <w:r w:rsidR="00AB3F55">
        <w:rPr>
          <w:lang w:val="ru-RU"/>
        </w:rPr>
        <w:t xml:space="preserve">последовательность </w:t>
      </w:r>
      <w:r w:rsidRPr="00DE26C1">
        <w:rPr>
          <w:lang w:val="ru-RU"/>
        </w:rPr>
        <w:t>вектор</w:t>
      </w:r>
      <w:r w:rsidR="00AB3F55">
        <w:rPr>
          <w:lang w:val="ru-RU"/>
        </w:rPr>
        <w:t xml:space="preserve"> латентных признаков</w:t>
      </w:r>
      <w:r w:rsidRPr="00DE26C1">
        <w:rPr>
          <w:lang w:val="ru-RU"/>
        </w:rPr>
        <w:t xml:space="preserve">. </w:t>
      </w:r>
    </w:p>
    <w:p w:rsidR="00911F5D" w:rsidRDefault="00296834" w:rsidP="009D1B07">
      <w:pPr>
        <w:pStyle w:val="BodyText"/>
        <w:spacing w:line="360" w:lineRule="auto"/>
      </w:pPr>
      <w:proofErr w:type="spellStart"/>
      <w:r>
        <w:lastRenderedPageBreak/>
        <w:t>Размерность</w:t>
      </w:r>
      <w:proofErr w:type="spellEnd"/>
      <w:r>
        <w:t xml:space="preserve"> </w:t>
      </w:r>
      <w:proofErr w:type="spellStart"/>
      <w:r>
        <w:t>векторов</w:t>
      </w:r>
      <w:proofErr w:type="spellEnd"/>
      <w:r>
        <w:t xml:space="preserve"> </w:t>
      </w:r>
      <w:proofErr w:type="spellStart"/>
      <w:r>
        <w:t>подбирается</w:t>
      </w:r>
      <w:proofErr w:type="spellEnd"/>
      <w:r>
        <w:t xml:space="preserve"> </w:t>
      </w:r>
      <w:proofErr w:type="spellStart"/>
      <w:r>
        <w:t>вручную</w:t>
      </w:r>
      <w:proofErr w:type="spellEnd"/>
      <w:r>
        <w:t>. [4,5,6]</w:t>
      </w:r>
    </w:p>
    <w:p w:rsidR="00AB3F55" w:rsidRPr="00AB3F55" w:rsidRDefault="00F65E8E" w:rsidP="009D1B07">
      <w:pPr>
        <w:pStyle w:val="BodyText"/>
        <w:spacing w:line="360" w:lineRule="auto"/>
        <w:rPr>
          <w:lang w:val="ru-RU"/>
        </w:rPr>
      </w:pPr>
      <w:r>
        <w:rPr>
          <w:lang w:val="ru-RU"/>
        </w:rPr>
        <w:t xml:space="preserve">В результате по сути получаются 2 </w:t>
      </w:r>
      <w:r w:rsidR="00AB3F55">
        <w:rPr>
          <w:lang w:val="ru-RU"/>
        </w:rPr>
        <w:t>матрицы  размерностью</w:t>
      </w:r>
      <w:r w:rsidR="00AB3F55" w:rsidRPr="00AB3F55">
        <w:rPr>
          <w:lang w:val="ru-RU"/>
        </w:rPr>
        <w:t>:</w:t>
      </w:r>
    </w:p>
    <w:p w:rsidR="00F65E8E" w:rsidRPr="00AB3F55" w:rsidRDefault="00F65E8E" w:rsidP="00AB3F5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 xml:space="preserve"> количество типов событий</w:t>
      </w:r>
      <w:r w:rsidR="00AB3F55">
        <w:rPr>
          <w:lang w:val="ru-RU"/>
        </w:rPr>
        <w:t xml:space="preserve">/объектов   </w:t>
      </w:r>
      <w:r w:rsidR="00AB3F55">
        <w:t>X</w:t>
      </w:r>
      <w:r w:rsidR="00AB3F55" w:rsidRPr="00AB3F55">
        <w:rPr>
          <w:lang w:val="ru-RU"/>
        </w:rPr>
        <w:t xml:space="preserve">  </w:t>
      </w:r>
      <w:r w:rsidR="00AB3F55">
        <w:rPr>
          <w:lang w:val="ru-RU"/>
        </w:rPr>
        <w:t>максимальная длинны последовательност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895127" cy="14121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embedding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753" cy="1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E8E" w:rsidRPr="00CF2AB4" w:rsidRDefault="00F65E8E" w:rsidP="00F65E8E">
      <w:pPr>
        <w:pStyle w:val="BodyText"/>
        <w:jc w:val="center"/>
        <w:rPr>
          <w:i/>
          <w:lang w:val="ru-RU"/>
        </w:rPr>
      </w:pPr>
      <w:r w:rsidRPr="00CF2AB4">
        <w:rPr>
          <w:i/>
          <w:lang w:val="ru-RU"/>
        </w:rPr>
        <w:t>Рис.1</w:t>
      </w:r>
      <w:r w:rsidR="005A76A3">
        <w:rPr>
          <w:i/>
          <w:lang w:val="ru-RU"/>
        </w:rPr>
        <w:t>1</w:t>
      </w:r>
      <w:r w:rsidRPr="00CF2AB4">
        <w:rPr>
          <w:i/>
          <w:lang w:val="ru-RU"/>
        </w:rPr>
        <w:t xml:space="preserve"> </w:t>
      </w:r>
      <w:r w:rsidRPr="00CF2AB4">
        <w:rPr>
          <w:i/>
        </w:rPr>
        <w:t>Embedding</w:t>
      </w:r>
      <w:r w:rsidRPr="00CF2AB4">
        <w:rPr>
          <w:i/>
          <w:lang w:val="ru-RU"/>
        </w:rPr>
        <w:t xml:space="preserve"> действия и объектов.</w:t>
      </w:r>
    </w:p>
    <w:p w:rsidR="00CE5B94" w:rsidRDefault="00CE5B94">
      <w:pPr>
        <w:pStyle w:val="BodyText"/>
        <w:rPr>
          <w:lang w:val="ru-RU"/>
        </w:rPr>
      </w:pP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производится </w:t>
      </w:r>
      <w:r w:rsidR="00AB3F55">
        <w:rPr>
          <w:lang w:val="ru-RU"/>
        </w:rPr>
        <w:t>с</w:t>
      </w:r>
      <w:r w:rsidRPr="00DE26C1">
        <w:rPr>
          <w:lang w:val="ru-RU"/>
        </w:rPr>
        <w:t xml:space="preserve"> полученных векторов: [4,5,6]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166517" cy="1446835"/>
            <wp:effectExtent l="0" t="0" r="0" b="127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ca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86" cy="148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AB3F55" w:rsidP="00443F60">
      <w:pPr>
        <w:pStyle w:val="BodyText"/>
        <w:jc w:val="center"/>
        <w:rPr>
          <w:i/>
          <w:lang w:val="ru-RU"/>
        </w:rPr>
      </w:pPr>
      <w:r w:rsidRPr="00AB3F55">
        <w:rPr>
          <w:i/>
          <w:lang w:val="ru-RU"/>
        </w:rPr>
        <w:t>Рис.1</w:t>
      </w:r>
      <w:r w:rsidR="005A76A3">
        <w:rPr>
          <w:i/>
          <w:lang w:val="ru-RU"/>
        </w:rPr>
        <w:t>2</w:t>
      </w:r>
      <w:r w:rsidRPr="00AB3F55">
        <w:rPr>
          <w:i/>
          <w:lang w:val="ru-RU"/>
        </w:rPr>
        <w:t xml:space="preserve">  Конкатенация векторов действия и объектов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>и результат отправляется в рекуррентные слои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Будем использовать 2 слоя </w:t>
      </w:r>
      <w:r w:rsidRPr="00D123D2">
        <w:rPr>
          <w:i/>
        </w:rPr>
        <w:t>GRU</w:t>
      </w:r>
      <w:r w:rsidRPr="00DE26C1">
        <w:rPr>
          <w:lang w:val="ru-RU"/>
        </w:rPr>
        <w:t xml:space="preserve"> с регуляризацией рекуррентных </w:t>
      </w:r>
      <w:r w:rsidR="0060615C" w:rsidRPr="00DE26C1">
        <w:rPr>
          <w:lang w:val="ru-RU"/>
        </w:rPr>
        <w:t>слоёв</w:t>
      </w:r>
      <w:r w:rsidRPr="00DE26C1">
        <w:rPr>
          <w:lang w:val="ru-RU"/>
        </w:rPr>
        <w:t xml:space="preserve"> </w:t>
      </w:r>
      <w:r w:rsidRPr="00D123D2">
        <w:rPr>
          <w:i/>
        </w:rPr>
        <w:t>l</w:t>
      </w:r>
      <w:r w:rsidRPr="00D123D2">
        <w:rPr>
          <w:i/>
          <w:lang w:val="ru-RU"/>
        </w:rPr>
        <w:t>2</w:t>
      </w:r>
      <w:r w:rsidRPr="00DE26C1">
        <w:rPr>
          <w:lang w:val="ru-RU"/>
        </w:rPr>
        <w:t xml:space="preserve"> и </w:t>
      </w:r>
      <w:r w:rsidRPr="00D123D2">
        <w:rPr>
          <w:i/>
        </w:rPr>
        <w:t>dropout</w:t>
      </w:r>
      <w:r w:rsidRPr="00DE26C1">
        <w:rPr>
          <w:lang w:val="ru-RU"/>
        </w:rPr>
        <w:t>.[4,5]</w:t>
      </w:r>
    </w:p>
    <w:p w:rsidR="00AB3F55" w:rsidRDefault="00AB3F55" w:rsidP="00300EBC">
      <w:pPr>
        <w:pStyle w:val="BodyText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 xml:space="preserve">араметры регуляризации и </w:t>
      </w:r>
      <w:r w:rsidR="00296834">
        <w:t>dropout</w:t>
      </w:r>
      <w:r w:rsidR="00296834" w:rsidRPr="00DE26C1">
        <w:rPr>
          <w:lang w:val="ru-RU"/>
        </w:rPr>
        <w:t xml:space="preserve"> подбираются вручную.</w:t>
      </w:r>
    </w:p>
    <w:p w:rsidR="00617F9A" w:rsidRDefault="00617F9A" w:rsidP="00300EBC">
      <w:pPr>
        <w:pStyle w:val="BodyText"/>
        <w:ind w:firstLine="720"/>
        <w:rPr>
          <w:lang w:val="ru-RU"/>
        </w:rPr>
      </w:pPr>
    </w:p>
    <w:p w:rsidR="00911F5D" w:rsidRPr="00DE26C1" w:rsidRDefault="00296834" w:rsidP="00300EBC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Затем идут </w:t>
      </w:r>
      <w:proofErr w:type="spellStart"/>
      <w:r w:rsidR="00AB3F55">
        <w:rPr>
          <w:lang w:val="ru-RU"/>
        </w:rPr>
        <w:t>полно</w:t>
      </w:r>
      <w:r w:rsidR="00AB3F55" w:rsidRPr="00DE26C1">
        <w:rPr>
          <w:lang w:val="ru-RU"/>
        </w:rPr>
        <w:t>связные</w:t>
      </w:r>
      <w:proofErr w:type="spellEnd"/>
      <w:r w:rsidRPr="00DE26C1">
        <w:rPr>
          <w:lang w:val="ru-RU"/>
        </w:rPr>
        <w:t xml:space="preserve"> слои, их может быть несколько, но выход последнего слоя имеет </w:t>
      </w:r>
      <w:r w:rsidR="00300EBC">
        <w:rPr>
          <w:lang w:val="ru-RU"/>
        </w:rPr>
        <w:t>размерность соответствующую количест</w:t>
      </w:r>
      <w:r w:rsidRPr="00DE26C1">
        <w:rPr>
          <w:lang w:val="ru-RU"/>
        </w:rPr>
        <w:t xml:space="preserve">ву предсказываемых классов, </w:t>
      </w:r>
      <w:r>
        <w:t>c</w:t>
      </w:r>
      <w:r w:rsidRPr="00DE26C1">
        <w:rPr>
          <w:lang w:val="ru-RU"/>
        </w:rPr>
        <w:t xml:space="preserve"> функцией активации </w:t>
      </w:r>
      <w:proofErr w:type="spellStart"/>
      <w:r w:rsidRPr="00D123D2">
        <w:rPr>
          <w:i/>
        </w:rPr>
        <w:t>sof</w:t>
      </w:r>
      <w:r w:rsidR="00AB3F55" w:rsidRPr="00D123D2">
        <w:rPr>
          <w:i/>
        </w:rPr>
        <w:t>t</w:t>
      </w:r>
      <w:r w:rsidRPr="00D123D2">
        <w:rPr>
          <w:i/>
        </w:rPr>
        <w:t>max</w:t>
      </w:r>
      <w:proofErr w:type="spellEnd"/>
      <w:r w:rsidRPr="00DE26C1">
        <w:rPr>
          <w:lang w:val="ru-RU"/>
        </w:rPr>
        <w:t>.[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потерь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categorial</w:t>
      </w:r>
      <w:proofErr w:type="spellEnd"/>
      <w:r w:rsidRPr="00DE26C1">
        <w:rPr>
          <w:lang w:val="ru-RU"/>
        </w:rPr>
        <w:t>_</w:t>
      </w:r>
      <w:proofErr w:type="spellStart"/>
      <w:r w:rsidRPr="00D123D2">
        <w:rPr>
          <w:i/>
        </w:rPr>
        <w:t>crossentropy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оптимизации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adam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7]</w:t>
      </w:r>
    </w:p>
    <w:p w:rsidR="00617F9A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Метрика качества - </w:t>
      </w:r>
      <w:r w:rsidRPr="00D123D2">
        <w:rPr>
          <w:i/>
          <w:lang w:val="ru-RU"/>
        </w:rPr>
        <w:t>'</w:t>
      </w:r>
      <w:r w:rsidRPr="00D123D2">
        <w:rPr>
          <w:i/>
        </w:rPr>
        <w:t>categorical</w:t>
      </w:r>
      <w:r w:rsidRPr="00DE26C1">
        <w:rPr>
          <w:lang w:val="ru-RU"/>
        </w:rPr>
        <w:t>_</w:t>
      </w:r>
      <w:r w:rsidRPr="00D123D2">
        <w:rPr>
          <w:i/>
        </w:rPr>
        <w:t>accuracy</w:t>
      </w:r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]</w:t>
      </w:r>
    </w:p>
    <w:p w:rsidR="00617F9A" w:rsidRPr="00DE26C1" w:rsidRDefault="00617F9A" w:rsidP="00300EBC">
      <w:pPr>
        <w:pStyle w:val="BodyText"/>
        <w:rPr>
          <w:lang w:val="ru-RU"/>
        </w:rPr>
      </w:pPr>
    </w:p>
    <w:p w:rsidR="00225DF5" w:rsidRPr="00E629F2" w:rsidRDefault="00296834" w:rsidP="00E629F2">
      <w:pPr>
        <w:pStyle w:val="Heading5"/>
        <w:rPr>
          <w:rStyle w:val="VerbatimChar"/>
          <w:rFonts w:asciiTheme="majorHAnsi" w:hAnsiTheme="majorHAnsi"/>
          <w:sz w:val="24"/>
          <w:lang w:val="ru-RU"/>
        </w:rPr>
      </w:pPr>
      <w:bookmarkStart w:id="14" w:name="header-n445"/>
      <w:bookmarkEnd w:id="14"/>
      <w:r w:rsidRPr="00DE26C1">
        <w:rPr>
          <w:lang w:val="ru-RU"/>
        </w:rPr>
        <w:lastRenderedPageBreak/>
        <w:t>Полная схема сети:</w:t>
      </w:r>
    </w:p>
    <w:p w:rsidR="00AB3F55" w:rsidRPr="00882262" w:rsidRDefault="0029683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192" w:lineRule="auto"/>
        <w:rPr>
          <w:rFonts w:ascii="Consolas" w:hAnsi="Consolas"/>
          <w:sz w:val="22"/>
        </w:rPr>
      </w:pPr>
      <w:r>
        <w:rPr>
          <w:rStyle w:val="VerbatimChar"/>
        </w:rPr>
        <w:t xml:space="preserve">Layer (type)           </w:t>
      </w:r>
      <w:r w:rsidR="00225DF5">
        <w:rPr>
          <w:rStyle w:val="VerbatimChar"/>
        </w:rPr>
        <w:t xml:space="preserve">          Output Shape         </w:t>
      </w:r>
      <w:proofErr w:type="spellStart"/>
      <w:r w:rsidR="00225DF5">
        <w:rPr>
          <w:rStyle w:val="VerbatimChar"/>
        </w:rPr>
        <w:t>Param</w:t>
      </w:r>
      <w:proofErr w:type="spellEnd"/>
      <w:r w:rsidR="00225DF5">
        <w:rPr>
          <w:rStyle w:val="VerbatimChar"/>
        </w:rPr>
        <w:t xml:space="preserve"> # </w:t>
      </w:r>
      <w:r>
        <w:rPr>
          <w:rStyle w:val="VerbatimChar"/>
        </w:rPr>
        <w:t xml:space="preserve">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</w:t>
      </w:r>
      <w:r>
        <w:br/>
      </w:r>
      <w:r>
        <w:rPr>
          <w:rStyle w:val="VerbatimChar"/>
        </w:rPr>
        <w:t>action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item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1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300        actions[0][0]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2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14718400    items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concatenate_1 (Concaten</w:t>
      </w:r>
      <w:r w:rsidR="00225DF5">
        <w:rPr>
          <w:rStyle w:val="VerbatimChar"/>
        </w:rPr>
        <w:t xml:space="preserve">ate)      (None, 60, 200)      0     </w:t>
      </w:r>
      <w:r>
        <w:rPr>
          <w:rStyle w:val="VerbatimChar"/>
        </w:rPr>
        <w:t xml:space="preserve">   embedding_1[0][0]                </w:t>
      </w:r>
      <w:r>
        <w:br/>
      </w:r>
      <w:r>
        <w:rPr>
          <w:rStyle w:val="VerbatimChar"/>
        </w:rPr>
        <w:t xml:space="preserve">                                   </w:t>
      </w:r>
      <w:r w:rsidR="00225DF5"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embedding_2[0][0]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gru_1 (GRU)                      (N</w:t>
      </w:r>
      <w:r w:rsidR="00225DF5">
        <w:rPr>
          <w:rStyle w:val="VerbatimChar"/>
        </w:rPr>
        <w:t>one, 60, 200)      240600</w:t>
      </w:r>
      <w:r w:rsidR="00225DF5" w:rsidRPr="00225DF5">
        <w:rPr>
          <w:rStyle w:val="VerbatimChar"/>
        </w:rPr>
        <w:t xml:space="preserve"> </w:t>
      </w:r>
      <w:r>
        <w:rPr>
          <w:rStyle w:val="VerbatimChar"/>
        </w:rPr>
        <w:t xml:space="preserve">concatenate_1[0][0]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gru_2 (GRU)            </w:t>
      </w:r>
      <w:r w:rsidR="00225DF5">
        <w:rPr>
          <w:rStyle w:val="VerbatimChar"/>
        </w:rPr>
        <w:t xml:space="preserve">          (None, 200)          </w:t>
      </w:r>
      <w:r>
        <w:rPr>
          <w:rStyle w:val="VerbatimChar"/>
        </w:rPr>
        <w:t xml:space="preserve">240600      gru_1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1 (Dense)              </w:t>
      </w:r>
      <w:r w:rsidR="00225DF5">
        <w:rPr>
          <w:rStyle w:val="VerbatimChar"/>
        </w:rPr>
        <w:t xml:space="preserve">    (None, 4)            </w:t>
      </w:r>
      <w:r>
        <w:rPr>
          <w:rStyle w:val="VerbatimChar"/>
        </w:rPr>
        <w:t xml:space="preserve">804         gru_2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2 (Dense)        </w:t>
      </w:r>
      <w:r w:rsidR="00225DF5">
        <w:rPr>
          <w:rStyle w:val="VerbatimChar"/>
        </w:rPr>
        <w:t xml:space="preserve">          (None, 2)            </w:t>
      </w:r>
      <w:r>
        <w:rPr>
          <w:rStyle w:val="VerbatimChar"/>
        </w:rPr>
        <w:t xml:space="preserve">10          dense_1[0][0]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activation_1 (Activatio</w:t>
      </w:r>
      <w:r w:rsidR="00225DF5">
        <w:rPr>
          <w:rStyle w:val="VerbatimChar"/>
        </w:rPr>
        <w:t xml:space="preserve">n)        (None, 2)            </w:t>
      </w:r>
      <w:r>
        <w:rPr>
          <w:rStyle w:val="VerbatimChar"/>
        </w:rPr>
        <w:t xml:space="preserve">0           dense_2[0][0]                    </w:t>
      </w:r>
      <w:r>
        <w:br/>
      </w:r>
      <w:r>
        <w:rPr>
          <w:rStyle w:val="VerbatimChar"/>
        </w:rPr>
        <w:t>================================================================================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Non-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0</w:t>
      </w:r>
    </w:p>
    <w:p w:rsidR="00911F5D" w:rsidRPr="00DE26C1" w:rsidRDefault="00296834">
      <w:pPr>
        <w:pStyle w:val="Heading5"/>
        <w:rPr>
          <w:lang w:val="ru-RU"/>
        </w:rPr>
      </w:pPr>
      <w:bookmarkStart w:id="15" w:name="header-n449"/>
      <w:bookmarkEnd w:id="15"/>
      <w:r w:rsidRPr="00DE26C1">
        <w:rPr>
          <w:lang w:val="ru-RU"/>
        </w:rPr>
        <w:t>Обучение модели:</w:t>
      </w:r>
    </w:p>
    <w:p w:rsidR="00911F5D" w:rsidRPr="00E629F2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 xml:space="preserve">Нужно определить количество эпох обучения и </w:t>
      </w:r>
      <w:r w:rsidRPr="00D123D2">
        <w:rPr>
          <w:i/>
        </w:rPr>
        <w:t>batch</w:t>
      </w:r>
      <w:r w:rsidRPr="00DE26C1">
        <w:rPr>
          <w:lang w:val="ru-RU"/>
        </w:rPr>
        <w:t>_</w:t>
      </w:r>
      <w:r w:rsidRPr="00D123D2">
        <w:rPr>
          <w:i/>
        </w:rPr>
        <w:t>size</w:t>
      </w:r>
      <w:r w:rsidR="00E36D49" w:rsidRPr="00E36D49">
        <w:rPr>
          <w:lang w:val="ru-RU"/>
        </w:rPr>
        <w:t xml:space="preserve"> </w:t>
      </w:r>
      <w:r w:rsidR="00E36D49">
        <w:rPr>
          <w:lang w:val="ru-RU"/>
        </w:rPr>
        <w:t xml:space="preserve">и </w:t>
      </w:r>
      <w:r w:rsidRPr="00DE26C1">
        <w:rPr>
          <w:lang w:val="ru-RU"/>
        </w:rPr>
        <w:t>можно обучать модель.</w:t>
      </w:r>
      <w:r w:rsidR="00E629F2">
        <w:rPr>
          <w:lang w:val="ru-RU"/>
        </w:rPr>
        <w:t xml:space="preserve"> </w:t>
      </w:r>
      <w:r w:rsidRPr="00DE26C1">
        <w:rPr>
          <w:lang w:val="ru-RU"/>
        </w:rPr>
        <w:t xml:space="preserve">Каждая эпоха занимает ~ </w:t>
      </w:r>
      <w:r w:rsidRPr="00CF2AB4">
        <w:rPr>
          <w:b/>
          <w:lang w:val="ru-RU"/>
        </w:rPr>
        <w:t>400</w:t>
      </w:r>
      <w:r w:rsidRPr="00DE26C1">
        <w:rPr>
          <w:lang w:val="ru-RU"/>
        </w:rPr>
        <w:t xml:space="preserve"> </w:t>
      </w:r>
      <w:r w:rsidR="00CF2AB4" w:rsidRPr="00DE26C1">
        <w:rPr>
          <w:lang w:val="ru-RU"/>
        </w:rPr>
        <w:t>секунд</w:t>
      </w:r>
      <w:r w:rsidRPr="00DE26C1">
        <w:rPr>
          <w:lang w:val="ru-RU"/>
        </w:rPr>
        <w:t xml:space="preserve"> - с вычислениями на </w:t>
      </w:r>
      <w:r w:rsidRPr="00D123D2">
        <w:rPr>
          <w:i/>
        </w:rPr>
        <w:t>GPU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eForce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TX</w:t>
      </w:r>
      <w:r w:rsidRPr="00D123D2">
        <w:rPr>
          <w:i/>
          <w:lang w:val="ru-RU"/>
        </w:rPr>
        <w:t xml:space="preserve"> 1060 6</w:t>
      </w:r>
      <w:r w:rsidRPr="00D123D2">
        <w:rPr>
          <w:i/>
        </w:rPr>
        <w:t>GB</w:t>
      </w:r>
    </w:p>
    <w:p w:rsidR="00E629F2" w:rsidRDefault="00296834" w:rsidP="00162144">
      <w:pPr>
        <w:pStyle w:val="BodyText"/>
        <w:rPr>
          <w:lang w:val="ru-RU"/>
        </w:rPr>
      </w:pPr>
      <w:r w:rsidRPr="00DE26C1">
        <w:rPr>
          <w:lang w:val="ru-RU"/>
        </w:rPr>
        <w:t xml:space="preserve">Так как на выходе получаются вероятности, то для определения классов из вероятностей необходимо использовать функцию </w:t>
      </w:r>
      <w:proofErr w:type="spellStart"/>
      <w:r w:rsidRPr="00D123D2">
        <w:rPr>
          <w:i/>
        </w:rPr>
        <w:t>argmax</w:t>
      </w:r>
      <w:proofErr w:type="spellEnd"/>
      <w:r w:rsidRPr="00DE26C1">
        <w:rPr>
          <w:lang w:val="ru-RU"/>
        </w:rPr>
        <w:t>.</w:t>
      </w:r>
    </w:p>
    <w:p w:rsidR="00911F5D" w:rsidRPr="00E629F2" w:rsidRDefault="00CF2AB4" w:rsidP="00162144">
      <w:pPr>
        <w:pStyle w:val="BodyText"/>
      </w:pPr>
      <w:r>
        <w:rPr>
          <w:lang w:val="ru-RU"/>
        </w:rPr>
        <w:t>Оценим качество предсказаний</w:t>
      </w:r>
      <w:r w:rsidR="00E629F2">
        <w:t>:</w:t>
      </w:r>
    </w:p>
    <w:p w:rsidR="00911F5D" w:rsidRDefault="00E629F2" w:rsidP="004057D5">
      <w:pPr>
        <w:pStyle w:val="BodyText"/>
        <w:jc w:val="center"/>
      </w:pPr>
      <w:r>
        <w:rPr>
          <w:noProof/>
        </w:rPr>
        <w:drawing>
          <wp:inline distT="0" distB="0" distL="0" distR="0" wp14:anchorId="3839272B" wp14:editId="03A065C1">
            <wp:extent cx="2591668" cy="155100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nn_matrix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659" cy="16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Default="00CF2AB4" w:rsidP="00E629F2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3</w:t>
      </w:r>
      <w:r w:rsidRPr="00783609">
        <w:rPr>
          <w:i/>
          <w:lang w:val="ru-RU"/>
        </w:rPr>
        <w:t xml:space="preserve"> Матрица ошибок классификации</w:t>
      </w:r>
    </w:p>
    <w:p w:rsidR="00162144" w:rsidRDefault="00162144" w:rsidP="00162144">
      <w:pPr>
        <w:pStyle w:val="BodyText"/>
      </w:pPr>
      <w:proofErr w:type="spellStart"/>
      <w:r>
        <w:t>Отче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классификации</w:t>
      </w:r>
      <w:proofErr w:type="spellEnd"/>
    </w:p>
    <w:p w:rsidR="00162144" w:rsidRDefault="0016214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>
        <w:rPr>
          <w:rStyle w:val="VerbatimChar"/>
        </w:rPr>
        <w:t xml:space="preserve">        precision    recall  f1-score   support</w:t>
      </w:r>
      <w:r>
        <w:br/>
      </w:r>
      <w:r>
        <w:rPr>
          <w:rStyle w:val="VerbatimChar"/>
        </w:rPr>
        <w:t xml:space="preserve">          0       0.99      0.96      0.98     59188</w:t>
      </w:r>
      <w:r>
        <w:br/>
      </w:r>
      <w:r>
        <w:rPr>
          <w:rStyle w:val="VerbatimChar"/>
        </w:rPr>
        <w:t xml:space="preserve">          1       0.42      0.83      0.56      2107</w:t>
      </w:r>
      <w:r>
        <w:br/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/ total       0.97      0.95      0.96     61295</w:t>
      </w:r>
    </w:p>
    <w:p w:rsidR="00162144" w:rsidRPr="00162144" w:rsidRDefault="00162144" w:rsidP="00162144">
      <w:pPr>
        <w:pStyle w:val="BodyText"/>
      </w:pPr>
    </w:p>
    <w:p w:rsidR="00911F5D" w:rsidRDefault="00296834" w:rsidP="004057D5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2615879" cy="1585293"/>
            <wp:effectExtent l="0" t="0" r="635" b="254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_rn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710" cy="160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F2AB4">
        <w:rPr>
          <w:noProof/>
        </w:rPr>
        <w:drawing>
          <wp:inline distT="0" distB="0" distL="0" distR="0" wp14:anchorId="078B2A1C" wp14:editId="00DB3BCF">
            <wp:extent cx="2534855" cy="1608455"/>
            <wp:effectExtent l="0" t="0" r="5715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rnn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32" cy="161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162144" w:rsidRDefault="00CF2AB4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4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5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E629F2" w:rsidRDefault="00296834" w:rsidP="00162144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 w:rsidRPr="00DE26C1">
        <w:rPr>
          <w:lang w:val="ru-RU"/>
        </w:rPr>
        <w:t xml:space="preserve">Качество сравнимо с </w:t>
      </w:r>
      <w:r w:rsidRPr="00D123D2">
        <w:rPr>
          <w:i/>
        </w:rPr>
        <w:t>Random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Forest</w:t>
      </w:r>
      <w:r w:rsidRPr="00D123D2">
        <w:rPr>
          <w:i/>
          <w:lang w:val="ru-RU"/>
        </w:rPr>
        <w:t xml:space="preserve">: - </w:t>
      </w:r>
      <w:r w:rsidRPr="00D123D2">
        <w:rPr>
          <w:i/>
        </w:rPr>
        <w:t>F</w:t>
      </w:r>
      <w:r w:rsidRPr="00D123D2">
        <w:rPr>
          <w:i/>
          <w:lang w:val="ru-RU"/>
        </w:rPr>
        <w:t xml:space="preserve">1 </w:t>
      </w:r>
      <w:r w:rsidRPr="00DE26C1">
        <w:rPr>
          <w:lang w:val="ru-RU"/>
        </w:rPr>
        <w:t>примерно равно, точность ниже, но выше полнота.</w:t>
      </w:r>
      <w:bookmarkStart w:id="16" w:name="header-n2168"/>
      <w:bookmarkEnd w:id="16"/>
    </w:p>
    <w:p w:rsidR="008873B2" w:rsidRDefault="008744C2" w:rsidP="00162144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Результаты</w:t>
      </w:r>
    </w:p>
    <w:p w:rsidR="00617F9A" w:rsidRPr="00617F9A" w:rsidRDefault="000321DB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27" w:history="1">
        <w:r w:rsidR="00617F9A"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results.ipynb</w:t>
        </w:r>
      </w:hyperlink>
    </w:p>
    <w:p w:rsidR="00162144" w:rsidRDefault="00300EBC" w:rsidP="00162144">
      <w:pPr>
        <w:pStyle w:val="FirstParagraph"/>
        <w:ind w:firstLine="720"/>
        <w:rPr>
          <w:lang w:val="ru-RU"/>
        </w:rPr>
      </w:pPr>
      <w:r>
        <w:rPr>
          <w:lang w:val="ru-RU"/>
        </w:rPr>
        <w:t>Для предсказания намерения на отложенной выборке сначала необходимо подготовить данные</w:t>
      </w:r>
      <w:r w:rsidRPr="00300EBC">
        <w:rPr>
          <w:lang w:val="ru-RU"/>
        </w:rPr>
        <w:t xml:space="preserve"> : </w:t>
      </w:r>
      <w:r>
        <w:rPr>
          <w:lang w:val="ru-RU"/>
        </w:rPr>
        <w:t>разделить на сессии</w:t>
      </w:r>
      <w:r w:rsidRPr="00300EBC">
        <w:rPr>
          <w:lang w:val="ru-RU"/>
        </w:rPr>
        <w:t>,</w:t>
      </w:r>
      <w:r>
        <w:rPr>
          <w:lang w:val="ru-RU"/>
        </w:rPr>
        <w:t xml:space="preserve"> выделить последовательности </w:t>
      </w:r>
      <w:r w:rsidRPr="00300EBC">
        <w:rPr>
          <w:lang w:val="ru-RU"/>
        </w:rPr>
        <w:t xml:space="preserve"> </w:t>
      </w:r>
      <w:r w:rsidRPr="00DE26C1">
        <w:rPr>
          <w:lang w:val="ru-RU"/>
        </w:rPr>
        <w:t>[(</w:t>
      </w:r>
      <w:r w:rsidRPr="00D123D2">
        <w:rPr>
          <w:i/>
        </w:rPr>
        <w:t>action</w:t>
      </w:r>
      <w:r w:rsidRPr="00DE26C1">
        <w:rPr>
          <w:lang w:val="ru-RU"/>
        </w:rPr>
        <w:t>,</w:t>
      </w:r>
      <w:r w:rsidRPr="00D123D2">
        <w:rPr>
          <w:i/>
        </w:rPr>
        <w:t>items</w:t>
      </w:r>
      <w:r w:rsidRPr="00DE26C1">
        <w:rPr>
          <w:lang w:val="ru-RU"/>
        </w:rPr>
        <w:t>)]</w:t>
      </w:r>
      <w:r w:rsidRPr="00300EBC">
        <w:rPr>
          <w:lang w:val="ru-RU"/>
        </w:rPr>
        <w:t xml:space="preserve">, </w:t>
      </w:r>
      <w:r>
        <w:rPr>
          <w:lang w:val="ru-RU"/>
        </w:rPr>
        <w:t>удалить события после покупки</w:t>
      </w:r>
      <w:r w:rsidRPr="00300EBC">
        <w:rPr>
          <w:lang w:val="ru-RU"/>
        </w:rPr>
        <w:t xml:space="preserve"> </w:t>
      </w:r>
      <w:r>
        <w:rPr>
          <w:lang w:val="ru-RU"/>
        </w:rPr>
        <w:t>и привести последовательности у одной длине</w:t>
      </w:r>
      <w:r w:rsidRPr="00300EBC">
        <w:rPr>
          <w:lang w:val="ru-RU"/>
        </w:rPr>
        <w:t xml:space="preserve">.  </w:t>
      </w:r>
      <w:r>
        <w:rPr>
          <w:lang w:val="ru-RU"/>
        </w:rPr>
        <w:t>Предварительно стоит доучить сеть на данных использовавшихся для тестирования</w:t>
      </w:r>
      <w:r w:rsidRPr="00162144">
        <w:rPr>
          <w:lang w:val="ru-RU"/>
        </w:rPr>
        <w:t>.</w:t>
      </w:r>
    </w:p>
    <w:p w:rsidR="00911F5D" w:rsidRPr="00162144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>Ниже приведены результаты:</w:t>
      </w:r>
    </w:p>
    <w:p w:rsidR="00911F5D" w:rsidRPr="00897F67" w:rsidRDefault="00296834" w:rsidP="00DC03CD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2523281" cy="1551008"/>
            <wp:effectExtent l="25400" t="0" r="29845" b="7493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rn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822" cy="157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ffectLst>
                      <a:outerShdw blurRad="50800" dist="50800" dir="5400000" algn="ctr" rotWithShape="0">
                        <a:schemeClr val="accent3">
                          <a:lumMod val="20000"/>
                          <a:lumOff val="8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:rsidR="008910A3" w:rsidRPr="008910A3" w:rsidRDefault="00DC03CD" w:rsidP="008910A3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6</w:t>
      </w:r>
      <w:r w:rsidRPr="00783609">
        <w:rPr>
          <w:i/>
          <w:lang w:val="ru-RU"/>
        </w:rPr>
        <w:t xml:space="preserve"> Матрица ошибок классификаци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720051" cy="1758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p_recall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31" cy="179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910A3">
        <w:rPr>
          <w:noProof/>
          <w:lang w:val="ru-RU"/>
        </w:rPr>
        <w:drawing>
          <wp:inline distT="0" distB="0" distL="0" distR="0" wp14:anchorId="1F61F539" wp14:editId="0C095644">
            <wp:extent cx="2789499" cy="1729368"/>
            <wp:effectExtent l="0" t="0" r="5080" b="0"/>
            <wp:docPr id="26" name="Picture 26" descr="/Users/sattarov-a/Documents/DEV/Python/NETOLOGY_DS/DS1-netology-github/HomeWork/Project/report/result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sult_roc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77" cy="181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3B2" w:rsidRPr="00162144" w:rsidRDefault="008873B2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>
        <w:rPr>
          <w:i/>
        </w:rPr>
        <w:t>.1</w:t>
      </w:r>
      <w:r w:rsidR="005A76A3" w:rsidRPr="005A76A3">
        <w:rPr>
          <w:i/>
        </w:rPr>
        <w:t>7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>
        <w:rPr>
          <w:i/>
        </w:rPr>
        <w:t>.1</w:t>
      </w:r>
      <w:r w:rsidR="005A76A3" w:rsidRPr="00D73411">
        <w:rPr>
          <w:i/>
        </w:rPr>
        <w:t>8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911F5D" w:rsidRDefault="008910A3" w:rsidP="00B83CED">
      <w:pPr>
        <w:pStyle w:val="Source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firstLine="720"/>
        <w:jc w:val="center"/>
      </w:pPr>
      <w:r w:rsidRPr="008910A3">
        <w:rPr>
          <w:rStyle w:val="VerbatimChar"/>
        </w:rPr>
        <w:lastRenderedPageBreak/>
        <w:t xml:space="preserve">        </w:t>
      </w:r>
      <w:r w:rsidR="00296834">
        <w:rPr>
          <w:rStyle w:val="VerbatimChar"/>
        </w:rPr>
        <w:t>precision    recall  f1-score   support</w:t>
      </w:r>
      <w:r w:rsidR="00296834">
        <w:br/>
      </w:r>
      <w:r w:rsidR="00296834">
        <w:rPr>
          <w:rStyle w:val="VerbatimChar"/>
        </w:rPr>
        <w:t xml:space="preserve">          0       0.99      0.97      0.98     73455</w:t>
      </w:r>
      <w:r w:rsidR="00296834">
        <w:br/>
      </w:r>
      <w:r w:rsidR="00296834">
        <w:rPr>
          <w:rStyle w:val="VerbatimChar"/>
        </w:rPr>
        <w:t xml:space="preserve">          1       0.45      0.66      0.53      2769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6      0.96     76224</w:t>
      </w:r>
    </w:p>
    <w:p w:rsidR="007220D3" w:rsidRPr="00DE26C1" w:rsidRDefault="00296834" w:rsidP="00B83CED">
      <w:pPr>
        <w:pStyle w:val="FirstParagraph"/>
        <w:spacing w:line="216" w:lineRule="auto"/>
        <w:rPr>
          <w:lang w:val="ru-RU"/>
        </w:rPr>
      </w:pPr>
      <w:r w:rsidRPr="00DE26C1">
        <w:rPr>
          <w:lang w:val="ru-RU"/>
        </w:rPr>
        <w:t xml:space="preserve">Качество на отложенной выборке немного ниже чем при обучении. </w:t>
      </w:r>
    </w:p>
    <w:p w:rsidR="00911F5D" w:rsidRPr="00DE26C1" w:rsidRDefault="00296834" w:rsidP="00B83CED">
      <w:pPr>
        <w:pStyle w:val="Heading3"/>
        <w:spacing w:line="216" w:lineRule="auto"/>
        <w:rPr>
          <w:lang w:val="ru-RU"/>
        </w:rPr>
      </w:pPr>
      <w:bookmarkStart w:id="17" w:name="header-n489"/>
      <w:bookmarkEnd w:id="17"/>
      <w:r w:rsidRPr="00DE26C1">
        <w:rPr>
          <w:lang w:val="ru-RU"/>
        </w:rPr>
        <w:t>Выводы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 xml:space="preserve">Обе выбранных модели показываются сравнимое качество работы. Но не высокое качество предсказаний возможно обусловлено слабыми зависимостями между выделенными признаками и предсказываемым намерением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 xml:space="preserve">Если сравнивать модели то, к достоинствам </w:t>
      </w:r>
      <w:r w:rsidRPr="002B5D01">
        <w:rPr>
          <w:i/>
        </w:rPr>
        <w:t>Random</w:t>
      </w:r>
      <w:r w:rsidRPr="002B5D01">
        <w:rPr>
          <w:i/>
          <w:lang w:val="ru-RU"/>
        </w:rPr>
        <w:t xml:space="preserve"> </w:t>
      </w:r>
      <w:r w:rsidRPr="002B5D01">
        <w:rPr>
          <w:i/>
        </w:rPr>
        <w:t>Forest</w:t>
      </w:r>
      <w:r w:rsidRPr="00DE26C1">
        <w:rPr>
          <w:lang w:val="ru-RU"/>
        </w:rPr>
        <w:t xml:space="preserve"> можно отнести: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Накладные расходы на вычисления ниже чем у </w:t>
      </w:r>
      <w:r w:rsidRPr="002B5D01">
        <w:rPr>
          <w:i/>
        </w:rPr>
        <w:t>RNN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>Простота в реализации и подборе параметров</w:t>
      </w:r>
    </w:p>
    <w:p w:rsidR="00911F5D" w:rsidRDefault="00296834" w:rsidP="00B83CED">
      <w:pPr>
        <w:numPr>
          <w:ilvl w:val="0"/>
          <w:numId w:val="9"/>
        </w:numPr>
        <w:spacing w:line="192" w:lineRule="auto"/>
        <w:ind w:left="482" w:hanging="482"/>
      </w:pPr>
      <w:r w:rsidRPr="00DE26C1">
        <w:rPr>
          <w:lang w:val="ru-RU"/>
        </w:rPr>
        <w:t xml:space="preserve"> </w:t>
      </w:r>
      <w:r w:rsidR="00823E9F" w:rsidRPr="00823E9F">
        <w:rPr>
          <w:lang w:val="ru-RU"/>
        </w:rPr>
        <w:t xml:space="preserve">Объяснимость </w:t>
      </w:r>
      <w:proofErr w:type="spellStart"/>
      <w:r>
        <w:t>результатов</w:t>
      </w:r>
      <w:proofErr w:type="spellEnd"/>
    </w:p>
    <w:p w:rsidR="00911F5D" w:rsidRDefault="00296834" w:rsidP="00B83CED">
      <w:pPr>
        <w:pStyle w:val="FirstParagraph"/>
        <w:spacing w:line="216" w:lineRule="auto"/>
      </w:pPr>
      <w:r>
        <w:t>Недостатки следующие: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ость в подготовке данных и больше признаков чем у </w:t>
      </w:r>
      <w:r w:rsidRPr="002B5D01">
        <w:rPr>
          <w:i/>
        </w:rPr>
        <w:t>RNN</w:t>
      </w:r>
    </w:p>
    <w:p w:rsidR="00911F5D" w:rsidRDefault="00296834" w:rsidP="00B83CED">
      <w:pPr>
        <w:numPr>
          <w:ilvl w:val="0"/>
          <w:numId w:val="10"/>
        </w:numPr>
        <w:spacing w:line="216" w:lineRule="auto"/>
        <w:ind w:left="482" w:hanging="482"/>
      </w:pPr>
      <w:r>
        <w:t>Не учитывает последовательности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ее </w:t>
      </w:r>
      <w:r w:rsidR="00300EBC">
        <w:rPr>
          <w:lang w:val="ru-RU"/>
        </w:rPr>
        <w:t>доучивать</w:t>
      </w:r>
      <w:r w:rsidRPr="00DE26C1">
        <w:rPr>
          <w:lang w:val="ru-RU"/>
        </w:rPr>
        <w:t xml:space="preserve"> модель на новых данных</w:t>
      </w:r>
    </w:p>
    <w:p w:rsidR="00911F5D" w:rsidRPr="00DE26C1" w:rsidRDefault="00296834" w:rsidP="00B83CED">
      <w:pPr>
        <w:pStyle w:val="FirstParagraph"/>
        <w:spacing w:line="216" w:lineRule="auto"/>
        <w:ind w:firstLine="482"/>
        <w:rPr>
          <w:lang w:val="ru-RU"/>
        </w:rPr>
      </w:pPr>
      <w:r w:rsidRPr="00DE26C1">
        <w:rPr>
          <w:lang w:val="ru-RU"/>
        </w:rPr>
        <w:t xml:space="preserve">В защиту </w:t>
      </w:r>
      <w:r w:rsidRPr="002B5D01">
        <w:rPr>
          <w:i/>
        </w:rPr>
        <w:t>RNN</w:t>
      </w:r>
      <w:r w:rsidRPr="00DE26C1">
        <w:rPr>
          <w:lang w:val="ru-RU"/>
        </w:rPr>
        <w:t xml:space="preserve"> также можно отнести относительно малое количество данных для обучения в данном дата сете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>На мой взгляд решение задачи методом анализа последовательности более перспективно. Модели на основе рекуррентных сетей хорошо для этого подходят.</w:t>
      </w:r>
    </w:p>
    <w:p w:rsidR="00911F5D" w:rsidRPr="00F264B2" w:rsidRDefault="00296834" w:rsidP="00B83CED">
      <w:pPr>
        <w:pStyle w:val="Heading5"/>
        <w:spacing w:line="216" w:lineRule="auto"/>
        <w:rPr>
          <w:b/>
          <w:i w:val="0"/>
          <w:lang w:val="ru-RU"/>
        </w:rPr>
      </w:pPr>
      <w:bookmarkStart w:id="18" w:name="header-n602"/>
      <w:bookmarkEnd w:id="18"/>
      <w:r w:rsidRPr="00F264B2">
        <w:rPr>
          <w:b/>
          <w:i w:val="0"/>
          <w:lang w:val="ru-RU"/>
        </w:rPr>
        <w:t>Дальнейшие пути улучшения: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>Попробовать различные архитектуры рекуррентных сетей в комбинации с различными параметрами и модели на основе скрытых Марковский цепей(</w:t>
      </w:r>
      <w:r w:rsidRPr="002B5D01">
        <w:rPr>
          <w:i/>
        </w:rPr>
        <w:t>HMM</w:t>
      </w:r>
      <w:r w:rsidRPr="00DE26C1">
        <w:rPr>
          <w:lang w:val="ru-RU"/>
        </w:rPr>
        <w:t>).</w:t>
      </w:r>
    </w:p>
    <w:p w:rsidR="00911F5D" w:rsidRPr="00DE26C1" w:rsidRDefault="00296834" w:rsidP="00B83CED">
      <w:pPr>
        <w:pStyle w:val="BodyText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 xml:space="preserve">Попробовать добавить больше признаков для обучения модели - например добавить </w:t>
      </w:r>
      <w:r w:rsidRPr="005346CF">
        <w:rPr>
          <w:i/>
        </w:rPr>
        <w:t>Embedding</w:t>
      </w:r>
      <w:r w:rsidRPr="00DE26C1">
        <w:rPr>
          <w:lang w:val="ru-RU"/>
        </w:rPr>
        <w:t xml:space="preserve"> для пользователя - это даст сети историю пользователя. </w:t>
      </w:r>
    </w:p>
    <w:p w:rsidR="00911F5D" w:rsidRDefault="00296834">
      <w:pPr>
        <w:pStyle w:val="Heading3"/>
      </w:pPr>
      <w:bookmarkStart w:id="19" w:name="header-n494"/>
      <w:bookmarkEnd w:id="19"/>
      <w:proofErr w:type="spellStart"/>
      <w:r>
        <w:t>Используемые</w:t>
      </w:r>
      <w:proofErr w:type="spellEnd"/>
      <w:r>
        <w:t xml:space="preserve"> </w:t>
      </w:r>
      <w:proofErr w:type="spellStart"/>
      <w:r>
        <w:t>материалы</w:t>
      </w:r>
      <w:proofErr w:type="spellEnd"/>
    </w:p>
    <w:p w:rsidR="00911F5D" w:rsidRPr="00B83CED" w:rsidRDefault="00296834" w:rsidP="00F264B2">
      <w:pPr>
        <w:pStyle w:val="FirstParagraph"/>
        <w:spacing w:line="168" w:lineRule="auto"/>
        <w:rPr>
          <w:sz w:val="16"/>
          <w:szCs w:val="16"/>
        </w:rPr>
      </w:pPr>
      <w:r w:rsidRPr="00F264B2">
        <w:rPr>
          <w:sz w:val="18"/>
          <w:szCs w:val="18"/>
        </w:rPr>
        <w:t>[</w:t>
      </w:r>
      <w:r w:rsidRPr="00B83CED">
        <w:rPr>
          <w:sz w:val="16"/>
          <w:szCs w:val="16"/>
        </w:rPr>
        <w:t xml:space="preserve">1] - </w:t>
      </w:r>
      <w:r w:rsidRPr="00B83CED">
        <w:rPr>
          <w:i/>
          <w:sz w:val="16"/>
          <w:szCs w:val="16"/>
        </w:rPr>
        <w:t>Documentation of scikit-learn</w:t>
      </w:r>
      <w:r w:rsidRPr="00B83CED">
        <w:rPr>
          <w:sz w:val="16"/>
          <w:szCs w:val="16"/>
        </w:rPr>
        <w:t xml:space="preserve"> (</w:t>
      </w:r>
      <w:hyperlink r:id="rId31">
        <w:r w:rsidRPr="00B83CED">
          <w:rPr>
            <w:rStyle w:val="Hyperlink"/>
            <w:sz w:val="16"/>
            <w:szCs w:val="16"/>
          </w:rPr>
          <w:t>http://scikit-learn.org/stable/documentation.html</w:t>
        </w:r>
      </w:hyperlink>
      <w:r w:rsidR="005346CF"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2] - </w:t>
      </w:r>
      <w:r w:rsidRPr="00B83CED">
        <w:rPr>
          <w:i/>
          <w:sz w:val="16"/>
          <w:szCs w:val="16"/>
        </w:rPr>
        <w:t xml:space="preserve">Data Mining for Imbalanced Datasets: An Overview. </w:t>
      </w:r>
      <w:r w:rsidR="005346CF" w:rsidRPr="00B83CED">
        <w:rPr>
          <w:sz w:val="16"/>
          <w:szCs w:val="16"/>
        </w:rPr>
        <w:t xml:space="preserve">(2010)  </w:t>
      </w:r>
      <w:r w:rsidRPr="00B83CED">
        <w:rPr>
          <w:i/>
          <w:sz w:val="16"/>
          <w:szCs w:val="16"/>
        </w:rPr>
        <w:t xml:space="preserve">Chawla, </w:t>
      </w:r>
      <w:proofErr w:type="spellStart"/>
      <w:r w:rsidRPr="00B83CED">
        <w:rPr>
          <w:i/>
          <w:sz w:val="16"/>
          <w:szCs w:val="16"/>
        </w:rPr>
        <w:t>Nitesh</w:t>
      </w:r>
      <w:proofErr w:type="spellEnd"/>
      <w:r w:rsidRPr="00B83CED">
        <w:rPr>
          <w:i/>
          <w:sz w:val="16"/>
          <w:szCs w:val="16"/>
        </w:rPr>
        <w:t xml:space="preserve"> V.</w:t>
      </w:r>
      <w:r w:rsidRPr="00B83CED">
        <w:rPr>
          <w:sz w:val="16"/>
          <w:szCs w:val="16"/>
        </w:rPr>
        <w:t xml:space="preserve"> (</w:t>
      </w:r>
      <w:hyperlink r:id="rId32">
        <w:r w:rsidRPr="00B83CED">
          <w:rPr>
            <w:rStyle w:val="Hyperlink"/>
            <w:sz w:val="16"/>
            <w:szCs w:val="16"/>
          </w:rPr>
          <w:t>https://www3.nd.edu/~dial/publications/chawla2005data.pdf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3] - </w:t>
      </w:r>
      <w:r w:rsidRPr="00B83CED">
        <w:rPr>
          <w:i/>
          <w:sz w:val="16"/>
          <w:szCs w:val="16"/>
        </w:rPr>
        <w:t>Deep Learning.</w:t>
      </w:r>
      <w:r w:rsidR="005346CF" w:rsidRPr="00B83CED">
        <w:rPr>
          <w:i/>
          <w:sz w:val="16"/>
          <w:szCs w:val="16"/>
        </w:rPr>
        <w:t xml:space="preserve"> </w:t>
      </w:r>
      <w:r w:rsidR="005346CF" w:rsidRPr="00B83CED">
        <w:rPr>
          <w:sz w:val="16"/>
          <w:szCs w:val="16"/>
        </w:rPr>
        <w:t xml:space="preserve">(2016) </w:t>
      </w:r>
      <w:r w:rsidRPr="00B83CED">
        <w:rPr>
          <w:i/>
          <w:sz w:val="16"/>
          <w:szCs w:val="16"/>
        </w:rPr>
        <w:t xml:space="preserve"> Ian </w:t>
      </w:r>
      <w:proofErr w:type="spellStart"/>
      <w:r w:rsidRPr="00B83CED">
        <w:rPr>
          <w:i/>
          <w:sz w:val="16"/>
          <w:szCs w:val="16"/>
        </w:rPr>
        <w:t>Goodfellow</w:t>
      </w:r>
      <w:proofErr w:type="spellEnd"/>
      <w:r w:rsidRPr="00B83CED">
        <w:rPr>
          <w:i/>
          <w:sz w:val="16"/>
          <w:szCs w:val="16"/>
        </w:rPr>
        <w:t xml:space="preserve">, </w:t>
      </w:r>
      <w:proofErr w:type="spellStart"/>
      <w:r w:rsidRPr="00B83CED">
        <w:rPr>
          <w:i/>
          <w:sz w:val="16"/>
          <w:szCs w:val="16"/>
        </w:rPr>
        <w:t>Yoshua</w:t>
      </w:r>
      <w:proofErr w:type="spellEnd"/>
      <w:r w:rsidRPr="00B83CED">
        <w:rPr>
          <w:i/>
          <w:sz w:val="16"/>
          <w:szCs w:val="16"/>
        </w:rPr>
        <w:t xml:space="preserve"> </w:t>
      </w:r>
      <w:proofErr w:type="spellStart"/>
      <w:r w:rsidRPr="00B83CED">
        <w:rPr>
          <w:i/>
          <w:sz w:val="16"/>
          <w:szCs w:val="16"/>
        </w:rPr>
        <w:t>Bengio</w:t>
      </w:r>
      <w:proofErr w:type="spellEnd"/>
      <w:r w:rsidRPr="00B83CED">
        <w:rPr>
          <w:i/>
          <w:sz w:val="16"/>
          <w:szCs w:val="16"/>
        </w:rPr>
        <w:t xml:space="preserve">, Aaron </w:t>
      </w:r>
      <w:proofErr w:type="spellStart"/>
      <w:r w:rsidRPr="00B83CED">
        <w:rPr>
          <w:i/>
          <w:sz w:val="16"/>
          <w:szCs w:val="16"/>
        </w:rPr>
        <w:t>Courville</w:t>
      </w:r>
      <w:proofErr w:type="spellEnd"/>
      <w:r w:rsidRPr="00B83CED">
        <w:rPr>
          <w:sz w:val="16"/>
          <w:szCs w:val="16"/>
        </w:rPr>
        <w:t xml:space="preserve"> (</w:t>
      </w:r>
      <w:hyperlink r:id="rId33">
        <w:r w:rsidRPr="00B83CED">
          <w:rPr>
            <w:rStyle w:val="Hyperlink"/>
            <w:sz w:val="16"/>
            <w:szCs w:val="16"/>
          </w:rPr>
          <w:t>http://</w:t>
        </w:r>
        <w:proofErr w:type="spellStart"/>
        <w:r w:rsidRPr="00B83CED">
          <w:rPr>
            <w:rStyle w:val="Hyperlink"/>
            <w:sz w:val="16"/>
            <w:szCs w:val="16"/>
          </w:rPr>
          <w:t>www.deeplearningbook.org</w:t>
        </w:r>
        <w:proofErr w:type="spellEnd"/>
        <w:r w:rsidRPr="00B83CED">
          <w:rPr>
            <w:rStyle w:val="Hyperlink"/>
            <w:sz w:val="16"/>
            <w:szCs w:val="16"/>
          </w:rPr>
          <w:t>/contents/</w:t>
        </w:r>
        <w:proofErr w:type="spellStart"/>
        <w:r w:rsidRPr="00B83CED">
          <w:rPr>
            <w:rStyle w:val="Hyperlink"/>
            <w:sz w:val="16"/>
            <w:szCs w:val="16"/>
          </w:rPr>
          <w:t>rnn.html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4] - </w:t>
      </w:r>
      <w:r w:rsidRPr="00B83CED">
        <w:rPr>
          <w:i/>
          <w:sz w:val="16"/>
          <w:szCs w:val="16"/>
        </w:rPr>
        <w:t>Tensorflow Documentation</w:t>
      </w:r>
      <w:r w:rsidRPr="00B83CED">
        <w:rPr>
          <w:sz w:val="16"/>
          <w:szCs w:val="16"/>
        </w:rPr>
        <w:t xml:space="preserve"> (</w:t>
      </w:r>
      <w:hyperlink r:id="rId34">
        <w:r w:rsidRPr="00B83CED">
          <w:rPr>
            <w:rStyle w:val="Hyperlink"/>
            <w:sz w:val="16"/>
            <w:szCs w:val="16"/>
          </w:rPr>
          <w:t>https://www.tensorflow.org/api_docs/python/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5] - </w:t>
      </w:r>
      <w:proofErr w:type="spellStart"/>
      <w:r w:rsidRPr="00B83CED">
        <w:rPr>
          <w:i/>
          <w:sz w:val="16"/>
          <w:szCs w:val="16"/>
        </w:rPr>
        <w:t>Keras</w:t>
      </w:r>
      <w:proofErr w:type="spellEnd"/>
      <w:r w:rsidRPr="00B83CED">
        <w:rPr>
          <w:i/>
          <w:sz w:val="16"/>
          <w:szCs w:val="16"/>
        </w:rPr>
        <w:t xml:space="preserve"> Documentation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5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keras.io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6] - </w:t>
      </w:r>
      <w:r w:rsidRPr="00B83CED">
        <w:rPr>
          <w:i/>
          <w:sz w:val="16"/>
          <w:szCs w:val="16"/>
        </w:rPr>
        <w:t xml:space="preserve">Deep matrix factorization using Apache MXNet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 </w:t>
      </w:r>
      <w:r w:rsidRPr="00B83CED">
        <w:rPr>
          <w:i/>
          <w:sz w:val="16"/>
          <w:szCs w:val="16"/>
        </w:rPr>
        <w:t xml:space="preserve">Jacob Schreiber </w:t>
      </w:r>
      <w:r w:rsidRPr="00B83CED">
        <w:rPr>
          <w:sz w:val="16"/>
          <w:szCs w:val="16"/>
        </w:rPr>
        <w:t>(</w:t>
      </w:r>
      <w:hyperlink r:id="rId36">
        <w:r w:rsidRPr="00B83CED">
          <w:rPr>
            <w:rStyle w:val="Hyperlink"/>
            <w:sz w:val="16"/>
            <w:szCs w:val="16"/>
          </w:rPr>
          <w:t>https://www.oreilly.com/ideas/deep-matrix-factorization-using-apache-mxnet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7] - </w:t>
      </w:r>
      <w:r w:rsidRPr="00B83CED">
        <w:rPr>
          <w:i/>
          <w:sz w:val="16"/>
          <w:szCs w:val="16"/>
        </w:rPr>
        <w:t>An overview of gradient descent optimization algorithms. Sebastian Ruder(2017) Sebastian Ruder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7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arxiv.org</w:t>
        </w:r>
        <w:proofErr w:type="spellEnd"/>
        <w:r w:rsidRPr="00B83CED">
          <w:rPr>
            <w:rStyle w:val="Hyperlink"/>
            <w:sz w:val="16"/>
            <w:szCs w:val="16"/>
          </w:rPr>
          <w:t>/pdf/1609.04747.pdf</w:t>
        </w:r>
      </w:hyperlink>
      <w:r w:rsidRPr="00B83CED">
        <w:rPr>
          <w:sz w:val="16"/>
          <w:szCs w:val="16"/>
        </w:rPr>
        <w:t>)</w:t>
      </w:r>
    </w:p>
    <w:p w:rsidR="00617F9A" w:rsidRDefault="00296834" w:rsidP="00617F9A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8] </w:t>
      </w:r>
      <w:r w:rsidR="007220D3" w:rsidRPr="00B83CED">
        <w:rPr>
          <w:sz w:val="16"/>
          <w:szCs w:val="16"/>
        </w:rPr>
        <w:t xml:space="preserve">- </w:t>
      </w:r>
      <w:r w:rsidRPr="00B83CED">
        <w:rPr>
          <w:sz w:val="16"/>
          <w:szCs w:val="16"/>
        </w:rPr>
        <w:t>I</w:t>
      </w:r>
      <w:r w:rsidRPr="00B83CED">
        <w:rPr>
          <w:i/>
          <w:sz w:val="16"/>
          <w:szCs w:val="16"/>
        </w:rPr>
        <w:t>mproving Recommender Systems with an Intention-based Algorithm Switching Strategy</w:t>
      </w:r>
      <w:r w:rsidR="007220D3" w:rsidRPr="00B83CED">
        <w:rPr>
          <w:i/>
          <w:sz w:val="16"/>
          <w:szCs w:val="16"/>
        </w:rPr>
        <w:t xml:space="preserve">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Fanjuan</w:t>
      </w:r>
      <w:proofErr w:type="spellEnd"/>
      <w:r w:rsidR="007220D3" w:rsidRPr="00B83CED">
        <w:rPr>
          <w:i/>
          <w:sz w:val="16"/>
          <w:szCs w:val="16"/>
        </w:rPr>
        <w:t xml:space="preserve"> Shi , </w:t>
      </w:r>
      <w:proofErr w:type="spellStart"/>
      <w:r w:rsidR="007220D3" w:rsidRPr="00B83CED">
        <w:rPr>
          <w:i/>
          <w:sz w:val="16"/>
          <w:szCs w:val="16"/>
        </w:rPr>
        <w:t>Chirine</w:t>
      </w:r>
      <w:proofErr w:type="spellEnd"/>
      <w:r w:rsidR="007220D3" w:rsidRPr="00B83CED">
        <w:rPr>
          <w:i/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Ghedira</w:t>
      </w:r>
      <w:proofErr w:type="spellEnd"/>
      <w:r w:rsidR="005346CF" w:rsidRPr="00B83CED">
        <w:rPr>
          <w:i/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8">
        <w:r w:rsidRPr="00B83CED">
          <w:rPr>
            <w:rStyle w:val="Hyperlink"/>
            <w:sz w:val="16"/>
            <w:szCs w:val="16"/>
          </w:rPr>
          <w:t>https://www.researchgate.net/publication</w:t>
        </w:r>
        <w:r w:rsidRPr="00B83CED">
          <w:rPr>
            <w:rStyle w:val="Hyperlink"/>
            <w:sz w:val="16"/>
            <w:szCs w:val="16"/>
          </w:rPr>
          <w:t>/</w:t>
        </w:r>
        <w:r w:rsidRPr="00B83CED">
          <w:rPr>
            <w:rStyle w:val="Hyperlink"/>
            <w:sz w:val="16"/>
            <w:szCs w:val="16"/>
          </w:rPr>
          <w:t>316035689_Improving_Recommender_Systems_with_an_Intention-based_Algorithm_Switching_Strategy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897F67" w:rsidP="00617F9A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9] - </w:t>
      </w:r>
      <w:r w:rsidRPr="00B83CED">
        <w:rPr>
          <w:i/>
          <w:sz w:val="16"/>
          <w:szCs w:val="16"/>
        </w:rPr>
        <w:t>A Critical Review of Recurrent Neural Networks for Sequence Learning (2015) Zachary C. Lipton , John Berkowitz</w:t>
      </w:r>
      <w:r w:rsidRPr="00B83CED">
        <w:rPr>
          <w:sz w:val="16"/>
          <w:szCs w:val="16"/>
        </w:rPr>
        <w:t xml:space="preserve"> (</w:t>
      </w:r>
      <w:hyperlink r:id="rId39" w:history="1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arxiv.org</w:t>
        </w:r>
        <w:proofErr w:type="spellEnd"/>
        <w:r w:rsidRPr="00B83CED">
          <w:rPr>
            <w:rStyle w:val="Hyperlink"/>
            <w:sz w:val="16"/>
            <w:szCs w:val="16"/>
          </w:rPr>
          <w:t>/pdf/1506.00019.pdf)</w:t>
        </w:r>
      </w:hyperlink>
    </w:p>
    <w:sectPr w:rsidR="00911F5D" w:rsidRPr="00B83CED" w:rsidSect="00F80948">
      <w:footerReference w:type="even" r:id="rId40"/>
      <w:footerReference w:type="default" r:id="rId41"/>
      <w:pgSz w:w="12240" w:h="15840"/>
      <w:pgMar w:top="85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21DB" w:rsidRDefault="000321DB">
      <w:pPr>
        <w:spacing w:after="0"/>
      </w:pPr>
      <w:r>
        <w:separator/>
      </w:r>
    </w:p>
  </w:endnote>
  <w:endnote w:type="continuationSeparator" w:id="0">
    <w:p w:rsidR="000321DB" w:rsidRDefault="00032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10860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0376444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21DB" w:rsidRDefault="000321DB">
      <w:r>
        <w:separator/>
      </w:r>
    </w:p>
  </w:footnote>
  <w:footnote w:type="continuationSeparator" w:id="0">
    <w:p w:rsidR="000321DB" w:rsidRDefault="00032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8D81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5EB919"/>
    <w:multiLevelType w:val="multilevel"/>
    <w:tmpl w:val="9538F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4657F2"/>
    <w:multiLevelType w:val="multilevel"/>
    <w:tmpl w:val="1040B06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D4DC51B"/>
    <w:multiLevelType w:val="multilevel"/>
    <w:tmpl w:val="4B06B6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7DE"/>
    <w:rsid w:val="00011C8B"/>
    <w:rsid w:val="00024292"/>
    <w:rsid w:val="00024D3C"/>
    <w:rsid w:val="000321DB"/>
    <w:rsid w:val="000368D3"/>
    <w:rsid w:val="00044678"/>
    <w:rsid w:val="00047520"/>
    <w:rsid w:val="00084D36"/>
    <w:rsid w:val="000B0154"/>
    <w:rsid w:val="00162144"/>
    <w:rsid w:val="001856E2"/>
    <w:rsid w:val="001A48A4"/>
    <w:rsid w:val="001B0300"/>
    <w:rsid w:val="001D407C"/>
    <w:rsid w:val="00204C0C"/>
    <w:rsid w:val="00217CBD"/>
    <w:rsid w:val="00225DF5"/>
    <w:rsid w:val="0029019D"/>
    <w:rsid w:val="00296834"/>
    <w:rsid w:val="002B5D01"/>
    <w:rsid w:val="002D0546"/>
    <w:rsid w:val="002D7A5E"/>
    <w:rsid w:val="002F07C6"/>
    <w:rsid w:val="00300EBC"/>
    <w:rsid w:val="00304470"/>
    <w:rsid w:val="0031527A"/>
    <w:rsid w:val="00317E04"/>
    <w:rsid w:val="003272C9"/>
    <w:rsid w:val="00352907"/>
    <w:rsid w:val="00354E80"/>
    <w:rsid w:val="00375EC9"/>
    <w:rsid w:val="00391882"/>
    <w:rsid w:val="003E56A8"/>
    <w:rsid w:val="003E5A63"/>
    <w:rsid w:val="004057D5"/>
    <w:rsid w:val="00443F60"/>
    <w:rsid w:val="00476991"/>
    <w:rsid w:val="00482B52"/>
    <w:rsid w:val="00491E86"/>
    <w:rsid w:val="00497FD3"/>
    <w:rsid w:val="004C73C3"/>
    <w:rsid w:val="004E29B3"/>
    <w:rsid w:val="00500835"/>
    <w:rsid w:val="00533C86"/>
    <w:rsid w:val="005346CF"/>
    <w:rsid w:val="005371CC"/>
    <w:rsid w:val="00590D07"/>
    <w:rsid w:val="005936FA"/>
    <w:rsid w:val="005A3F94"/>
    <w:rsid w:val="005A76A3"/>
    <w:rsid w:val="005B45EF"/>
    <w:rsid w:val="0060615C"/>
    <w:rsid w:val="00612EC5"/>
    <w:rsid w:val="00617F9A"/>
    <w:rsid w:val="00635A5B"/>
    <w:rsid w:val="00635CD3"/>
    <w:rsid w:val="00642CF5"/>
    <w:rsid w:val="00715AC5"/>
    <w:rsid w:val="007220D3"/>
    <w:rsid w:val="007427CA"/>
    <w:rsid w:val="007765FC"/>
    <w:rsid w:val="00783609"/>
    <w:rsid w:val="00784D58"/>
    <w:rsid w:val="007A1BB2"/>
    <w:rsid w:val="007A5A48"/>
    <w:rsid w:val="007B3B4A"/>
    <w:rsid w:val="007F0A19"/>
    <w:rsid w:val="00812B3D"/>
    <w:rsid w:val="00812E99"/>
    <w:rsid w:val="0081679C"/>
    <w:rsid w:val="00823E9F"/>
    <w:rsid w:val="008744C2"/>
    <w:rsid w:val="00882262"/>
    <w:rsid w:val="008873B2"/>
    <w:rsid w:val="008910A3"/>
    <w:rsid w:val="00897F67"/>
    <w:rsid w:val="008B7C6D"/>
    <w:rsid w:val="008D6863"/>
    <w:rsid w:val="009012EF"/>
    <w:rsid w:val="00911F5D"/>
    <w:rsid w:val="00985990"/>
    <w:rsid w:val="009A1C55"/>
    <w:rsid w:val="009D1B07"/>
    <w:rsid w:val="00A00B89"/>
    <w:rsid w:val="00A4129B"/>
    <w:rsid w:val="00A60565"/>
    <w:rsid w:val="00A8266D"/>
    <w:rsid w:val="00AA725B"/>
    <w:rsid w:val="00AB3F55"/>
    <w:rsid w:val="00AB4328"/>
    <w:rsid w:val="00B83CED"/>
    <w:rsid w:val="00B86B75"/>
    <w:rsid w:val="00BC48D5"/>
    <w:rsid w:val="00BD3C7E"/>
    <w:rsid w:val="00BE0B92"/>
    <w:rsid w:val="00C36279"/>
    <w:rsid w:val="00C817C8"/>
    <w:rsid w:val="00CC13A2"/>
    <w:rsid w:val="00CD38D1"/>
    <w:rsid w:val="00CE5B94"/>
    <w:rsid w:val="00CF2AB4"/>
    <w:rsid w:val="00D10C98"/>
    <w:rsid w:val="00D123D2"/>
    <w:rsid w:val="00D1341A"/>
    <w:rsid w:val="00D6062E"/>
    <w:rsid w:val="00D60886"/>
    <w:rsid w:val="00D73411"/>
    <w:rsid w:val="00D74748"/>
    <w:rsid w:val="00DC03CD"/>
    <w:rsid w:val="00DE26C1"/>
    <w:rsid w:val="00DE70B7"/>
    <w:rsid w:val="00DF6091"/>
    <w:rsid w:val="00E315A3"/>
    <w:rsid w:val="00E36D49"/>
    <w:rsid w:val="00E37102"/>
    <w:rsid w:val="00E629F2"/>
    <w:rsid w:val="00E67B8B"/>
    <w:rsid w:val="00E95B11"/>
    <w:rsid w:val="00ED194C"/>
    <w:rsid w:val="00EF6774"/>
    <w:rsid w:val="00F0695A"/>
    <w:rsid w:val="00F264B2"/>
    <w:rsid w:val="00F3076F"/>
    <w:rsid w:val="00F50760"/>
    <w:rsid w:val="00F65E8E"/>
    <w:rsid w:val="00F80948"/>
    <w:rsid w:val="00F84A8F"/>
    <w:rsid w:val="00FA356C"/>
    <w:rsid w:val="00FA6D96"/>
    <w:rsid w:val="00FC2F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9C435C"/>
  <w15:docId w15:val="{70FA4DB5-69BE-F549-AA32-9985F5E7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BE0B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ED194C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194C"/>
  </w:style>
  <w:style w:type="character" w:styleId="PageNumber">
    <w:name w:val="page number"/>
    <w:basedOn w:val="DefaultParagraphFont"/>
    <w:semiHidden/>
    <w:unhideWhenUsed/>
    <w:rsid w:val="00ED194C"/>
  </w:style>
  <w:style w:type="paragraph" w:styleId="NormalWeb">
    <w:name w:val="Normal (Web)"/>
    <w:basedOn w:val="Normal"/>
    <w:uiPriority w:val="99"/>
    <w:unhideWhenUsed/>
    <w:rsid w:val="00897F6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897F6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617F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47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7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2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72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81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s://arxiv.org/pdf/1506.00019.pdf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www.tensorflow.org/api_docs/python/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www.kaggle.com/retailrocket/ecommerce-dataset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irtymew/netology-project-ds1/blob/master/Project_sessions_analysis.ipynb" TargetMode="External"/><Relationship Id="rId24" Type="http://schemas.openxmlformats.org/officeDocument/2006/relationships/image" Target="media/image13.png"/><Relationship Id="rId32" Type="http://schemas.openxmlformats.org/officeDocument/2006/relationships/hyperlink" Target="https://www3.nd.edu/~dial/publications/chawla2005data.pdf" TargetMode="External"/><Relationship Id="rId37" Type="http://schemas.openxmlformats.org/officeDocument/2006/relationships/hyperlink" Target="https://arxiv.org/pdf/1609.04747.pdf" TargetMode="External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github.com/dirtymew/netology-project-ds1/blob/master/Project_transaction_classifier.ipynb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hyperlink" Target="https://www.oreilly.com/ideas/deep-matrix-factorization-using-apache-mxnet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hyperlink" Target="http://scikit-learn.org/stable/documentatio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dirtymew/netology-project-ds1/blob/master/Project_data_for_model.ipynb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github.com/dirtymew/netology-project-ds1/blob/master/Project_results.ipynb" TargetMode="External"/><Relationship Id="rId30" Type="http://schemas.openxmlformats.org/officeDocument/2006/relationships/image" Target="media/image18.png"/><Relationship Id="rId35" Type="http://schemas.openxmlformats.org/officeDocument/2006/relationships/hyperlink" Target="https://keras.io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github.com/dirtymew/netology-project-ds1/blob/master/Project_train_test_split.ipynb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www.deeplearningbook.org/contents/rnn.html" TargetMode="External"/><Relationship Id="rId38" Type="http://schemas.openxmlformats.org/officeDocument/2006/relationships/hyperlink" Target="https://www.researchgate.net/publication/316035689_Improving_Recommender_Systems_with_an_Intention-based_Algorithm_Switching_Strate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7</Pages>
  <Words>3993</Words>
  <Characters>22762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tarov anton</dc:creator>
  <cp:lastModifiedBy>sattarov anton</cp:lastModifiedBy>
  <cp:revision>5</cp:revision>
  <cp:lastPrinted>2017-12-20T17:02:00Z</cp:lastPrinted>
  <dcterms:created xsi:type="dcterms:W3CDTF">2017-12-20T20:10:00Z</dcterms:created>
  <dcterms:modified xsi:type="dcterms:W3CDTF">2017-12-22T20:20:00Z</dcterms:modified>
</cp:coreProperties>
</file>